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2FC4F2" w14:textId="77777777" w:rsidR="00861A75" w:rsidRPr="00022822" w:rsidRDefault="00861A75" w:rsidP="00F13270">
      <w:pPr>
        <w:rPr>
          <w:rFonts w:asciiTheme="minorHAnsi" w:eastAsiaTheme="minorEastAsia" w:hAnsiTheme="minorHAnsi"/>
          <w:sz w:val="16"/>
          <w:szCs w:val="16"/>
          <w:u w:color="777777"/>
        </w:rPr>
      </w:pPr>
    </w:p>
    <w:p w14:paraId="235886CD" w14:textId="081C7557" w:rsidR="00E2463E" w:rsidRPr="00022822" w:rsidRDefault="00E2463E" w:rsidP="003226AE">
      <w:pPr>
        <w:spacing w:line="300" w:lineRule="exact"/>
        <w:jc w:val="center"/>
        <w:rPr>
          <w:rFonts w:asciiTheme="minorHAnsi" w:eastAsia="游ゴシック Medium" w:hAnsiTheme="minorHAnsi"/>
          <w:b/>
          <w:sz w:val="28"/>
          <w:szCs w:val="28"/>
          <w:u w:color="777777"/>
        </w:rPr>
      </w:pPr>
      <w:proofErr w:type="spellStart"/>
      <w:r w:rsidRPr="00022822">
        <w:rPr>
          <w:rFonts w:asciiTheme="minorHAnsi" w:eastAsia="游ゴシック Medium" w:hAnsiTheme="minorHAnsi"/>
          <w:b/>
          <w:sz w:val="28"/>
          <w:szCs w:val="28"/>
          <w:u w:color="777777"/>
        </w:rPr>
        <w:t>SmaSo</w:t>
      </w:r>
      <w:proofErr w:type="spellEnd"/>
      <w:r w:rsidRPr="00022822">
        <w:rPr>
          <w:rFonts w:asciiTheme="minorHAnsi" w:eastAsia="游ゴシック Medium" w:hAnsiTheme="minorHAnsi"/>
          <w:b/>
          <w:sz w:val="28"/>
          <w:szCs w:val="28"/>
          <w:u w:color="777777"/>
        </w:rPr>
        <w:t>-X Challenge Project</w:t>
      </w:r>
    </w:p>
    <w:p w14:paraId="6CDE33A1" w14:textId="2930DC4D" w:rsidR="00A801A2" w:rsidRPr="00022822" w:rsidRDefault="00596A39" w:rsidP="003226AE">
      <w:pPr>
        <w:spacing w:line="300" w:lineRule="exact"/>
        <w:jc w:val="center"/>
        <w:rPr>
          <w:rFonts w:asciiTheme="minorHAnsi" w:eastAsia="游ゴシック Medium" w:hAnsiTheme="minorHAnsi"/>
          <w:b/>
          <w:sz w:val="28"/>
          <w:szCs w:val="28"/>
          <w:u w:color="777777"/>
        </w:rPr>
      </w:pPr>
      <w:r>
        <w:rPr>
          <w:rFonts w:asciiTheme="minorHAnsi" w:eastAsia="游ゴシック Medium" w:hAnsiTheme="minorHAnsi"/>
          <w:b/>
          <w:sz w:val="28"/>
          <w:szCs w:val="28"/>
          <w:u w:color="777777"/>
        </w:rPr>
        <w:t>Graduate Students</w:t>
      </w:r>
      <w:r w:rsidR="00E2463E" w:rsidRPr="00022822">
        <w:rPr>
          <w:rFonts w:asciiTheme="minorHAnsi" w:eastAsia="游ゴシック Medium" w:hAnsiTheme="minorHAnsi"/>
          <w:b/>
          <w:sz w:val="28"/>
          <w:szCs w:val="28"/>
          <w:u w:color="777777"/>
        </w:rPr>
        <w:t xml:space="preserve"> Research Grant Application Form</w:t>
      </w:r>
    </w:p>
    <w:p w14:paraId="443E8051" w14:textId="4036227A" w:rsidR="00F13270" w:rsidRPr="00022822" w:rsidRDefault="00E2463E" w:rsidP="003226AE">
      <w:pPr>
        <w:spacing w:line="300" w:lineRule="exact"/>
        <w:ind w:firstLineChars="3150" w:firstLine="6300"/>
        <w:rPr>
          <w:rFonts w:asciiTheme="minorHAnsi" w:eastAsiaTheme="minorEastAsia" w:hAnsiTheme="minorHAnsi"/>
          <w:sz w:val="20"/>
          <w:szCs w:val="20"/>
          <w:u w:color="777777"/>
        </w:rPr>
      </w:pPr>
      <w:r w:rsidRPr="00022822">
        <w:rPr>
          <w:rFonts w:asciiTheme="minorHAnsi" w:eastAsiaTheme="minorEastAsia" w:hAnsiTheme="minorHAnsi"/>
          <w:sz w:val="20"/>
          <w:szCs w:val="20"/>
          <w:u w:color="777777"/>
        </w:rPr>
        <w:t>Date</w:t>
      </w:r>
      <w:r w:rsidR="00F00470" w:rsidRPr="00022822">
        <w:rPr>
          <w:rFonts w:asciiTheme="minorHAnsi" w:eastAsiaTheme="minorEastAsia" w:hAnsiTheme="minorHAnsi"/>
          <w:sz w:val="20"/>
          <w:szCs w:val="20"/>
          <w:u w:color="777777"/>
        </w:rPr>
        <w:t>:</w:t>
      </w:r>
      <w:r w:rsidR="003226AE">
        <w:rPr>
          <w:rFonts w:asciiTheme="minorHAnsi" w:eastAsiaTheme="minorEastAsia" w:hAnsiTheme="minorHAnsi"/>
          <w:sz w:val="20"/>
          <w:szCs w:val="20"/>
          <w:u w:color="777777"/>
        </w:rPr>
        <w:t xml:space="preserve"> YYYY/MM/DD</w:t>
      </w:r>
    </w:p>
    <w:tbl>
      <w:tblPr>
        <w:tblW w:w="2722" w:type="dxa"/>
        <w:tblInd w:w="63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92"/>
        <w:gridCol w:w="851"/>
        <w:gridCol w:w="879"/>
      </w:tblGrid>
      <w:tr w:rsidR="00F13270" w:rsidRPr="00022822" w14:paraId="4B882FF0" w14:textId="77777777" w:rsidTr="003226AE">
        <w:tc>
          <w:tcPr>
            <w:tcW w:w="992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</w:tcPr>
          <w:p w14:paraId="2CCD7819" w14:textId="1646445F" w:rsidR="00F13270" w:rsidRPr="00022822" w:rsidRDefault="00F13270" w:rsidP="003C5A5A">
            <w:pPr>
              <w:ind w:right="-19"/>
              <w:jc w:val="center"/>
              <w:rPr>
                <w:rFonts w:asciiTheme="minorHAnsi" w:eastAsiaTheme="minorEastAsia" w:hAnsiTheme="minorHAnsi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</w:tcPr>
          <w:p w14:paraId="6185144C" w14:textId="07D5D461" w:rsidR="00F13270" w:rsidRPr="00022822" w:rsidRDefault="00F13270" w:rsidP="003C5A5A">
            <w:pPr>
              <w:ind w:right="-19"/>
              <w:jc w:val="center"/>
              <w:rPr>
                <w:rFonts w:asciiTheme="minorHAnsi" w:eastAsiaTheme="minorEastAsia" w:hAnsiTheme="minorHAnsi"/>
                <w:sz w:val="20"/>
                <w:szCs w:val="20"/>
              </w:rPr>
            </w:pPr>
          </w:p>
        </w:tc>
        <w:tc>
          <w:tcPr>
            <w:tcW w:w="879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</w:tcPr>
          <w:p w14:paraId="496890CF" w14:textId="27AF36CB" w:rsidR="00F13270" w:rsidRPr="00022822" w:rsidRDefault="00F13270" w:rsidP="003C5A5A">
            <w:pPr>
              <w:ind w:right="-19"/>
              <w:jc w:val="center"/>
              <w:rPr>
                <w:rFonts w:asciiTheme="minorHAnsi" w:eastAsiaTheme="minorEastAsia" w:hAnsiTheme="minorHAnsi"/>
                <w:sz w:val="20"/>
                <w:szCs w:val="20"/>
                <w:u w:val="single" w:color="777777"/>
              </w:rPr>
            </w:pPr>
          </w:p>
        </w:tc>
      </w:tr>
    </w:tbl>
    <w:p w14:paraId="42A3E2C1" w14:textId="179F379C" w:rsidR="00F13270" w:rsidRPr="00074103" w:rsidRDefault="00022822" w:rsidP="00074103">
      <w:pPr>
        <w:pStyle w:val="a9"/>
        <w:numPr>
          <w:ilvl w:val="0"/>
          <w:numId w:val="22"/>
        </w:numPr>
        <w:ind w:leftChars="0"/>
        <w:jc w:val="left"/>
        <w:rPr>
          <w:rFonts w:asciiTheme="minorHAnsi" w:eastAsiaTheme="minorEastAsia" w:hAnsiTheme="minorHAnsi"/>
          <w:b/>
          <w:sz w:val="22"/>
          <w:szCs w:val="20"/>
        </w:rPr>
      </w:pPr>
      <w:r w:rsidRPr="00074103">
        <w:rPr>
          <w:rFonts w:asciiTheme="minorHAnsi" w:eastAsiaTheme="minorEastAsia" w:hAnsiTheme="minorHAnsi"/>
          <w:b/>
          <w:sz w:val="22"/>
          <w:szCs w:val="20"/>
        </w:rPr>
        <w:t>APPLICANT</w:t>
      </w:r>
      <w:r w:rsidR="00074103">
        <w:rPr>
          <w:rFonts w:asciiTheme="minorHAnsi" w:eastAsiaTheme="minorEastAsia" w:hAnsiTheme="minorHAnsi"/>
          <w:b/>
          <w:sz w:val="22"/>
          <w:szCs w:val="20"/>
        </w:rPr>
        <w:t xml:space="preserve"> INFORMATION</w:t>
      </w:r>
    </w:p>
    <w:tbl>
      <w:tblPr>
        <w:tblW w:w="500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65"/>
        <w:gridCol w:w="3262"/>
        <w:gridCol w:w="1549"/>
        <w:gridCol w:w="2694"/>
      </w:tblGrid>
      <w:tr w:rsidR="004D3F5B" w:rsidRPr="00022822" w14:paraId="6817433C" w14:textId="77777777" w:rsidTr="00C83AD2">
        <w:trPr>
          <w:trHeight w:val="735"/>
        </w:trPr>
        <w:tc>
          <w:tcPr>
            <w:tcW w:w="86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8FE36F8" w14:textId="53E5BA5A" w:rsidR="00EC1EB6" w:rsidRPr="00022822" w:rsidRDefault="00596A39" w:rsidP="003C5A5A">
            <w:pPr>
              <w:jc w:val="center"/>
              <w:rPr>
                <w:rFonts w:asciiTheme="minorHAnsi" w:eastAsiaTheme="minorEastAsia" w:hAnsiTheme="minorHAnsi"/>
                <w:sz w:val="20"/>
                <w:szCs w:val="20"/>
              </w:rPr>
            </w:pPr>
            <w:r>
              <w:rPr>
                <w:rFonts w:asciiTheme="minorHAnsi" w:eastAsiaTheme="minorEastAsia" w:hAnsiTheme="minorHAnsi"/>
                <w:sz w:val="20"/>
                <w:szCs w:val="20"/>
              </w:rPr>
              <w:t xml:space="preserve">Student </w:t>
            </w:r>
            <w:r w:rsidR="00F00470" w:rsidRPr="00022822">
              <w:rPr>
                <w:rFonts w:asciiTheme="minorHAnsi" w:eastAsiaTheme="minorEastAsia" w:hAnsiTheme="minorHAnsi"/>
                <w:sz w:val="20"/>
                <w:szCs w:val="20"/>
              </w:rPr>
              <w:t>Name</w:t>
            </w:r>
          </w:p>
        </w:tc>
        <w:tc>
          <w:tcPr>
            <w:tcW w:w="1798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063BE13" w14:textId="08630916" w:rsidR="00EC1EB6" w:rsidRPr="00B06D8F" w:rsidRDefault="00EC1EB6" w:rsidP="00427301">
            <w:pPr>
              <w:rPr>
                <w:rFonts w:asciiTheme="minorHAnsi" w:eastAsiaTheme="minorEastAsia" w:hAnsiTheme="minorHAnsi"/>
                <w:szCs w:val="20"/>
              </w:rPr>
            </w:pPr>
          </w:p>
        </w:tc>
        <w:tc>
          <w:tcPr>
            <w:tcW w:w="854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6C28F80" w14:textId="27286CFE" w:rsidR="00EC1EB6" w:rsidRPr="00022822" w:rsidRDefault="00596A39" w:rsidP="003C5A5A">
            <w:pPr>
              <w:jc w:val="center"/>
              <w:rPr>
                <w:rFonts w:asciiTheme="minorHAnsi" w:eastAsiaTheme="minorEastAsia" w:hAnsiTheme="minorHAnsi"/>
                <w:sz w:val="20"/>
                <w:szCs w:val="20"/>
              </w:rPr>
            </w:pPr>
            <w:r>
              <w:rPr>
                <w:rFonts w:asciiTheme="minorHAnsi" w:eastAsiaTheme="minorEastAsia" w:hAnsiTheme="minorHAnsi"/>
                <w:sz w:val="20"/>
                <w:szCs w:val="20"/>
              </w:rPr>
              <w:t>Student ID Number</w:t>
            </w:r>
          </w:p>
        </w:tc>
        <w:tc>
          <w:tcPr>
            <w:tcW w:w="1485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F0608C0" w14:textId="3BF63C23" w:rsidR="00596A39" w:rsidRPr="00022822" w:rsidRDefault="00596A39" w:rsidP="00596A39">
            <w:pPr>
              <w:jc w:val="center"/>
              <w:rPr>
                <w:rFonts w:asciiTheme="minorHAnsi" w:eastAsiaTheme="minorEastAsia" w:hAnsiTheme="minorHAnsi"/>
                <w:sz w:val="20"/>
                <w:szCs w:val="20"/>
              </w:rPr>
            </w:pPr>
          </w:p>
          <w:p w14:paraId="4107ECE1" w14:textId="7ECB4B2B" w:rsidR="00EC1EB6" w:rsidRPr="00022822" w:rsidRDefault="00EC1EB6" w:rsidP="003C5A5A">
            <w:pPr>
              <w:jc w:val="center"/>
              <w:rPr>
                <w:rFonts w:asciiTheme="minorHAnsi" w:eastAsiaTheme="minorEastAsia" w:hAnsiTheme="minorHAnsi"/>
                <w:sz w:val="20"/>
                <w:szCs w:val="20"/>
              </w:rPr>
            </w:pPr>
          </w:p>
        </w:tc>
      </w:tr>
      <w:tr w:rsidR="004D3F5B" w:rsidRPr="00022822" w14:paraId="50878E67" w14:textId="77777777" w:rsidTr="00C83AD2">
        <w:trPr>
          <w:trHeight w:val="735"/>
        </w:trPr>
        <w:tc>
          <w:tcPr>
            <w:tcW w:w="86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7DDA52B" w14:textId="6173B740" w:rsidR="002E0638" w:rsidRPr="00022822" w:rsidRDefault="00C83AD2" w:rsidP="003C5A5A">
            <w:pPr>
              <w:jc w:val="center"/>
              <w:rPr>
                <w:rFonts w:asciiTheme="minorHAnsi" w:eastAsiaTheme="minorEastAsia" w:hAnsiTheme="minorHAnsi"/>
                <w:sz w:val="20"/>
                <w:szCs w:val="20"/>
              </w:rPr>
            </w:pPr>
            <w:r>
              <w:rPr>
                <w:rFonts w:asciiTheme="minorHAnsi" w:eastAsiaTheme="minorEastAsia" w:hAnsiTheme="minorHAnsi" w:hint="eastAsia"/>
                <w:sz w:val="20"/>
                <w:szCs w:val="20"/>
              </w:rPr>
              <w:t>E</w:t>
            </w:r>
            <w:r>
              <w:rPr>
                <w:rFonts w:asciiTheme="minorHAnsi" w:eastAsiaTheme="minorEastAsia" w:hAnsiTheme="minorHAnsi"/>
                <w:sz w:val="20"/>
                <w:szCs w:val="20"/>
              </w:rPr>
              <w:t>mail</w:t>
            </w:r>
          </w:p>
        </w:tc>
        <w:tc>
          <w:tcPr>
            <w:tcW w:w="4137" w:type="pct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C56FF29" w14:textId="1CEB3C69" w:rsidR="002E0638" w:rsidRPr="00B06D8F" w:rsidRDefault="002E0638" w:rsidP="003C5A5A">
            <w:pPr>
              <w:rPr>
                <w:rFonts w:asciiTheme="minorHAnsi" w:eastAsiaTheme="minorEastAsia" w:hAnsiTheme="minorHAnsi"/>
                <w:szCs w:val="20"/>
              </w:rPr>
            </w:pPr>
          </w:p>
        </w:tc>
      </w:tr>
      <w:tr w:rsidR="0065390E" w:rsidRPr="00022822" w14:paraId="4B4A00FE" w14:textId="51C6B02C" w:rsidTr="00C83AD2">
        <w:trPr>
          <w:trHeight w:val="735"/>
        </w:trPr>
        <w:tc>
          <w:tcPr>
            <w:tcW w:w="86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3829E33" w14:textId="2F2AEF5B" w:rsidR="0065390E" w:rsidRPr="00022822" w:rsidRDefault="00C83AD2" w:rsidP="0065390E">
            <w:pPr>
              <w:jc w:val="center"/>
              <w:rPr>
                <w:rFonts w:asciiTheme="minorHAnsi" w:eastAsiaTheme="minorEastAsia" w:hAnsiTheme="minorHAnsi"/>
                <w:sz w:val="18"/>
                <w:szCs w:val="18"/>
              </w:rPr>
            </w:pPr>
            <w:r>
              <w:rPr>
                <w:rFonts w:asciiTheme="minorHAnsi" w:eastAsiaTheme="minorEastAsia" w:hAnsiTheme="minorHAnsi"/>
                <w:sz w:val="18"/>
                <w:szCs w:val="18"/>
              </w:rPr>
              <w:t>Supervisor’s Name</w:t>
            </w:r>
          </w:p>
        </w:tc>
        <w:tc>
          <w:tcPr>
            <w:tcW w:w="1798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7D9FF4D" w14:textId="6653FF7A" w:rsidR="0065390E" w:rsidRPr="00022822" w:rsidRDefault="0065390E" w:rsidP="0065390E">
            <w:pPr>
              <w:rPr>
                <w:rFonts w:asciiTheme="minorHAnsi" w:eastAsiaTheme="minorEastAsia" w:hAnsiTheme="minorHAnsi"/>
                <w:sz w:val="20"/>
                <w:szCs w:val="20"/>
              </w:rPr>
            </w:pPr>
          </w:p>
        </w:tc>
        <w:tc>
          <w:tcPr>
            <w:tcW w:w="854" w:type="pct"/>
            <w:tcBorders>
              <w:top w:val="single" w:sz="2" w:space="0" w:color="auto"/>
              <w:left w:val="single" w:sz="2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6C8CAFDC" w14:textId="168DA96E" w:rsidR="0065390E" w:rsidRPr="00022822" w:rsidRDefault="00FE21F9" w:rsidP="0065390E">
            <w:pPr>
              <w:ind w:leftChars="-20" w:left="-42" w:rightChars="-55" w:right="-115"/>
              <w:rPr>
                <w:rFonts w:asciiTheme="minorHAnsi" w:eastAsiaTheme="minorEastAsia" w:hAnsiTheme="minorHAnsi"/>
                <w:sz w:val="20"/>
                <w:szCs w:val="20"/>
              </w:rPr>
            </w:pPr>
            <w:r>
              <w:rPr>
                <w:rFonts w:asciiTheme="minorHAnsi" w:eastAsiaTheme="minorEastAsia" w:hAnsiTheme="minorHAnsi" w:hint="eastAsia"/>
                <w:sz w:val="20"/>
                <w:szCs w:val="20"/>
              </w:rPr>
              <w:t>Supervisor</w:t>
            </w:r>
            <w:r>
              <w:rPr>
                <w:rFonts w:asciiTheme="minorHAnsi" w:eastAsiaTheme="minorEastAsia" w:hAnsiTheme="minorHAnsi"/>
                <w:sz w:val="20"/>
                <w:szCs w:val="20"/>
              </w:rPr>
              <w:t>’</w:t>
            </w:r>
            <w:r>
              <w:rPr>
                <w:rFonts w:asciiTheme="minorHAnsi" w:eastAsiaTheme="minorEastAsia" w:hAnsiTheme="minorHAnsi" w:hint="eastAsia"/>
                <w:sz w:val="20"/>
                <w:szCs w:val="20"/>
              </w:rPr>
              <w:t>s</w:t>
            </w:r>
            <w:r>
              <w:rPr>
                <w:rFonts w:asciiTheme="minorHAnsi" w:eastAsiaTheme="minorEastAsia" w:hAnsiTheme="minorHAnsi"/>
                <w:sz w:val="20"/>
                <w:szCs w:val="20"/>
              </w:rPr>
              <w:br/>
            </w:r>
            <w:r w:rsidR="00C83AD2">
              <w:rPr>
                <w:rFonts w:asciiTheme="minorHAnsi" w:eastAsiaTheme="minorEastAsia" w:hAnsiTheme="minorHAnsi" w:hint="eastAsia"/>
                <w:sz w:val="20"/>
                <w:szCs w:val="20"/>
              </w:rPr>
              <w:t>R</w:t>
            </w:r>
            <w:r w:rsidR="00C83AD2">
              <w:rPr>
                <w:rFonts w:asciiTheme="minorHAnsi" w:eastAsiaTheme="minorEastAsia" w:hAnsiTheme="minorHAnsi"/>
                <w:sz w:val="20"/>
                <w:szCs w:val="20"/>
              </w:rPr>
              <w:t>esearch Field</w:t>
            </w:r>
          </w:p>
        </w:tc>
        <w:tc>
          <w:tcPr>
            <w:tcW w:w="1485" w:type="pct"/>
            <w:tcBorders>
              <w:top w:val="single" w:sz="2" w:space="0" w:color="auto"/>
              <w:left w:val="single" w:sz="2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354122D" w14:textId="29318A20" w:rsidR="0065390E" w:rsidRPr="00B06D8F" w:rsidRDefault="0065390E" w:rsidP="0065390E">
            <w:pPr>
              <w:ind w:leftChars="-20" w:left="-42" w:rightChars="-55" w:right="-115"/>
              <w:rPr>
                <w:rFonts w:asciiTheme="minorHAnsi" w:eastAsiaTheme="minorEastAsia" w:hAnsiTheme="minorHAnsi"/>
                <w:szCs w:val="20"/>
              </w:rPr>
            </w:pPr>
          </w:p>
        </w:tc>
      </w:tr>
      <w:tr w:rsidR="00596A39" w:rsidRPr="00022822" w14:paraId="2CD7BFA9" w14:textId="77777777" w:rsidTr="00596A39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top w:w="28" w:type="dxa"/>
            <w:bottom w:w="28" w:type="dxa"/>
          </w:tblCellMar>
        </w:tblPrEx>
        <w:trPr>
          <w:trHeight w:val="529"/>
        </w:trPr>
        <w:tc>
          <w:tcPr>
            <w:tcW w:w="5000" w:type="pct"/>
            <w:gridSpan w:val="4"/>
            <w:shd w:val="clear" w:color="auto" w:fill="auto"/>
            <w:vAlign w:val="center"/>
          </w:tcPr>
          <w:p w14:paraId="2B1A5912" w14:textId="63B018F4" w:rsidR="00596A39" w:rsidRPr="00596A39" w:rsidRDefault="00596A39" w:rsidP="00596A39">
            <w:pPr>
              <w:ind w:rightChars="-68" w:right="-143"/>
              <w:jc w:val="center"/>
              <w:rPr>
                <w:rFonts w:asciiTheme="minorHAnsi" w:eastAsiaTheme="minorEastAsia" w:hAnsiTheme="minorHAnsi" w:cs="Arial Unicode MS"/>
                <w:sz w:val="20"/>
                <w:szCs w:val="20"/>
              </w:rPr>
            </w:pPr>
            <w:r w:rsidRPr="00596A39">
              <w:rPr>
                <w:rFonts w:asciiTheme="minorHAnsi" w:eastAsiaTheme="minorEastAsia" w:hAnsiTheme="minorHAnsi" w:hint="eastAsia"/>
                <w:sz w:val="20"/>
                <w:szCs w:val="20"/>
              </w:rPr>
              <w:t>Research</w:t>
            </w:r>
            <w:r w:rsidRPr="00596A39">
              <w:rPr>
                <w:rFonts w:asciiTheme="minorHAnsi" w:eastAsiaTheme="minorEastAsia" w:hAnsiTheme="minorHAnsi"/>
                <w:sz w:val="20"/>
                <w:szCs w:val="20"/>
              </w:rPr>
              <w:t xml:space="preserve"> </w:t>
            </w:r>
            <w:r w:rsidRPr="00596A39">
              <w:rPr>
                <w:rFonts w:asciiTheme="minorHAnsi" w:eastAsiaTheme="minorEastAsia" w:hAnsiTheme="minorHAnsi" w:hint="eastAsia"/>
                <w:sz w:val="20"/>
                <w:szCs w:val="20"/>
              </w:rPr>
              <w:t>Achievement</w:t>
            </w:r>
            <w:r w:rsidRPr="00596A39">
              <w:rPr>
                <w:rFonts w:asciiTheme="minorHAnsi" w:eastAsiaTheme="minorEastAsia" w:hAnsiTheme="minorHAnsi"/>
                <w:sz w:val="20"/>
                <w:szCs w:val="20"/>
              </w:rPr>
              <w:t xml:space="preserve"> </w:t>
            </w:r>
            <w:r w:rsidRPr="00596A39">
              <w:rPr>
                <w:rFonts w:asciiTheme="minorHAnsi" w:eastAsiaTheme="minorEastAsia" w:hAnsiTheme="minorHAnsi" w:hint="eastAsia"/>
                <w:sz w:val="20"/>
                <w:szCs w:val="20"/>
              </w:rPr>
              <w:t>List</w:t>
            </w:r>
            <w:r>
              <w:rPr>
                <w:rFonts w:asciiTheme="minorHAnsi" w:eastAsiaTheme="minorEastAsia" w:hAnsiTheme="minorHAnsi" w:cs="Arial Unicode MS"/>
                <w:sz w:val="20"/>
                <w:szCs w:val="20"/>
              </w:rPr>
              <w:t xml:space="preserve"> </w:t>
            </w:r>
            <w:r>
              <w:rPr>
                <w:rFonts w:asciiTheme="minorHAnsi" w:eastAsiaTheme="minorEastAsia" w:hAnsiTheme="minorHAnsi" w:cs="Arial Unicode MS"/>
                <w:sz w:val="20"/>
                <w:szCs w:val="20"/>
              </w:rPr>
              <w:br/>
            </w:r>
            <w:r w:rsidRPr="00596A39">
              <w:rPr>
                <w:rFonts w:asciiTheme="minorHAnsi" w:eastAsiaTheme="minorEastAsia" w:hAnsiTheme="minorHAnsi" w:cs="Arial Unicode MS"/>
                <w:sz w:val="16"/>
                <w:szCs w:val="16"/>
              </w:rPr>
              <w:t xml:space="preserve">*List the past research achievements or </w:t>
            </w:r>
            <w:r w:rsidR="00C83AD2">
              <w:rPr>
                <w:rFonts w:asciiTheme="minorHAnsi" w:eastAsiaTheme="minorEastAsia" w:hAnsiTheme="minorHAnsi" w:cs="Arial Unicode MS"/>
                <w:sz w:val="16"/>
                <w:szCs w:val="16"/>
              </w:rPr>
              <w:t>awards</w:t>
            </w:r>
          </w:p>
        </w:tc>
      </w:tr>
      <w:tr w:rsidR="0065390E" w:rsidRPr="00022822" w14:paraId="40A03F17" w14:textId="77777777" w:rsidTr="00824486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top w:w="28" w:type="dxa"/>
            <w:bottom w:w="28" w:type="dxa"/>
          </w:tblCellMar>
        </w:tblPrEx>
        <w:trPr>
          <w:trHeight w:val="1360"/>
        </w:trPr>
        <w:tc>
          <w:tcPr>
            <w:tcW w:w="863" w:type="pct"/>
            <w:shd w:val="clear" w:color="auto" w:fill="auto"/>
            <w:vAlign w:val="center"/>
          </w:tcPr>
          <w:p w14:paraId="3B4484C0" w14:textId="302F1575" w:rsidR="0065390E" w:rsidRPr="00022822" w:rsidRDefault="00F32745" w:rsidP="0065390E">
            <w:pPr>
              <w:jc w:val="center"/>
              <w:rPr>
                <w:rFonts w:asciiTheme="minorHAnsi" w:eastAsiaTheme="minorEastAsia" w:hAnsiTheme="minorHAnsi" w:cs="Arial Unicode MS"/>
                <w:sz w:val="20"/>
                <w:szCs w:val="20"/>
              </w:rPr>
            </w:pPr>
            <w:r w:rsidRPr="00022822">
              <w:rPr>
                <w:rFonts w:asciiTheme="minorHAnsi" w:eastAsiaTheme="minorEastAsia" w:hAnsiTheme="minorHAnsi" w:cs="Arial Unicode MS"/>
                <w:sz w:val="20"/>
                <w:szCs w:val="20"/>
              </w:rPr>
              <w:t>Academic Papers</w:t>
            </w:r>
          </w:p>
        </w:tc>
        <w:tc>
          <w:tcPr>
            <w:tcW w:w="4137" w:type="pct"/>
            <w:gridSpan w:val="3"/>
            <w:shd w:val="clear" w:color="auto" w:fill="auto"/>
          </w:tcPr>
          <w:p w14:paraId="54BE4E66" w14:textId="77777777" w:rsidR="00596A39" w:rsidRPr="00596A39" w:rsidRDefault="00F32745" w:rsidP="00596A39">
            <w:pPr>
              <w:spacing w:line="220" w:lineRule="exact"/>
              <w:ind w:leftChars="60" w:left="126"/>
              <w:jc w:val="left"/>
              <w:rPr>
                <w:color w:val="BFBFBF" w:themeColor="background1" w:themeShade="BF"/>
                <w:sz w:val="16"/>
                <w:szCs w:val="16"/>
              </w:rPr>
            </w:pPr>
            <w:r w:rsidRPr="00596A39">
              <w:rPr>
                <w:color w:val="BFBFBF" w:themeColor="background1" w:themeShade="BF"/>
                <w:sz w:val="16"/>
                <w:szCs w:val="16"/>
              </w:rPr>
              <w:t>(</w:t>
            </w:r>
            <w:r w:rsidR="00596A39" w:rsidRPr="00596A39">
              <w:rPr>
                <w:color w:val="BFBFBF" w:themeColor="background1" w:themeShade="BF"/>
                <w:sz w:val="16"/>
                <w:szCs w:val="16"/>
              </w:rPr>
              <w:t xml:space="preserve">Example </w:t>
            </w:r>
            <w:r w:rsidR="00596A39" w:rsidRPr="00596A39">
              <w:rPr>
                <w:rFonts w:hint="eastAsia"/>
                <w:color w:val="BFBFBF" w:themeColor="background1" w:themeShade="BF"/>
                <w:sz w:val="16"/>
                <w:szCs w:val="16"/>
              </w:rPr>
              <w:t>1</w:t>
            </w:r>
            <w:r w:rsidR="00596A39" w:rsidRPr="00596A39">
              <w:rPr>
                <w:color w:val="BFBFBF" w:themeColor="background1" w:themeShade="BF"/>
                <w:sz w:val="16"/>
                <w:szCs w:val="16"/>
              </w:rPr>
              <w:t>:</w:t>
            </w:r>
            <w:bookmarkStart w:id="0" w:name="_Hlk57814455"/>
            <w:r w:rsidR="00596A39" w:rsidRPr="00596A39">
              <w:rPr>
                <w:color w:val="BFBFBF" w:themeColor="background1" w:themeShade="BF"/>
                <w:sz w:val="16"/>
                <w:szCs w:val="16"/>
              </w:rPr>
              <w:t xml:space="preserve"> </w:t>
            </w:r>
            <w:r w:rsidR="00596A39" w:rsidRPr="00596A39">
              <w:rPr>
                <w:rFonts w:hint="eastAsia"/>
                <w:color w:val="BFBFBF" w:themeColor="background1" w:themeShade="BF"/>
                <w:sz w:val="16"/>
                <w:szCs w:val="16"/>
                <w:u w:val="single"/>
              </w:rPr>
              <w:t>Hiroshima T</w:t>
            </w:r>
            <w:r w:rsidR="00596A39" w:rsidRPr="00596A39">
              <w:rPr>
                <w:color w:val="BFBFBF" w:themeColor="background1" w:themeShade="BF"/>
                <w:sz w:val="16"/>
                <w:szCs w:val="16"/>
              </w:rPr>
              <w:t xml:space="preserve">, Suzuki </w:t>
            </w:r>
            <w:r w:rsidR="00596A39" w:rsidRPr="00596A39">
              <w:rPr>
                <w:rFonts w:hint="eastAsia"/>
                <w:color w:val="BFBFBF" w:themeColor="background1" w:themeShade="BF"/>
                <w:sz w:val="16"/>
                <w:szCs w:val="16"/>
              </w:rPr>
              <w:t>I</w:t>
            </w:r>
            <w:r w:rsidR="00596A39" w:rsidRPr="00596A39">
              <w:rPr>
                <w:color w:val="BFBFBF" w:themeColor="background1" w:themeShade="BF"/>
                <w:sz w:val="16"/>
                <w:szCs w:val="16"/>
              </w:rPr>
              <w:t xml:space="preserve">, </w:t>
            </w:r>
            <w:r w:rsidR="00596A39" w:rsidRPr="00596A39">
              <w:rPr>
                <w:color w:val="BFBFBF" w:themeColor="background1" w:themeShade="BF"/>
                <w:sz w:val="16"/>
                <w:szCs w:val="16"/>
              </w:rPr>
              <w:t>･･･････････</w:t>
            </w:r>
            <w:r w:rsidR="00596A39" w:rsidRPr="00596A39">
              <w:rPr>
                <w:rFonts w:hint="eastAsia"/>
                <w:color w:val="BFBFBF" w:themeColor="background1" w:themeShade="BF"/>
                <w:sz w:val="16"/>
                <w:szCs w:val="16"/>
              </w:rPr>
              <w:t xml:space="preserve">　</w:t>
            </w:r>
            <w:r w:rsidR="00596A39" w:rsidRPr="00596A39">
              <w:rPr>
                <w:rFonts w:hint="eastAsia"/>
                <w:color w:val="BFBFBF" w:themeColor="background1" w:themeShade="BF"/>
                <w:sz w:val="16"/>
                <w:szCs w:val="16"/>
              </w:rPr>
              <w:t>and</w:t>
            </w:r>
            <w:r w:rsidR="00596A39" w:rsidRPr="00596A39">
              <w:rPr>
                <w:rFonts w:hint="eastAsia"/>
                <w:color w:val="BFBFBF" w:themeColor="background1" w:themeShade="BF"/>
                <w:sz w:val="16"/>
                <w:szCs w:val="16"/>
              </w:rPr>
              <w:t xml:space="preserve">　</w:t>
            </w:r>
            <w:r w:rsidR="00596A39" w:rsidRPr="00596A39">
              <w:rPr>
                <w:color w:val="BFBFBF" w:themeColor="background1" w:themeShade="BF"/>
                <w:sz w:val="16"/>
                <w:szCs w:val="16"/>
              </w:rPr>
              <w:t>Tanaka</w:t>
            </w:r>
            <w:r w:rsidR="00596A39" w:rsidRPr="00596A39">
              <w:rPr>
                <w:rFonts w:hint="eastAsia"/>
                <w:color w:val="BFBFBF" w:themeColor="background1" w:themeShade="BF"/>
                <w:sz w:val="16"/>
                <w:szCs w:val="16"/>
              </w:rPr>
              <w:t xml:space="preserve"> H</w:t>
            </w:r>
            <w:r w:rsidR="00596A39" w:rsidRPr="00596A39">
              <w:rPr>
                <w:color w:val="BFBFBF" w:themeColor="background1" w:themeShade="BF"/>
                <w:sz w:val="16"/>
                <w:szCs w:val="16"/>
              </w:rPr>
              <w:t xml:space="preserve">. “The relationship between serum total cholesterol and all-cause or cause-specific mortality in a 17.3-year study of a Japanese cohort.” </w:t>
            </w:r>
            <w:r w:rsidR="00596A39" w:rsidRPr="00596A39">
              <w:rPr>
                <w:i/>
                <w:color w:val="BFBFBF" w:themeColor="background1" w:themeShade="BF"/>
                <w:sz w:val="16"/>
                <w:szCs w:val="16"/>
              </w:rPr>
              <w:t>Atherosclerosis</w:t>
            </w:r>
            <w:r w:rsidR="00596A39" w:rsidRPr="00596A39">
              <w:rPr>
                <w:rFonts w:hint="eastAsia"/>
                <w:color w:val="BFBFBF" w:themeColor="background1" w:themeShade="BF"/>
                <w:sz w:val="16"/>
                <w:szCs w:val="16"/>
              </w:rPr>
              <w:t>,</w:t>
            </w:r>
            <w:r w:rsidR="00596A39" w:rsidRPr="00596A39">
              <w:rPr>
                <w:color w:val="BFBFBF" w:themeColor="background1" w:themeShade="BF"/>
                <w:sz w:val="16"/>
                <w:szCs w:val="16"/>
              </w:rPr>
              <w:t xml:space="preserve"> Vol.190, Issue1, 2007, pp.216-223.</w:t>
            </w:r>
          </w:p>
          <w:bookmarkEnd w:id="0"/>
          <w:p w14:paraId="4EA5905E" w14:textId="1286B444" w:rsidR="0065390E" w:rsidRPr="00022822" w:rsidRDefault="0065390E" w:rsidP="0065390E">
            <w:pPr>
              <w:ind w:rightChars="-68" w:right="-143"/>
              <w:jc w:val="left"/>
              <w:rPr>
                <w:rFonts w:asciiTheme="minorHAnsi" w:eastAsiaTheme="minorEastAsia" w:hAnsiTheme="minorHAnsi" w:cs="Arial Unicode MS"/>
                <w:szCs w:val="20"/>
              </w:rPr>
            </w:pPr>
          </w:p>
        </w:tc>
      </w:tr>
      <w:tr w:rsidR="0065390E" w:rsidRPr="00022822" w14:paraId="2196740F" w14:textId="77777777" w:rsidTr="00824486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top w:w="28" w:type="dxa"/>
            <w:bottom w:w="28" w:type="dxa"/>
          </w:tblCellMar>
        </w:tblPrEx>
        <w:trPr>
          <w:trHeight w:val="1352"/>
        </w:trPr>
        <w:tc>
          <w:tcPr>
            <w:tcW w:w="863" w:type="pct"/>
            <w:shd w:val="clear" w:color="auto" w:fill="auto"/>
            <w:vAlign w:val="center"/>
          </w:tcPr>
          <w:p w14:paraId="3C2D964C" w14:textId="7853493E" w:rsidR="00596A39" w:rsidRPr="00596A39" w:rsidRDefault="00596A39" w:rsidP="00596A39">
            <w:pPr>
              <w:jc w:val="center"/>
              <w:rPr>
                <w:rFonts w:asciiTheme="minorHAnsi" w:eastAsiaTheme="minorEastAsia" w:hAnsiTheme="minorHAnsi" w:cs="Arial Unicode MS"/>
                <w:sz w:val="20"/>
                <w:szCs w:val="20"/>
              </w:rPr>
            </w:pPr>
            <w:r>
              <w:rPr>
                <w:rFonts w:asciiTheme="minorHAnsi" w:eastAsiaTheme="minorEastAsia" w:hAnsiTheme="minorHAnsi" w:cs="Arial Unicode MS"/>
                <w:sz w:val="20"/>
                <w:szCs w:val="20"/>
              </w:rPr>
              <w:t>I</w:t>
            </w:r>
            <w:r w:rsidRPr="00596A39">
              <w:rPr>
                <w:rFonts w:asciiTheme="minorHAnsi" w:eastAsiaTheme="minorEastAsia" w:hAnsiTheme="minorHAnsi" w:cs="Arial Unicode MS"/>
                <w:sz w:val="20"/>
                <w:szCs w:val="20"/>
              </w:rPr>
              <w:t xml:space="preserve">nternational </w:t>
            </w:r>
            <w:r w:rsidR="00C83AD2">
              <w:rPr>
                <w:rFonts w:asciiTheme="minorHAnsi" w:eastAsiaTheme="minorEastAsia" w:hAnsiTheme="minorHAnsi" w:cs="Arial Unicode MS"/>
                <w:sz w:val="20"/>
                <w:szCs w:val="20"/>
              </w:rPr>
              <w:t>Conference</w:t>
            </w:r>
            <w:r w:rsidRPr="00596A39">
              <w:rPr>
                <w:rFonts w:asciiTheme="minorHAnsi" w:eastAsiaTheme="minorEastAsia" w:hAnsiTheme="minorHAnsi" w:cs="Arial Unicode MS"/>
                <w:sz w:val="20"/>
                <w:szCs w:val="20"/>
              </w:rPr>
              <w:t xml:space="preserve"> Presentation </w:t>
            </w:r>
          </w:p>
          <w:p w14:paraId="66290FCB" w14:textId="2AC0A959" w:rsidR="0065390E" w:rsidRPr="00596A39" w:rsidRDefault="0065390E" w:rsidP="0065390E">
            <w:pPr>
              <w:jc w:val="center"/>
              <w:rPr>
                <w:rFonts w:asciiTheme="minorHAnsi" w:eastAsiaTheme="minorEastAsia" w:hAnsiTheme="minorHAnsi" w:cs="Arial Unicode MS"/>
                <w:sz w:val="20"/>
                <w:szCs w:val="20"/>
              </w:rPr>
            </w:pPr>
          </w:p>
        </w:tc>
        <w:tc>
          <w:tcPr>
            <w:tcW w:w="4137" w:type="pct"/>
            <w:gridSpan w:val="3"/>
            <w:shd w:val="clear" w:color="auto" w:fill="auto"/>
          </w:tcPr>
          <w:p w14:paraId="504FD475" w14:textId="358BFD68" w:rsidR="00B20617" w:rsidRPr="005347E2" w:rsidRDefault="00B20617" w:rsidP="0065390E">
            <w:pPr>
              <w:ind w:rightChars="-68" w:right="-143"/>
              <w:jc w:val="left"/>
              <w:rPr>
                <w:rFonts w:asciiTheme="minorHAnsi" w:eastAsiaTheme="minorEastAsia" w:hAnsiTheme="minorHAnsi" w:cs="Arial Unicode MS"/>
                <w:szCs w:val="20"/>
              </w:rPr>
            </w:pPr>
          </w:p>
        </w:tc>
      </w:tr>
      <w:tr w:rsidR="0065390E" w:rsidRPr="00022822" w14:paraId="11AB285B" w14:textId="77777777" w:rsidTr="00824486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top w:w="28" w:type="dxa"/>
            <w:bottom w:w="28" w:type="dxa"/>
          </w:tblCellMar>
        </w:tblPrEx>
        <w:trPr>
          <w:trHeight w:val="1349"/>
        </w:trPr>
        <w:tc>
          <w:tcPr>
            <w:tcW w:w="863" w:type="pct"/>
            <w:shd w:val="clear" w:color="auto" w:fill="auto"/>
            <w:vAlign w:val="center"/>
          </w:tcPr>
          <w:p w14:paraId="5427506D" w14:textId="60D82BC2" w:rsidR="0065390E" w:rsidRPr="00022822" w:rsidRDefault="00615937" w:rsidP="0065390E">
            <w:pPr>
              <w:jc w:val="center"/>
              <w:rPr>
                <w:rFonts w:asciiTheme="minorHAnsi" w:eastAsiaTheme="minorEastAsia" w:hAnsiTheme="minorHAnsi" w:cs="Arial Unicode MS"/>
                <w:sz w:val="20"/>
                <w:szCs w:val="20"/>
              </w:rPr>
            </w:pPr>
            <w:r w:rsidRPr="00022822">
              <w:rPr>
                <w:rFonts w:asciiTheme="minorHAnsi" w:eastAsiaTheme="minorEastAsia" w:hAnsiTheme="minorHAnsi" w:cs="Arial Unicode MS"/>
                <w:sz w:val="20"/>
                <w:szCs w:val="20"/>
              </w:rPr>
              <w:t>Awards</w:t>
            </w:r>
            <w:r w:rsidR="00596A39">
              <w:rPr>
                <w:rFonts w:asciiTheme="minorHAnsi" w:eastAsiaTheme="minorEastAsia" w:hAnsiTheme="minorHAnsi" w:cs="Arial Unicode MS"/>
                <w:sz w:val="20"/>
                <w:szCs w:val="20"/>
              </w:rPr>
              <w:t>/ Patents</w:t>
            </w:r>
          </w:p>
        </w:tc>
        <w:tc>
          <w:tcPr>
            <w:tcW w:w="4137" w:type="pct"/>
            <w:gridSpan w:val="3"/>
            <w:shd w:val="clear" w:color="auto" w:fill="auto"/>
          </w:tcPr>
          <w:p w14:paraId="03453912" w14:textId="1CAA6146" w:rsidR="00B20617" w:rsidRPr="00B06D8F" w:rsidRDefault="00B20617" w:rsidP="0065390E">
            <w:pPr>
              <w:ind w:rightChars="-68" w:right="-143"/>
              <w:jc w:val="left"/>
              <w:rPr>
                <w:rFonts w:asciiTheme="minorHAnsi" w:eastAsiaTheme="minorEastAsia" w:hAnsiTheme="minorHAnsi" w:cs="Arial Unicode MS"/>
                <w:szCs w:val="20"/>
              </w:rPr>
            </w:pPr>
            <w:bookmarkStart w:id="1" w:name="_GoBack"/>
            <w:bookmarkEnd w:id="1"/>
          </w:p>
        </w:tc>
      </w:tr>
    </w:tbl>
    <w:p w14:paraId="76D65CA9" w14:textId="4036D7B3" w:rsidR="00F13270" w:rsidRPr="00022822" w:rsidRDefault="00F13270" w:rsidP="00F13270">
      <w:pPr>
        <w:rPr>
          <w:rFonts w:asciiTheme="minorHAnsi" w:eastAsiaTheme="minorEastAsia" w:hAnsiTheme="minorHAnsi"/>
          <w:sz w:val="22"/>
          <w:szCs w:val="22"/>
          <w:u w:color="777777"/>
        </w:rPr>
      </w:pPr>
    </w:p>
    <w:p w14:paraId="3486E9DE" w14:textId="0D028771" w:rsidR="00CD60E5" w:rsidRPr="007C6DE6" w:rsidRDefault="00074103" w:rsidP="00CD60E5">
      <w:pPr>
        <w:spacing w:line="276" w:lineRule="auto"/>
        <w:rPr>
          <w:rFonts w:asciiTheme="minorHAnsi" w:eastAsiaTheme="minorEastAsia" w:hAnsiTheme="minorHAnsi"/>
          <w:b/>
          <w:sz w:val="22"/>
          <w:szCs w:val="22"/>
          <w:u w:color="777777"/>
        </w:rPr>
      </w:pPr>
      <w:r>
        <w:rPr>
          <w:rFonts w:asciiTheme="minorHAnsi" w:eastAsiaTheme="minorEastAsia" w:hAnsiTheme="minorHAnsi" w:hint="eastAsia"/>
          <w:b/>
          <w:sz w:val="22"/>
          <w:szCs w:val="22"/>
          <w:u w:color="777777"/>
        </w:rPr>
        <w:t>2</w:t>
      </w:r>
      <w:r w:rsidR="00022822" w:rsidRPr="007C6DE6">
        <w:rPr>
          <w:rFonts w:asciiTheme="minorHAnsi" w:eastAsiaTheme="minorEastAsia" w:hAnsiTheme="minorHAnsi"/>
          <w:b/>
          <w:sz w:val="22"/>
          <w:szCs w:val="22"/>
          <w:u w:color="777777"/>
        </w:rPr>
        <w:t>. APPLICATION GRANT AMOUNT</w:t>
      </w:r>
    </w:p>
    <w:tbl>
      <w:tblPr>
        <w:tblW w:w="5000" w:type="pct"/>
        <w:tblInd w:w="-3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1E0" w:firstRow="1" w:lastRow="1" w:firstColumn="1" w:lastColumn="1" w:noHBand="0" w:noVBand="0"/>
      </w:tblPr>
      <w:tblGrid>
        <w:gridCol w:w="442"/>
        <w:gridCol w:w="442"/>
        <w:gridCol w:w="442"/>
        <w:gridCol w:w="443"/>
        <w:gridCol w:w="443"/>
        <w:gridCol w:w="443"/>
        <w:gridCol w:w="731"/>
        <w:gridCol w:w="5682"/>
      </w:tblGrid>
      <w:tr w:rsidR="00CD60E5" w:rsidRPr="00022822" w14:paraId="302810EE" w14:textId="77777777" w:rsidTr="00022822">
        <w:trPr>
          <w:trHeight w:val="501"/>
        </w:trPr>
        <w:tc>
          <w:tcPr>
            <w:tcW w:w="244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1964D9C3" w14:textId="77777777" w:rsidR="00CD60E5" w:rsidRPr="00022822" w:rsidRDefault="00CD60E5" w:rsidP="00547981">
            <w:pPr>
              <w:jc w:val="center"/>
              <w:rPr>
                <w:rFonts w:asciiTheme="minorHAnsi" w:eastAsiaTheme="minorEastAsia" w:hAnsiTheme="minorHAnsi"/>
                <w:sz w:val="22"/>
                <w:szCs w:val="22"/>
                <w:u w:color="777777"/>
              </w:rPr>
            </w:pPr>
          </w:p>
        </w:tc>
        <w:tc>
          <w:tcPr>
            <w:tcW w:w="244" w:type="pct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D02D8D8" w14:textId="77777777" w:rsidR="00CD60E5" w:rsidRPr="00022822" w:rsidRDefault="00CD60E5" w:rsidP="00547981">
            <w:pPr>
              <w:jc w:val="center"/>
              <w:rPr>
                <w:rFonts w:asciiTheme="minorHAnsi" w:eastAsiaTheme="minorEastAsia" w:hAnsiTheme="minorHAnsi"/>
                <w:sz w:val="22"/>
                <w:szCs w:val="22"/>
                <w:u w:color="777777"/>
              </w:rPr>
            </w:pPr>
          </w:p>
        </w:tc>
        <w:tc>
          <w:tcPr>
            <w:tcW w:w="244" w:type="pct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145A97E" w14:textId="77777777" w:rsidR="00CD60E5" w:rsidRPr="00022822" w:rsidRDefault="00CD60E5" w:rsidP="00547981">
            <w:pPr>
              <w:jc w:val="center"/>
              <w:rPr>
                <w:rFonts w:asciiTheme="minorHAnsi" w:eastAsiaTheme="minorEastAsia" w:hAnsiTheme="minorHAnsi"/>
                <w:sz w:val="22"/>
                <w:szCs w:val="22"/>
                <w:u w:color="777777"/>
              </w:rPr>
            </w:pPr>
          </w:p>
        </w:tc>
        <w:tc>
          <w:tcPr>
            <w:tcW w:w="244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8840423" w14:textId="4454AEC5" w:rsidR="00CD60E5" w:rsidRPr="00022822" w:rsidRDefault="00CD60E5" w:rsidP="00547981">
            <w:pPr>
              <w:jc w:val="center"/>
              <w:rPr>
                <w:rFonts w:asciiTheme="minorHAnsi" w:eastAsiaTheme="minorEastAsia" w:hAnsiTheme="minorHAnsi"/>
                <w:sz w:val="22"/>
                <w:szCs w:val="22"/>
                <w:u w:color="777777"/>
              </w:rPr>
            </w:pPr>
          </w:p>
        </w:tc>
        <w:tc>
          <w:tcPr>
            <w:tcW w:w="244" w:type="pct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B9FA9DB" w14:textId="3D24B586" w:rsidR="00CD60E5" w:rsidRPr="00022822" w:rsidRDefault="00CD60E5" w:rsidP="00547981">
            <w:pPr>
              <w:jc w:val="center"/>
              <w:rPr>
                <w:rFonts w:asciiTheme="minorHAnsi" w:eastAsiaTheme="minorEastAsia" w:hAnsiTheme="minorHAnsi"/>
                <w:sz w:val="22"/>
                <w:szCs w:val="22"/>
                <w:u w:color="777777"/>
              </w:rPr>
            </w:pPr>
          </w:p>
        </w:tc>
        <w:tc>
          <w:tcPr>
            <w:tcW w:w="244" w:type="pct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743EE28" w14:textId="24827DE6" w:rsidR="00CD60E5" w:rsidRPr="00022822" w:rsidRDefault="00CD60E5" w:rsidP="00547981">
            <w:pPr>
              <w:jc w:val="center"/>
              <w:rPr>
                <w:rFonts w:asciiTheme="minorHAnsi" w:eastAsiaTheme="minorEastAsia" w:hAnsiTheme="minorHAnsi"/>
                <w:sz w:val="22"/>
                <w:szCs w:val="22"/>
                <w:u w:color="777777"/>
              </w:rPr>
            </w:pPr>
          </w:p>
        </w:tc>
        <w:tc>
          <w:tcPr>
            <w:tcW w:w="403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741445D3" w14:textId="7469DEB9" w:rsidR="00CD60E5" w:rsidRPr="00022822" w:rsidRDefault="00F32745" w:rsidP="00547981">
            <w:pPr>
              <w:rPr>
                <w:rFonts w:asciiTheme="minorHAnsi" w:eastAsiaTheme="minorEastAsia" w:hAnsiTheme="minorHAnsi" w:cs="ＭＳ Ｐゴシック"/>
                <w:kern w:val="0"/>
                <w:sz w:val="22"/>
                <w:szCs w:val="22"/>
                <w:u w:color="777777"/>
              </w:rPr>
            </w:pPr>
            <w:r w:rsidRPr="00022822">
              <w:rPr>
                <w:rFonts w:asciiTheme="minorHAnsi" w:eastAsiaTheme="minorEastAsia" w:hAnsiTheme="minorHAnsi" w:cs="ＭＳ Ｐゴシック"/>
                <w:kern w:val="0"/>
                <w:sz w:val="22"/>
                <w:szCs w:val="22"/>
                <w:u w:color="777777"/>
              </w:rPr>
              <w:t>Yen</w:t>
            </w:r>
          </w:p>
        </w:tc>
        <w:tc>
          <w:tcPr>
            <w:tcW w:w="31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8C7B2ED" w14:textId="0AD752BA" w:rsidR="00CD60E5" w:rsidRPr="00022822" w:rsidRDefault="00F32745" w:rsidP="00547981">
            <w:pPr>
              <w:rPr>
                <w:rFonts w:asciiTheme="minorHAnsi" w:eastAsiaTheme="minorEastAsia" w:hAnsiTheme="minorHAnsi" w:cs="ＭＳ Ｐゴシック"/>
                <w:kern w:val="0"/>
                <w:sz w:val="22"/>
                <w:szCs w:val="22"/>
                <w:u w:color="777777"/>
              </w:rPr>
            </w:pPr>
            <w:r w:rsidRPr="00022822">
              <w:rPr>
                <w:rFonts w:ascii="ＭＳ 明朝" w:hAnsi="ＭＳ 明朝" w:cs="ＭＳ 明朝" w:hint="eastAsia"/>
                <w:kern w:val="0"/>
                <w:sz w:val="20"/>
                <w:szCs w:val="22"/>
                <w:u w:color="777777"/>
              </w:rPr>
              <w:t>※</w:t>
            </w:r>
            <w:r w:rsidRPr="00022822">
              <w:rPr>
                <w:rFonts w:asciiTheme="minorHAnsi" w:eastAsiaTheme="minorEastAsia" w:hAnsiTheme="minorHAnsi" w:cs="ＭＳ Ｐゴシック"/>
                <w:kern w:val="0"/>
                <w:sz w:val="20"/>
                <w:szCs w:val="22"/>
                <w:u w:color="777777"/>
              </w:rPr>
              <w:t xml:space="preserve">Research Grants are in 10,000 units. (Up to </w:t>
            </w:r>
            <w:r w:rsidR="00714BCA">
              <w:rPr>
                <w:rFonts w:asciiTheme="minorHAnsi" w:eastAsiaTheme="minorEastAsia" w:hAnsiTheme="minorHAnsi" w:cs="ＭＳ Ｐゴシック" w:hint="eastAsia"/>
                <w:kern w:val="0"/>
                <w:sz w:val="20"/>
                <w:szCs w:val="22"/>
                <w:u w:color="777777"/>
              </w:rPr>
              <w:t>3</w:t>
            </w:r>
            <w:r w:rsidRPr="00022822">
              <w:rPr>
                <w:rFonts w:asciiTheme="minorHAnsi" w:eastAsiaTheme="minorEastAsia" w:hAnsiTheme="minorHAnsi" w:cs="ＭＳ Ｐゴシック"/>
                <w:kern w:val="0"/>
                <w:sz w:val="20"/>
                <w:szCs w:val="22"/>
                <w:u w:color="777777"/>
              </w:rPr>
              <w:t>00,000 yen)</w:t>
            </w:r>
          </w:p>
        </w:tc>
      </w:tr>
    </w:tbl>
    <w:p w14:paraId="54B1FD82" w14:textId="70E55BB3" w:rsidR="00CD60E5" w:rsidRPr="00022822" w:rsidRDefault="00CD60E5" w:rsidP="00F13270">
      <w:pPr>
        <w:rPr>
          <w:rFonts w:asciiTheme="minorHAnsi" w:eastAsiaTheme="minorEastAsia" w:hAnsiTheme="minorHAnsi"/>
          <w:sz w:val="22"/>
          <w:szCs w:val="22"/>
          <w:u w:color="777777"/>
        </w:rPr>
      </w:pPr>
    </w:p>
    <w:p w14:paraId="18ADBEB3" w14:textId="2B9A430F" w:rsidR="00F13270" w:rsidRPr="007C6DE6" w:rsidRDefault="00245B98" w:rsidP="00F13270">
      <w:pPr>
        <w:rPr>
          <w:rFonts w:asciiTheme="minorHAnsi" w:eastAsiaTheme="minorEastAsia" w:hAnsiTheme="minorHAnsi"/>
          <w:b/>
          <w:sz w:val="22"/>
          <w:szCs w:val="22"/>
          <w:u w:color="777777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154DA01" wp14:editId="38F78856">
                <wp:simplePos x="0" y="0"/>
                <wp:positionH relativeFrom="column">
                  <wp:posOffset>2591435</wp:posOffset>
                </wp:positionH>
                <wp:positionV relativeFrom="paragraph">
                  <wp:posOffset>117475</wp:posOffset>
                </wp:positionV>
                <wp:extent cx="361950" cy="419100"/>
                <wp:effectExtent l="0" t="0" r="0" b="0"/>
                <wp:wrapNone/>
                <wp:docPr id="1" name="テキスト ボックス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" cy="419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3A66381" w14:textId="77777777" w:rsidR="00245B98" w:rsidRPr="001F42EC" w:rsidRDefault="00245B98" w:rsidP="00245B98">
                            <w:pPr>
                              <w:jc w:val="center"/>
                              <w:rPr>
                                <w:rFonts w:ascii="Arial Black" w:eastAsia="HG丸ｺﾞｼｯｸM-PRO" w:hAnsi="Arial Black"/>
                                <w:color w:val="FF0000"/>
                                <w:sz w:val="44"/>
                                <w:szCs w:val="44"/>
                                <w:u w:color="777777"/>
                                <w14:shadow w14:blurRad="12700" w14:dist="38100" w14:dir="2700000" w14:sx="100000" w14:sy="100000" w14:kx="0" w14:ky="0" w14:algn="tl">
                                  <w14:schemeClr w14:val="accent5">
                                    <w14:lumMod w14:val="60000"/>
                                    <w14:lumOff w14:val="4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1F42EC">
                              <w:rPr>
                                <w:rFonts w:ascii="Arial Black" w:eastAsia="HG丸ｺﾞｼｯｸM-PRO" w:hAnsi="Arial Black"/>
                                <w:color w:val="FF0000"/>
                                <w:sz w:val="44"/>
                                <w:szCs w:val="44"/>
                                <w:u w:color="777777"/>
                                <w14:shadow w14:blurRad="12700" w14:dist="38100" w14:dir="2700000" w14:sx="100000" w14:sy="100000" w14:kx="0" w14:ky="0" w14:algn="tl">
                                  <w14:schemeClr w14:val="accent5">
                                    <w14:lumMod w14:val="60000"/>
                                    <w14:lumOff w14:val="4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4295" tIns="8890" rIns="74295" bIns="889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>
            <w:pict>
              <v:shapetype id="_x0000_t202" coordsize="21600,21600" o:spt="202" path="m,l,21600r21600,l21600,xe" w14:anchorId="0154DA01">
                <v:stroke joinstyle="miter"/>
                <v:path gradientshapeok="t" o:connecttype="rect"/>
              </v:shapetype>
              <v:shape id="テキスト ボックス 1" style="position:absolute;left:0;text-align:left;margin-left:204.05pt;margin-top:9.25pt;width:28.5pt;height:3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">
                <v:textbox inset="5.85pt,.7pt,5.85pt,.7pt">
                  <w:txbxContent>
                    <w:p w:rsidRPr="001F42EC" w:rsidR="00245B98" w:rsidP="00245B98" w:rsidRDefault="00245B98" w14:paraId="73A66381" w14:textId="77777777">
                      <w:pPr>
                        <w:jc w:val="center"/>
                        <w:rPr>
                          <w:rFonts w:ascii="Arial Black" w:hAnsi="Arial Black" w:eastAsia="HG丸ｺﾞｼｯｸM-PRO"/>
                          <w:color w:val="FF0000"/>
                          <w:sz w:val="44"/>
                          <w:szCs w:val="44"/>
                          <w:u w:color="777777"/>
                          <w14:shadow w14:blurRad="12700" w14:dist="38100" w14:dir="2700000" w14:sx="100000" w14:sy="100000" w14:kx="0" w14:ky="0" w14:algn="tl">
                            <w14:schemeClr w14:val="accent5">
                              <w14:lumMod w14:val="60000"/>
                              <w14:lumOff w14:val="4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1F42EC">
                        <w:rPr>
                          <w:rFonts w:ascii="Arial Black" w:hAnsi="Arial Black" w:eastAsia="HG丸ｺﾞｼｯｸM-PRO"/>
                          <w:color w:val="FF0000"/>
                          <w:sz w:val="44"/>
                          <w:szCs w:val="44"/>
                          <w:u w:color="777777"/>
                          <w14:shadow w14:blurRad="12700" w14:dist="38100" w14:dir="2700000" w14:sx="100000" w14:sy="100000" w14:kx="0" w14:ky="0" w14:algn="tl">
                            <w14:schemeClr w14:val="accent5">
                              <w14:lumMod w14:val="60000"/>
                              <w14:lumOff w14:val="4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X</w:t>
                      </w:r>
                    </w:p>
                  </w:txbxContent>
                </v:textbox>
              </v:shape>
            </w:pict>
          </mc:Fallback>
        </mc:AlternateContent>
      </w:r>
      <w:r w:rsidR="00074103">
        <w:rPr>
          <w:rFonts w:asciiTheme="minorHAnsi" w:eastAsiaTheme="minorEastAsia" w:hAnsiTheme="minorHAnsi"/>
          <w:b/>
          <w:sz w:val="22"/>
          <w:szCs w:val="22"/>
          <w:u w:color="777777"/>
        </w:rPr>
        <w:t>3</w:t>
      </w:r>
      <w:r w:rsidR="00022822" w:rsidRPr="007C6DE6">
        <w:rPr>
          <w:rFonts w:asciiTheme="minorHAnsi" w:eastAsiaTheme="minorEastAsia" w:hAnsiTheme="minorHAnsi"/>
          <w:b/>
          <w:sz w:val="22"/>
          <w:szCs w:val="22"/>
          <w:u w:color="777777"/>
        </w:rPr>
        <w:t>. SMASO-X WORD</w:t>
      </w:r>
      <w:r w:rsidR="007C6DE6">
        <w:rPr>
          <w:rFonts w:asciiTheme="minorHAnsi" w:eastAsiaTheme="minorEastAsia" w:hAnsiTheme="minorHAnsi"/>
          <w:b/>
          <w:sz w:val="22"/>
          <w:szCs w:val="22"/>
          <w:u w:color="777777"/>
        </w:rPr>
        <w:t xml:space="preserve"> </w:t>
      </w:r>
      <w:r w:rsidR="007C6DE6" w:rsidRPr="007C6DE6">
        <w:rPr>
          <w:rFonts w:asciiTheme="minorHAnsi" w:eastAsiaTheme="minorEastAsia" w:hAnsiTheme="minorHAnsi"/>
          <w:b/>
          <w:sz w:val="22"/>
          <w:szCs w:val="22"/>
          <w:u w:color="777777"/>
        </w:rPr>
        <w:t>OF THE RESEARCH</w:t>
      </w:r>
    </w:p>
    <w:tbl>
      <w:tblPr>
        <w:tblStyle w:val="a3"/>
        <w:tblW w:w="9069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4A0" w:firstRow="1" w:lastRow="0" w:firstColumn="1" w:lastColumn="0" w:noHBand="0" w:noVBand="1"/>
      </w:tblPr>
      <w:tblGrid>
        <w:gridCol w:w="4392"/>
        <w:gridCol w:w="4677"/>
      </w:tblGrid>
      <w:tr w:rsidR="00D93DE2" w:rsidRPr="00022822" w14:paraId="6D0F290B" w14:textId="77777777" w:rsidTr="00245B98">
        <w:trPr>
          <w:trHeight w:val="516"/>
        </w:trPr>
        <w:tc>
          <w:tcPr>
            <w:tcW w:w="4392" w:type="dxa"/>
            <w:tcBorders>
              <w:right w:val="nil"/>
            </w:tcBorders>
            <w:shd w:val="clear" w:color="auto" w:fill="auto"/>
            <w:vAlign w:val="center"/>
          </w:tcPr>
          <w:p w14:paraId="0839F143" w14:textId="528B0BAB" w:rsidR="00D93DE2" w:rsidRPr="00074103" w:rsidRDefault="00D93DE2" w:rsidP="00427301">
            <w:pPr>
              <w:jc w:val="left"/>
              <w:rPr>
                <w:rFonts w:asciiTheme="minorHAnsi" w:eastAsiaTheme="minorEastAsia" w:hAnsiTheme="minorHAnsi"/>
                <w:sz w:val="22"/>
                <w:szCs w:val="22"/>
                <w:u w:color="777777"/>
              </w:rPr>
            </w:pPr>
          </w:p>
        </w:tc>
        <w:tc>
          <w:tcPr>
            <w:tcW w:w="4677" w:type="dxa"/>
            <w:tcBorders>
              <w:left w:val="nil"/>
            </w:tcBorders>
            <w:shd w:val="clear" w:color="auto" w:fill="auto"/>
            <w:vAlign w:val="center"/>
          </w:tcPr>
          <w:p w14:paraId="4190DA30" w14:textId="7FB723F1" w:rsidR="00D93DE2" w:rsidRPr="00022822" w:rsidRDefault="00245B98" w:rsidP="00427301">
            <w:pPr>
              <w:rPr>
                <w:rFonts w:asciiTheme="minorHAnsi" w:eastAsiaTheme="minorEastAsia" w:hAnsiTheme="minorHAnsi"/>
                <w:sz w:val="22"/>
                <w:szCs w:val="22"/>
                <w:u w:color="777777"/>
              </w:rPr>
            </w:pPr>
            <w:r>
              <w:rPr>
                <w:rFonts w:asciiTheme="minorHAnsi" w:eastAsiaTheme="minorEastAsia" w:hAnsiTheme="minorHAnsi" w:hint="eastAsia"/>
                <w:sz w:val="22"/>
                <w:szCs w:val="22"/>
                <w:u w:color="777777"/>
              </w:rPr>
              <w:t xml:space="preserve">　</w:t>
            </w:r>
          </w:p>
        </w:tc>
      </w:tr>
    </w:tbl>
    <w:p w14:paraId="5EB1935C" w14:textId="604A6ACE" w:rsidR="00F13270" w:rsidRPr="00022822" w:rsidRDefault="00F13270" w:rsidP="00F13270">
      <w:pPr>
        <w:spacing w:line="276" w:lineRule="auto"/>
        <w:rPr>
          <w:rFonts w:asciiTheme="minorHAnsi" w:eastAsiaTheme="minorEastAsia" w:hAnsiTheme="minorHAnsi"/>
          <w:sz w:val="22"/>
          <w:szCs w:val="22"/>
          <w:u w:color="777777"/>
        </w:rPr>
      </w:pPr>
    </w:p>
    <w:p w14:paraId="5D6F1B91" w14:textId="45450D94" w:rsidR="00F13270" w:rsidRPr="007C6DE6" w:rsidRDefault="00074103" w:rsidP="00F13270">
      <w:pPr>
        <w:rPr>
          <w:rFonts w:asciiTheme="minorHAnsi" w:eastAsiaTheme="minorEastAsia" w:hAnsiTheme="minorHAnsi"/>
          <w:b/>
          <w:sz w:val="22"/>
          <w:szCs w:val="22"/>
          <w:u w:color="777777"/>
        </w:rPr>
      </w:pPr>
      <w:r>
        <w:rPr>
          <w:rFonts w:asciiTheme="minorHAnsi" w:eastAsiaTheme="minorEastAsia" w:hAnsiTheme="minorHAnsi"/>
          <w:b/>
          <w:sz w:val="22"/>
          <w:szCs w:val="22"/>
          <w:u w:color="777777"/>
        </w:rPr>
        <w:t>4</w:t>
      </w:r>
      <w:r w:rsidR="00022822" w:rsidRPr="007C6DE6">
        <w:rPr>
          <w:rFonts w:asciiTheme="minorHAnsi" w:eastAsiaTheme="minorEastAsia" w:hAnsiTheme="minorHAnsi"/>
          <w:b/>
          <w:sz w:val="22"/>
          <w:szCs w:val="22"/>
          <w:u w:color="777777"/>
        </w:rPr>
        <w:t xml:space="preserve">. </w:t>
      </w:r>
      <w:r w:rsidR="00022822" w:rsidRPr="00C2725B">
        <w:rPr>
          <w:rFonts w:asciiTheme="minorHAnsi" w:eastAsiaTheme="minorEastAsia" w:hAnsiTheme="minorHAnsi"/>
          <w:b/>
          <w:sz w:val="22"/>
          <w:szCs w:val="22"/>
          <w:u w:color="777777"/>
        </w:rPr>
        <w:t>RESEARCH</w:t>
      </w:r>
      <w:r w:rsidR="00CF23A1" w:rsidRPr="00C2725B">
        <w:rPr>
          <w:rFonts w:asciiTheme="minorHAnsi" w:eastAsiaTheme="minorEastAsia" w:hAnsiTheme="minorHAnsi" w:hint="eastAsia"/>
          <w:b/>
          <w:sz w:val="22"/>
          <w:szCs w:val="22"/>
          <w:u w:color="777777"/>
        </w:rPr>
        <w:t xml:space="preserve"> </w:t>
      </w:r>
      <w:r w:rsidR="002A297C" w:rsidRPr="00C2725B">
        <w:rPr>
          <w:rFonts w:asciiTheme="minorHAnsi" w:eastAsiaTheme="minorEastAsia" w:hAnsiTheme="minorHAnsi"/>
          <w:b/>
          <w:sz w:val="22"/>
          <w:szCs w:val="22"/>
          <w:u w:color="777777"/>
        </w:rPr>
        <w:t>TITLE</w:t>
      </w:r>
    </w:p>
    <w:tbl>
      <w:tblPr>
        <w:tblW w:w="5000" w:type="pct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1E0" w:firstRow="1" w:lastRow="1" w:firstColumn="1" w:lastColumn="1" w:noHBand="0" w:noVBand="0"/>
      </w:tblPr>
      <w:tblGrid>
        <w:gridCol w:w="9065"/>
      </w:tblGrid>
      <w:tr w:rsidR="00D93DE2" w:rsidRPr="00022822" w14:paraId="421EFAA3" w14:textId="77777777" w:rsidTr="009F0A0A">
        <w:trPr>
          <w:trHeight w:val="580"/>
        </w:trPr>
        <w:tc>
          <w:tcPr>
            <w:tcW w:w="5000" w:type="pct"/>
            <w:shd w:val="clear" w:color="auto" w:fill="auto"/>
          </w:tcPr>
          <w:p w14:paraId="7C7225BF" w14:textId="6183C337" w:rsidR="009F0A0A" w:rsidRPr="00022822" w:rsidRDefault="009F0A0A" w:rsidP="00427301">
            <w:pPr>
              <w:jc w:val="left"/>
              <w:rPr>
                <w:rFonts w:asciiTheme="minorHAnsi" w:eastAsia="HGSｺﾞｼｯｸM" w:hAnsiTheme="minorHAnsi"/>
                <w:sz w:val="22"/>
                <w:szCs w:val="22"/>
              </w:rPr>
            </w:pPr>
          </w:p>
        </w:tc>
      </w:tr>
    </w:tbl>
    <w:p w14:paraId="6F41EA34" w14:textId="77777777" w:rsidR="00CC18CF" w:rsidRPr="00F642F1" w:rsidRDefault="00CC18CF" w:rsidP="00CC18CF">
      <w:pPr>
        <w:snapToGrid w:val="0"/>
        <w:contextualSpacing/>
        <w:rPr>
          <w:rFonts w:asciiTheme="minorHAnsi" w:eastAsiaTheme="minorEastAsia" w:hAnsiTheme="minorHAnsi"/>
          <w:szCs w:val="22"/>
          <w:u w:color="777777"/>
        </w:rPr>
      </w:pPr>
    </w:p>
    <w:p w14:paraId="4EC2BA10" w14:textId="78C7F654" w:rsidR="00CC18CF" w:rsidRPr="00F642F1" w:rsidRDefault="00CC18CF" w:rsidP="00CC18CF">
      <w:pPr>
        <w:ind w:left="411" w:hangingChars="186" w:hanging="411"/>
        <w:rPr>
          <w:rFonts w:asciiTheme="minorHAnsi" w:eastAsiaTheme="minorEastAsia" w:hAnsiTheme="minorHAnsi"/>
          <w:b/>
          <w:sz w:val="22"/>
          <w:szCs w:val="22"/>
          <w:u w:color="777777"/>
        </w:rPr>
      </w:pPr>
      <w:r>
        <w:rPr>
          <w:rFonts w:asciiTheme="minorHAnsi" w:eastAsiaTheme="minorEastAsia" w:hAnsiTheme="minorHAnsi"/>
          <w:b/>
          <w:sz w:val="22"/>
          <w:szCs w:val="22"/>
          <w:u w:color="777777"/>
        </w:rPr>
        <w:t>5</w:t>
      </w:r>
      <w:r w:rsidRPr="00F642F1">
        <w:rPr>
          <w:rFonts w:asciiTheme="minorHAnsi" w:eastAsiaTheme="minorEastAsia" w:hAnsiTheme="minorHAnsi"/>
          <w:b/>
          <w:sz w:val="22"/>
          <w:szCs w:val="22"/>
          <w:u w:color="777777"/>
        </w:rPr>
        <w:t>. CO-RESEARCHER INFORMATION (if any)</w:t>
      </w:r>
    </w:p>
    <w:tbl>
      <w:tblPr>
        <w:tblW w:w="5000" w:type="pct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1E0" w:firstRow="1" w:lastRow="1" w:firstColumn="1" w:lastColumn="1" w:noHBand="0" w:noVBand="0"/>
      </w:tblPr>
      <w:tblGrid>
        <w:gridCol w:w="2408"/>
        <w:gridCol w:w="3521"/>
        <w:gridCol w:w="3136"/>
      </w:tblGrid>
      <w:tr w:rsidR="00CC18CF" w:rsidRPr="00022822" w14:paraId="2C9907C5" w14:textId="77777777" w:rsidTr="00C906F8">
        <w:trPr>
          <w:trHeight w:val="404"/>
        </w:trPr>
        <w:tc>
          <w:tcPr>
            <w:tcW w:w="1328" w:type="pct"/>
            <w:shd w:val="clear" w:color="auto" w:fill="auto"/>
            <w:vAlign w:val="center"/>
          </w:tcPr>
          <w:p w14:paraId="1F68C451" w14:textId="77777777" w:rsidR="00CC18CF" w:rsidRPr="00F642F1" w:rsidRDefault="00CC18CF" w:rsidP="00C906F8">
            <w:pPr>
              <w:jc w:val="center"/>
              <w:rPr>
                <w:rFonts w:asciiTheme="minorHAnsi" w:eastAsiaTheme="minorEastAsia" w:hAnsiTheme="minorHAnsi"/>
                <w:sz w:val="22"/>
                <w:szCs w:val="22"/>
              </w:rPr>
            </w:pPr>
            <w:r w:rsidRPr="00F642F1">
              <w:rPr>
                <w:rFonts w:asciiTheme="minorHAnsi" w:eastAsiaTheme="minorEastAsia" w:hAnsiTheme="minorHAnsi" w:hint="eastAsia"/>
                <w:sz w:val="22"/>
                <w:szCs w:val="22"/>
              </w:rPr>
              <w:t>N</w:t>
            </w:r>
            <w:r w:rsidRPr="00F642F1">
              <w:rPr>
                <w:rFonts w:asciiTheme="minorHAnsi" w:eastAsiaTheme="minorEastAsia" w:hAnsiTheme="minorHAnsi"/>
                <w:sz w:val="22"/>
                <w:szCs w:val="22"/>
              </w:rPr>
              <w:t>ame</w:t>
            </w:r>
          </w:p>
        </w:tc>
        <w:tc>
          <w:tcPr>
            <w:tcW w:w="1942" w:type="pct"/>
            <w:shd w:val="clear" w:color="auto" w:fill="auto"/>
            <w:vAlign w:val="center"/>
          </w:tcPr>
          <w:p w14:paraId="11401C5D" w14:textId="77777777" w:rsidR="00CC18CF" w:rsidRPr="00F642F1" w:rsidRDefault="00CC18CF" w:rsidP="00C906F8">
            <w:pPr>
              <w:jc w:val="center"/>
              <w:rPr>
                <w:rFonts w:asciiTheme="minorHAnsi" w:eastAsiaTheme="minorEastAsia" w:hAnsiTheme="minorHAnsi"/>
                <w:sz w:val="22"/>
                <w:szCs w:val="22"/>
              </w:rPr>
            </w:pPr>
            <w:r w:rsidRPr="00F642F1">
              <w:rPr>
                <w:rFonts w:asciiTheme="minorHAnsi" w:eastAsiaTheme="minorEastAsia" w:hAnsiTheme="minorHAnsi" w:hint="eastAsia"/>
                <w:sz w:val="22"/>
                <w:szCs w:val="22"/>
              </w:rPr>
              <w:t>A</w:t>
            </w:r>
            <w:r w:rsidRPr="00F642F1">
              <w:rPr>
                <w:rFonts w:asciiTheme="minorHAnsi" w:eastAsiaTheme="minorEastAsia" w:hAnsiTheme="minorHAnsi"/>
                <w:sz w:val="22"/>
                <w:szCs w:val="22"/>
              </w:rPr>
              <w:t>ffiliation</w:t>
            </w:r>
          </w:p>
        </w:tc>
        <w:tc>
          <w:tcPr>
            <w:tcW w:w="1731" w:type="pct"/>
            <w:shd w:val="clear" w:color="auto" w:fill="auto"/>
            <w:vAlign w:val="center"/>
          </w:tcPr>
          <w:p w14:paraId="638CD374" w14:textId="77777777" w:rsidR="00CC18CF" w:rsidRPr="00022822" w:rsidRDefault="00CC18CF" w:rsidP="00C906F8">
            <w:pPr>
              <w:jc w:val="center"/>
              <w:rPr>
                <w:rFonts w:asciiTheme="minorHAnsi" w:eastAsiaTheme="minorEastAsia" w:hAnsiTheme="minorHAnsi"/>
                <w:sz w:val="22"/>
                <w:szCs w:val="22"/>
              </w:rPr>
            </w:pPr>
            <w:r w:rsidRPr="00F642F1">
              <w:rPr>
                <w:rFonts w:asciiTheme="minorHAnsi" w:eastAsiaTheme="minorEastAsia" w:hAnsiTheme="minorHAnsi"/>
                <w:sz w:val="22"/>
                <w:szCs w:val="22"/>
              </w:rPr>
              <w:t>Main Research Fields</w:t>
            </w:r>
          </w:p>
        </w:tc>
      </w:tr>
      <w:tr w:rsidR="00CC18CF" w:rsidRPr="00022822" w14:paraId="27D5ACDF" w14:textId="77777777" w:rsidTr="00C906F8">
        <w:trPr>
          <w:trHeight w:val="404"/>
        </w:trPr>
        <w:tc>
          <w:tcPr>
            <w:tcW w:w="1328" w:type="pct"/>
            <w:shd w:val="clear" w:color="auto" w:fill="auto"/>
            <w:vAlign w:val="center"/>
          </w:tcPr>
          <w:p w14:paraId="05CBE95C" w14:textId="77777777" w:rsidR="00CC18CF" w:rsidRPr="00022822" w:rsidRDefault="00CC18CF" w:rsidP="00C906F8">
            <w:pPr>
              <w:rPr>
                <w:rFonts w:asciiTheme="minorHAnsi" w:eastAsia="HGSｺﾞｼｯｸM" w:hAnsiTheme="minorHAnsi"/>
                <w:sz w:val="22"/>
                <w:szCs w:val="22"/>
              </w:rPr>
            </w:pPr>
          </w:p>
        </w:tc>
        <w:tc>
          <w:tcPr>
            <w:tcW w:w="1942" w:type="pct"/>
            <w:shd w:val="clear" w:color="auto" w:fill="auto"/>
            <w:vAlign w:val="center"/>
          </w:tcPr>
          <w:p w14:paraId="7AC42B43" w14:textId="77777777" w:rsidR="00CC18CF" w:rsidRPr="00022822" w:rsidRDefault="00CC18CF" w:rsidP="00C906F8">
            <w:pPr>
              <w:rPr>
                <w:rFonts w:asciiTheme="minorHAnsi" w:eastAsia="HGSｺﾞｼｯｸM" w:hAnsiTheme="minorHAnsi"/>
                <w:sz w:val="22"/>
                <w:szCs w:val="22"/>
              </w:rPr>
            </w:pPr>
          </w:p>
        </w:tc>
        <w:tc>
          <w:tcPr>
            <w:tcW w:w="1731" w:type="pct"/>
            <w:shd w:val="clear" w:color="auto" w:fill="auto"/>
            <w:vAlign w:val="center"/>
          </w:tcPr>
          <w:p w14:paraId="52BC960F" w14:textId="77777777" w:rsidR="00CC18CF" w:rsidRPr="00022822" w:rsidRDefault="00CC18CF" w:rsidP="00C906F8">
            <w:pPr>
              <w:rPr>
                <w:rFonts w:asciiTheme="minorHAnsi" w:eastAsia="HGSｺﾞｼｯｸM" w:hAnsiTheme="minorHAnsi"/>
                <w:sz w:val="22"/>
                <w:szCs w:val="22"/>
              </w:rPr>
            </w:pPr>
          </w:p>
        </w:tc>
      </w:tr>
      <w:tr w:rsidR="00CC18CF" w:rsidRPr="00022822" w14:paraId="08C5E263" w14:textId="77777777" w:rsidTr="00C906F8">
        <w:trPr>
          <w:trHeight w:val="449"/>
        </w:trPr>
        <w:tc>
          <w:tcPr>
            <w:tcW w:w="1328" w:type="pct"/>
            <w:shd w:val="clear" w:color="auto" w:fill="auto"/>
            <w:vAlign w:val="center"/>
          </w:tcPr>
          <w:p w14:paraId="4B559E4F" w14:textId="77777777" w:rsidR="00CC18CF" w:rsidRPr="00022822" w:rsidRDefault="00CC18CF" w:rsidP="00C906F8">
            <w:pPr>
              <w:rPr>
                <w:rFonts w:asciiTheme="minorHAnsi" w:eastAsia="HGSｺﾞｼｯｸM" w:hAnsiTheme="minorHAnsi"/>
                <w:sz w:val="20"/>
                <w:szCs w:val="20"/>
              </w:rPr>
            </w:pPr>
          </w:p>
        </w:tc>
        <w:tc>
          <w:tcPr>
            <w:tcW w:w="1942" w:type="pct"/>
            <w:shd w:val="clear" w:color="auto" w:fill="auto"/>
            <w:vAlign w:val="center"/>
          </w:tcPr>
          <w:p w14:paraId="2EA7187D" w14:textId="77777777" w:rsidR="00CC18CF" w:rsidRPr="00022822" w:rsidRDefault="00CC18CF" w:rsidP="00C906F8">
            <w:pPr>
              <w:rPr>
                <w:rFonts w:asciiTheme="minorHAnsi" w:eastAsia="HGSｺﾞｼｯｸM" w:hAnsiTheme="minorHAnsi"/>
                <w:sz w:val="20"/>
                <w:szCs w:val="20"/>
              </w:rPr>
            </w:pPr>
          </w:p>
        </w:tc>
        <w:tc>
          <w:tcPr>
            <w:tcW w:w="1731" w:type="pct"/>
            <w:shd w:val="clear" w:color="auto" w:fill="auto"/>
            <w:vAlign w:val="center"/>
          </w:tcPr>
          <w:p w14:paraId="5B633A71" w14:textId="77777777" w:rsidR="00CC18CF" w:rsidRPr="00022822" w:rsidRDefault="00CC18CF" w:rsidP="00C906F8">
            <w:pPr>
              <w:rPr>
                <w:rFonts w:asciiTheme="minorHAnsi" w:eastAsia="HGSｺﾞｼｯｸM" w:hAnsiTheme="minorHAnsi"/>
                <w:sz w:val="20"/>
                <w:szCs w:val="20"/>
              </w:rPr>
            </w:pPr>
          </w:p>
        </w:tc>
      </w:tr>
    </w:tbl>
    <w:p w14:paraId="2A8AA192" w14:textId="77777777" w:rsidR="00CC18CF" w:rsidRPr="00022822" w:rsidRDefault="00CC18CF" w:rsidP="00CC18CF">
      <w:pPr>
        <w:rPr>
          <w:rFonts w:asciiTheme="minorHAnsi" w:eastAsiaTheme="minorEastAsia" w:hAnsiTheme="minorHAnsi"/>
          <w:sz w:val="18"/>
          <w:szCs w:val="18"/>
          <w:u w:color="777777"/>
        </w:rPr>
      </w:pPr>
    </w:p>
    <w:p w14:paraId="10CDD4C0" w14:textId="58D8FE17" w:rsidR="00596A39" w:rsidRDefault="00596A39" w:rsidP="00CD60E5">
      <w:pPr>
        <w:spacing w:line="276" w:lineRule="auto"/>
        <w:rPr>
          <w:rFonts w:asciiTheme="minorHAnsi" w:eastAsiaTheme="minorEastAsia" w:hAnsiTheme="minorHAnsi"/>
          <w:sz w:val="22"/>
          <w:szCs w:val="22"/>
          <w:u w:color="777777"/>
        </w:rPr>
      </w:pPr>
    </w:p>
    <w:p w14:paraId="551D151E" w14:textId="3C312CCD" w:rsidR="00C2725B" w:rsidRPr="00C2725B" w:rsidRDefault="00CC18CF" w:rsidP="16D16124">
      <w:pPr>
        <w:snapToGrid w:val="0"/>
        <w:contextualSpacing/>
        <w:rPr>
          <w:rFonts w:asciiTheme="minorHAnsi" w:eastAsiaTheme="minorEastAsia" w:hAnsiTheme="minorHAnsi"/>
          <w:b/>
          <w:bCs/>
          <w:sz w:val="24"/>
          <w:szCs w:val="22"/>
        </w:rPr>
      </w:pPr>
      <w:r>
        <w:rPr>
          <w:rFonts w:asciiTheme="minorHAnsi" w:eastAsiaTheme="minorEastAsia" w:hAnsiTheme="minorHAnsi"/>
          <w:b/>
          <w:bCs/>
          <w:sz w:val="22"/>
          <w:szCs w:val="22"/>
        </w:rPr>
        <w:lastRenderedPageBreak/>
        <w:t>6</w:t>
      </w:r>
      <w:r w:rsidR="00022822" w:rsidRPr="16D16124">
        <w:rPr>
          <w:rFonts w:asciiTheme="minorHAnsi" w:eastAsiaTheme="minorEastAsia" w:hAnsiTheme="minorHAnsi"/>
          <w:b/>
          <w:bCs/>
          <w:sz w:val="22"/>
          <w:szCs w:val="22"/>
        </w:rPr>
        <w:t xml:space="preserve">. </w:t>
      </w:r>
      <w:r w:rsidR="007C6DE6" w:rsidRPr="16D16124">
        <w:rPr>
          <w:rFonts w:asciiTheme="minorHAnsi" w:eastAsiaTheme="minorEastAsia" w:hAnsiTheme="minorHAnsi"/>
          <w:b/>
          <w:bCs/>
          <w:sz w:val="22"/>
          <w:szCs w:val="22"/>
        </w:rPr>
        <w:t>RESEARCH</w:t>
      </w:r>
      <w:r w:rsidR="00022822" w:rsidRPr="16D16124">
        <w:rPr>
          <w:rFonts w:asciiTheme="minorHAnsi" w:eastAsiaTheme="minorEastAsia" w:hAnsiTheme="minorHAnsi"/>
          <w:b/>
          <w:bCs/>
          <w:sz w:val="22"/>
          <w:szCs w:val="22"/>
        </w:rPr>
        <w:t xml:space="preserve"> </w:t>
      </w:r>
      <w:r w:rsidR="00F52130" w:rsidRPr="16D16124">
        <w:rPr>
          <w:rFonts w:asciiTheme="minorHAnsi" w:eastAsiaTheme="minorEastAsia" w:hAnsiTheme="minorHAnsi"/>
          <w:b/>
          <w:bCs/>
          <w:sz w:val="22"/>
          <w:szCs w:val="22"/>
        </w:rPr>
        <w:t>PROPOSAL</w:t>
      </w:r>
      <w:r w:rsidR="00685FFD" w:rsidRPr="16D16124">
        <w:rPr>
          <w:rFonts w:asciiTheme="minorHAnsi" w:eastAsiaTheme="minorEastAsia" w:hAnsiTheme="minorHAnsi"/>
          <w:b/>
          <w:bCs/>
          <w:sz w:val="22"/>
          <w:szCs w:val="22"/>
        </w:rPr>
        <w:t xml:space="preserve"> </w:t>
      </w:r>
    </w:p>
    <w:p w14:paraId="6BE7ACA7" w14:textId="7EF66F01" w:rsidR="00766AE3" w:rsidRPr="00F642F1" w:rsidRDefault="00C2725B" w:rsidP="00F642F1">
      <w:pPr>
        <w:snapToGrid w:val="0"/>
        <w:contextualSpacing/>
        <w:rPr>
          <w:rFonts w:asciiTheme="minorHAnsi" w:eastAsiaTheme="minorEastAsia" w:hAnsiTheme="minorHAnsi"/>
          <w:sz w:val="20"/>
          <w:szCs w:val="20"/>
        </w:rPr>
      </w:pPr>
      <w:r w:rsidRPr="00F642F1">
        <w:rPr>
          <w:rFonts w:asciiTheme="minorHAnsi" w:eastAsiaTheme="minorEastAsia" w:hAnsiTheme="minorHAnsi"/>
          <w:sz w:val="20"/>
          <w:szCs w:val="20"/>
        </w:rPr>
        <w:t>Please fill in (1) to (5) below</w:t>
      </w:r>
      <w:r w:rsidR="00F642F1" w:rsidRPr="00F642F1">
        <w:rPr>
          <w:rFonts w:asciiTheme="minorHAnsi" w:eastAsiaTheme="minorEastAsia" w:hAnsiTheme="minorHAnsi" w:hint="eastAsia"/>
          <w:sz w:val="20"/>
          <w:szCs w:val="20"/>
        </w:rPr>
        <w:t xml:space="preserve"> </w:t>
      </w:r>
      <w:r w:rsidR="00F642F1" w:rsidRPr="00F642F1">
        <w:rPr>
          <w:rFonts w:asciiTheme="minorHAnsi" w:eastAsiaTheme="minorEastAsia" w:hAnsiTheme="minorHAnsi"/>
          <w:sz w:val="20"/>
          <w:szCs w:val="20"/>
        </w:rPr>
        <w:t>within 2 pages</w:t>
      </w:r>
      <w:r w:rsidRPr="00F642F1">
        <w:rPr>
          <w:rFonts w:asciiTheme="minorHAnsi" w:eastAsiaTheme="minorEastAsia" w:hAnsiTheme="minorHAnsi"/>
          <w:sz w:val="20"/>
          <w:szCs w:val="20"/>
        </w:rPr>
        <w:t>. It</w:t>
      </w:r>
      <w:r w:rsidR="006D0A0C" w:rsidRPr="00F642F1">
        <w:rPr>
          <w:rFonts w:asciiTheme="minorHAnsi" w:eastAsiaTheme="minorEastAsia" w:hAnsiTheme="minorHAnsi"/>
          <w:sz w:val="20"/>
          <w:szCs w:val="20"/>
        </w:rPr>
        <w:t xml:space="preserve"> should be written </w:t>
      </w:r>
      <w:r w:rsidRPr="00F642F1">
        <w:rPr>
          <w:rFonts w:asciiTheme="minorHAnsi" w:eastAsiaTheme="minorEastAsia" w:hAnsiTheme="minorHAnsi"/>
          <w:sz w:val="20"/>
          <w:szCs w:val="20"/>
        </w:rPr>
        <w:t xml:space="preserve">with </w:t>
      </w:r>
      <w:r w:rsidR="008C7F49" w:rsidRPr="00F642F1">
        <w:rPr>
          <w:rFonts w:asciiTheme="minorHAnsi" w:eastAsiaTheme="minorEastAsia" w:hAnsiTheme="minorHAnsi"/>
          <w:sz w:val="20"/>
          <w:szCs w:val="20"/>
        </w:rPr>
        <w:t>a</w:t>
      </w:r>
      <w:r w:rsidR="00481A9C" w:rsidRPr="00F642F1">
        <w:rPr>
          <w:rFonts w:asciiTheme="minorHAnsi" w:eastAsiaTheme="minorEastAsia" w:hAnsiTheme="minorHAnsi"/>
          <w:sz w:val="20"/>
          <w:szCs w:val="20"/>
        </w:rPr>
        <w:t xml:space="preserve"> </w:t>
      </w:r>
      <w:r w:rsidRPr="00F642F1">
        <w:rPr>
          <w:rFonts w:asciiTheme="minorHAnsi" w:eastAsiaTheme="minorEastAsia" w:hAnsiTheme="minorHAnsi"/>
          <w:sz w:val="20"/>
          <w:szCs w:val="20"/>
        </w:rPr>
        <w:t xml:space="preserve">font size </w:t>
      </w:r>
      <w:r w:rsidR="00481A9C" w:rsidRPr="00F642F1">
        <w:rPr>
          <w:rFonts w:asciiTheme="minorHAnsi" w:eastAsiaTheme="minorEastAsia" w:hAnsiTheme="minorHAnsi"/>
          <w:sz w:val="20"/>
          <w:szCs w:val="20"/>
        </w:rPr>
        <w:t xml:space="preserve">of </w:t>
      </w:r>
      <w:r w:rsidRPr="00F642F1">
        <w:rPr>
          <w:rFonts w:asciiTheme="minorHAnsi" w:eastAsiaTheme="minorEastAsia" w:hAnsiTheme="minorHAnsi"/>
          <w:sz w:val="20"/>
          <w:szCs w:val="20"/>
        </w:rPr>
        <w:t>1</w:t>
      </w:r>
      <w:r w:rsidR="00481A9C" w:rsidRPr="00F642F1">
        <w:rPr>
          <w:rFonts w:asciiTheme="minorHAnsi" w:eastAsiaTheme="minorEastAsia" w:hAnsiTheme="minorHAnsi"/>
          <w:sz w:val="20"/>
          <w:szCs w:val="20"/>
        </w:rPr>
        <w:t>0.5</w:t>
      </w:r>
      <w:r w:rsidR="6EFEA87A" w:rsidRPr="00F642F1">
        <w:rPr>
          <w:rFonts w:asciiTheme="minorHAnsi" w:eastAsiaTheme="minorEastAsia" w:hAnsiTheme="minorHAnsi"/>
          <w:sz w:val="20"/>
          <w:szCs w:val="20"/>
        </w:rPr>
        <w:t>.</w:t>
      </w:r>
    </w:p>
    <w:p w14:paraId="721792B3" w14:textId="77777777" w:rsidR="008C7F49" w:rsidRPr="00F642F1" w:rsidRDefault="008C7F49" w:rsidP="00C2725B">
      <w:pPr>
        <w:snapToGrid w:val="0"/>
        <w:ind w:firstLineChars="100" w:firstLine="210"/>
        <w:contextualSpacing/>
        <w:rPr>
          <w:rFonts w:asciiTheme="minorHAnsi" w:eastAsiaTheme="minorEastAsia" w:hAnsiTheme="minorHAnsi"/>
          <w:bCs/>
          <w:szCs w:val="16"/>
        </w:rPr>
      </w:pPr>
    </w:p>
    <w:tbl>
      <w:tblPr>
        <w:tblStyle w:val="a3"/>
        <w:tblW w:w="9136" w:type="dxa"/>
        <w:tblLook w:val="04A0" w:firstRow="1" w:lastRow="0" w:firstColumn="1" w:lastColumn="0" w:noHBand="0" w:noVBand="1"/>
      </w:tblPr>
      <w:tblGrid>
        <w:gridCol w:w="9136"/>
      </w:tblGrid>
      <w:tr w:rsidR="004863C8" w:rsidRPr="00F642F1" w14:paraId="2305F205" w14:textId="77777777" w:rsidTr="00CC18CF">
        <w:trPr>
          <w:trHeight w:val="1070"/>
        </w:trPr>
        <w:tc>
          <w:tcPr>
            <w:tcW w:w="9136" w:type="dxa"/>
          </w:tcPr>
          <w:p w14:paraId="7F3BCADB" w14:textId="77777777" w:rsidR="004863C8" w:rsidRPr="00F642F1" w:rsidRDefault="004863C8" w:rsidP="004863C8">
            <w:pPr>
              <w:pStyle w:val="a9"/>
              <w:numPr>
                <w:ilvl w:val="0"/>
                <w:numId w:val="21"/>
              </w:numPr>
              <w:snapToGrid w:val="0"/>
              <w:ind w:leftChars="0"/>
              <w:contextualSpacing/>
              <w:rPr>
                <w:rFonts w:asciiTheme="minorHAnsi" w:eastAsiaTheme="minorEastAsia" w:hAnsiTheme="minorHAnsi"/>
                <w:b/>
                <w:bCs/>
                <w:sz w:val="22"/>
                <w:szCs w:val="22"/>
              </w:rPr>
            </w:pPr>
            <w:r w:rsidRPr="00F642F1">
              <w:rPr>
                <w:rFonts w:asciiTheme="minorHAnsi" w:eastAsiaTheme="minorEastAsia" w:hAnsiTheme="minorHAnsi"/>
                <w:b/>
                <w:bCs/>
                <w:szCs w:val="22"/>
              </w:rPr>
              <w:t>Background and Rationale</w:t>
            </w:r>
          </w:p>
          <w:p w14:paraId="4FFA4CEA" w14:textId="77777777" w:rsidR="004863C8" w:rsidRDefault="004863C8" w:rsidP="008C7F49">
            <w:pPr>
              <w:snapToGrid w:val="0"/>
              <w:spacing w:afterLines="50" w:after="120"/>
              <w:contextualSpacing/>
              <w:rPr>
                <w:rFonts w:asciiTheme="minorHAnsi" w:eastAsiaTheme="minorEastAsia" w:hAnsiTheme="minorHAnsi"/>
                <w:sz w:val="18"/>
                <w:szCs w:val="16"/>
              </w:rPr>
            </w:pPr>
            <w:r w:rsidRPr="00F642F1">
              <w:rPr>
                <w:rFonts w:asciiTheme="minorHAnsi" w:eastAsiaTheme="minorEastAsia" w:hAnsiTheme="minorHAnsi"/>
                <w:sz w:val="18"/>
                <w:szCs w:val="16"/>
              </w:rPr>
              <w:t>Please write the background and issues of the research you are going to conduct and previous studies including a summary of key debates and developments in that research fiel</w:t>
            </w:r>
            <w:r w:rsidRPr="00F642F1">
              <w:rPr>
                <w:rFonts w:asciiTheme="minorHAnsi" w:eastAsiaTheme="minorEastAsia" w:hAnsiTheme="minorHAnsi" w:hint="eastAsia"/>
                <w:sz w:val="18"/>
                <w:szCs w:val="16"/>
              </w:rPr>
              <w:t>d</w:t>
            </w:r>
            <w:r w:rsidRPr="00F642F1">
              <w:rPr>
                <w:rFonts w:asciiTheme="minorHAnsi" w:eastAsiaTheme="minorEastAsia" w:hAnsiTheme="minorHAnsi"/>
                <w:sz w:val="18"/>
                <w:szCs w:val="16"/>
              </w:rPr>
              <w:t>.</w:t>
            </w:r>
          </w:p>
          <w:p w14:paraId="506585DF" w14:textId="77777777" w:rsidR="00CC18CF" w:rsidRPr="00F642F1" w:rsidRDefault="00CC18CF" w:rsidP="00CC18CF">
            <w:pPr>
              <w:pStyle w:val="a9"/>
              <w:numPr>
                <w:ilvl w:val="0"/>
                <w:numId w:val="21"/>
              </w:numPr>
              <w:snapToGrid w:val="0"/>
              <w:ind w:leftChars="0"/>
              <w:contextualSpacing/>
              <w:rPr>
                <w:rFonts w:asciiTheme="minorHAnsi" w:eastAsiaTheme="minorEastAsia" w:hAnsiTheme="minorHAnsi"/>
                <w:b/>
                <w:bCs/>
                <w:szCs w:val="22"/>
              </w:rPr>
            </w:pPr>
            <w:r w:rsidRPr="00F642F1">
              <w:rPr>
                <w:rFonts w:asciiTheme="minorHAnsi" w:eastAsiaTheme="minorEastAsia" w:hAnsiTheme="minorHAnsi"/>
                <w:b/>
                <w:bCs/>
                <w:szCs w:val="22"/>
              </w:rPr>
              <w:t>Research objective and question(s)</w:t>
            </w:r>
          </w:p>
          <w:p w14:paraId="3DFCC16E" w14:textId="77777777" w:rsidR="00CC18CF" w:rsidRDefault="00CC18CF" w:rsidP="00CC18CF">
            <w:pPr>
              <w:snapToGrid w:val="0"/>
              <w:spacing w:afterLines="50" w:after="120"/>
              <w:contextualSpacing/>
              <w:rPr>
                <w:rFonts w:asciiTheme="minorHAnsi" w:eastAsiaTheme="minorEastAsia" w:hAnsiTheme="minorHAnsi"/>
                <w:bCs/>
                <w:sz w:val="18"/>
                <w:szCs w:val="22"/>
                <w:u w:color="777777"/>
              </w:rPr>
            </w:pPr>
            <w:r w:rsidRPr="00F642F1">
              <w:rPr>
                <w:rFonts w:asciiTheme="minorHAnsi" w:eastAsiaTheme="minorEastAsia" w:hAnsiTheme="minorHAnsi"/>
                <w:bCs/>
                <w:sz w:val="18"/>
                <w:szCs w:val="22"/>
                <w:u w:color="777777"/>
              </w:rPr>
              <w:t>Please write the objective and issues of the research you are going to conduct.</w:t>
            </w:r>
          </w:p>
          <w:p w14:paraId="24956C35" w14:textId="77777777" w:rsidR="00CC18CF" w:rsidRPr="00F642F1" w:rsidRDefault="00CC18CF" w:rsidP="00CC18CF">
            <w:pPr>
              <w:pStyle w:val="a9"/>
              <w:numPr>
                <w:ilvl w:val="0"/>
                <w:numId w:val="21"/>
              </w:numPr>
              <w:snapToGrid w:val="0"/>
              <w:ind w:leftChars="0"/>
              <w:contextualSpacing/>
              <w:rPr>
                <w:rFonts w:asciiTheme="minorHAnsi" w:eastAsiaTheme="minorEastAsia" w:hAnsiTheme="minorHAnsi"/>
                <w:b/>
                <w:bCs/>
                <w:szCs w:val="22"/>
              </w:rPr>
            </w:pPr>
            <w:r w:rsidRPr="00F642F1">
              <w:rPr>
                <w:rFonts w:asciiTheme="minorHAnsi" w:eastAsiaTheme="minorEastAsia" w:hAnsiTheme="minorHAnsi"/>
                <w:b/>
                <w:bCs/>
                <w:szCs w:val="22"/>
              </w:rPr>
              <w:t>Methodology and Schedule</w:t>
            </w:r>
          </w:p>
          <w:p w14:paraId="187C87E1" w14:textId="77777777" w:rsidR="00CC18CF" w:rsidRDefault="00CC18CF" w:rsidP="00CC18CF">
            <w:pPr>
              <w:snapToGrid w:val="0"/>
              <w:spacing w:afterLines="50" w:after="120"/>
              <w:contextualSpacing/>
              <w:rPr>
                <w:rFonts w:asciiTheme="minorHAnsi" w:eastAsiaTheme="minorEastAsia" w:hAnsiTheme="minorHAnsi"/>
                <w:sz w:val="18"/>
                <w:szCs w:val="16"/>
              </w:rPr>
            </w:pPr>
            <w:r w:rsidRPr="00F642F1">
              <w:rPr>
                <w:rFonts w:asciiTheme="minorHAnsi" w:eastAsiaTheme="minorEastAsia" w:hAnsiTheme="minorHAnsi"/>
                <w:sz w:val="18"/>
                <w:szCs w:val="16"/>
              </w:rPr>
              <w:t>Please state the approach, methods, and schedule of the research you are going to conduct.</w:t>
            </w:r>
          </w:p>
          <w:p w14:paraId="5E775508" w14:textId="67D604A1" w:rsidR="00CC18CF" w:rsidRPr="00F642F1" w:rsidRDefault="00CC18CF" w:rsidP="00CC18CF">
            <w:pPr>
              <w:snapToGrid w:val="0"/>
              <w:spacing w:afterLines="50" w:after="120"/>
              <w:contextualSpacing/>
              <w:rPr>
                <w:rFonts w:asciiTheme="minorHAnsi" w:eastAsiaTheme="minorEastAsia" w:hAnsiTheme="minorHAnsi" w:hint="eastAsia"/>
                <w:b/>
                <w:sz w:val="16"/>
                <w:szCs w:val="22"/>
                <w:u w:color="777777"/>
              </w:rPr>
            </w:pPr>
          </w:p>
        </w:tc>
      </w:tr>
    </w:tbl>
    <w:p w14:paraId="2515F239" w14:textId="29B85A7D" w:rsidR="23794A68" w:rsidRPr="00F642F1" w:rsidRDefault="23794A68" w:rsidP="23794A68">
      <w:pPr>
        <w:spacing w:beforeLines="100" w:before="240"/>
        <w:contextualSpacing/>
        <w:rPr>
          <w:rFonts w:asciiTheme="minorHAnsi" w:eastAsiaTheme="minorEastAsia" w:hAnsiTheme="minorHAnsi"/>
        </w:rPr>
      </w:pPr>
      <w:bookmarkStart w:id="2" w:name="_Hlk147311595"/>
    </w:p>
    <w:p w14:paraId="7AB6BEDB" w14:textId="4F0D766B" w:rsidR="006D0A0C" w:rsidRDefault="006D0A0C" w:rsidP="008C7F49">
      <w:pPr>
        <w:snapToGrid w:val="0"/>
        <w:contextualSpacing/>
        <w:rPr>
          <w:rFonts w:asciiTheme="minorHAnsi" w:eastAsiaTheme="minorEastAsia" w:hAnsiTheme="minorHAnsi"/>
          <w:bCs/>
          <w:szCs w:val="21"/>
          <w:u w:color="777777"/>
        </w:rPr>
      </w:pPr>
    </w:p>
    <w:p w14:paraId="5284C6DA" w14:textId="4ACD8D2F" w:rsidR="00F642F1" w:rsidRDefault="00F642F1" w:rsidP="008C7F49">
      <w:pPr>
        <w:snapToGrid w:val="0"/>
        <w:contextualSpacing/>
        <w:rPr>
          <w:rFonts w:asciiTheme="minorHAnsi" w:eastAsiaTheme="minorEastAsia" w:hAnsiTheme="minorHAnsi"/>
          <w:bCs/>
          <w:szCs w:val="21"/>
          <w:u w:color="777777"/>
        </w:rPr>
      </w:pPr>
    </w:p>
    <w:p w14:paraId="4AAE24CE" w14:textId="77777777" w:rsidR="00F642F1" w:rsidRPr="00F642F1" w:rsidRDefault="00F642F1" w:rsidP="008C7F49">
      <w:pPr>
        <w:snapToGrid w:val="0"/>
        <w:contextualSpacing/>
        <w:rPr>
          <w:rFonts w:asciiTheme="minorHAnsi" w:eastAsiaTheme="minorEastAsia" w:hAnsiTheme="minorHAnsi"/>
          <w:bCs/>
          <w:szCs w:val="21"/>
          <w:u w:color="777777"/>
        </w:rPr>
      </w:pPr>
    </w:p>
    <w:p w14:paraId="261C3D66" w14:textId="77777777" w:rsidR="008C7F49" w:rsidRPr="00F642F1" w:rsidRDefault="008C7F49" w:rsidP="008C7F49">
      <w:pPr>
        <w:snapToGrid w:val="0"/>
        <w:contextualSpacing/>
        <w:rPr>
          <w:rFonts w:asciiTheme="minorHAnsi" w:eastAsiaTheme="minorEastAsia" w:hAnsiTheme="minorHAnsi"/>
          <w:bCs/>
          <w:szCs w:val="21"/>
          <w:u w:color="777777"/>
        </w:rPr>
      </w:pPr>
    </w:p>
    <w:p w14:paraId="06D563E4" w14:textId="603825EA" w:rsidR="006D0A0C" w:rsidRPr="00F642F1" w:rsidRDefault="006D0A0C" w:rsidP="008C7F49">
      <w:pPr>
        <w:pStyle w:val="a9"/>
        <w:snapToGrid w:val="0"/>
        <w:ind w:leftChars="0" w:left="0"/>
        <w:contextualSpacing/>
        <w:rPr>
          <w:rFonts w:asciiTheme="minorHAnsi" w:eastAsiaTheme="minorEastAsia" w:hAnsiTheme="minorHAnsi"/>
          <w:b/>
          <w:szCs w:val="28"/>
          <w:u w:color="777777"/>
        </w:rPr>
      </w:pPr>
    </w:p>
    <w:p w14:paraId="65135F4B" w14:textId="7C759215" w:rsidR="008C7F49" w:rsidRDefault="008C7F49" w:rsidP="008C7F49">
      <w:pPr>
        <w:pStyle w:val="a9"/>
        <w:snapToGrid w:val="0"/>
        <w:ind w:leftChars="0" w:left="0"/>
        <w:contextualSpacing/>
        <w:rPr>
          <w:rFonts w:asciiTheme="minorHAnsi" w:eastAsiaTheme="minorEastAsia" w:hAnsiTheme="minorHAnsi"/>
          <w:b/>
          <w:szCs w:val="28"/>
          <w:u w:color="777777"/>
        </w:rPr>
      </w:pPr>
    </w:p>
    <w:p w14:paraId="45723D8B" w14:textId="4AAFD889" w:rsidR="00CC18CF" w:rsidRDefault="00CC18CF" w:rsidP="008C7F49">
      <w:pPr>
        <w:pStyle w:val="a9"/>
        <w:snapToGrid w:val="0"/>
        <w:ind w:leftChars="0" w:left="0"/>
        <w:contextualSpacing/>
        <w:rPr>
          <w:rFonts w:asciiTheme="minorHAnsi" w:eastAsiaTheme="minorEastAsia" w:hAnsiTheme="minorHAnsi"/>
          <w:b/>
          <w:szCs w:val="28"/>
          <w:u w:color="777777"/>
        </w:rPr>
      </w:pPr>
    </w:p>
    <w:p w14:paraId="5712CDD8" w14:textId="076FBBA7" w:rsidR="00CC18CF" w:rsidRDefault="00CC18CF" w:rsidP="008C7F49">
      <w:pPr>
        <w:pStyle w:val="a9"/>
        <w:snapToGrid w:val="0"/>
        <w:ind w:leftChars="0" w:left="0"/>
        <w:contextualSpacing/>
        <w:rPr>
          <w:rFonts w:asciiTheme="minorHAnsi" w:eastAsiaTheme="minorEastAsia" w:hAnsiTheme="minorHAnsi"/>
          <w:b/>
          <w:szCs w:val="28"/>
          <w:u w:color="777777"/>
        </w:rPr>
      </w:pPr>
    </w:p>
    <w:p w14:paraId="647EA386" w14:textId="69542BCF" w:rsidR="00CC18CF" w:rsidRDefault="00CC18CF" w:rsidP="008C7F49">
      <w:pPr>
        <w:pStyle w:val="a9"/>
        <w:snapToGrid w:val="0"/>
        <w:ind w:leftChars="0" w:left="0"/>
        <w:contextualSpacing/>
        <w:rPr>
          <w:rFonts w:asciiTheme="minorHAnsi" w:eastAsiaTheme="minorEastAsia" w:hAnsiTheme="minorHAnsi"/>
          <w:b/>
          <w:szCs w:val="28"/>
          <w:u w:color="777777"/>
        </w:rPr>
      </w:pPr>
    </w:p>
    <w:p w14:paraId="5D21A620" w14:textId="6EEEF21D" w:rsidR="00CC18CF" w:rsidRDefault="00CC18CF" w:rsidP="008C7F49">
      <w:pPr>
        <w:pStyle w:val="a9"/>
        <w:snapToGrid w:val="0"/>
        <w:ind w:leftChars="0" w:left="0"/>
        <w:contextualSpacing/>
        <w:rPr>
          <w:rFonts w:asciiTheme="minorHAnsi" w:eastAsiaTheme="minorEastAsia" w:hAnsiTheme="minorHAnsi"/>
          <w:b/>
          <w:szCs w:val="28"/>
          <w:u w:color="777777"/>
        </w:rPr>
      </w:pPr>
    </w:p>
    <w:p w14:paraId="5FCB303B" w14:textId="11061E47" w:rsidR="00CC18CF" w:rsidRDefault="00CC18CF" w:rsidP="008C7F49">
      <w:pPr>
        <w:pStyle w:val="a9"/>
        <w:snapToGrid w:val="0"/>
        <w:ind w:leftChars="0" w:left="0"/>
        <w:contextualSpacing/>
        <w:rPr>
          <w:rFonts w:asciiTheme="minorHAnsi" w:eastAsiaTheme="minorEastAsia" w:hAnsiTheme="minorHAnsi"/>
          <w:b/>
          <w:szCs w:val="28"/>
          <w:u w:color="777777"/>
        </w:rPr>
      </w:pPr>
    </w:p>
    <w:p w14:paraId="32C45147" w14:textId="306ECF36" w:rsidR="00CC18CF" w:rsidRDefault="00CC18CF" w:rsidP="008C7F49">
      <w:pPr>
        <w:pStyle w:val="a9"/>
        <w:snapToGrid w:val="0"/>
        <w:ind w:leftChars="0" w:left="0"/>
        <w:contextualSpacing/>
        <w:rPr>
          <w:rFonts w:asciiTheme="minorHAnsi" w:eastAsiaTheme="minorEastAsia" w:hAnsiTheme="minorHAnsi"/>
          <w:b/>
          <w:szCs w:val="28"/>
          <w:u w:color="777777"/>
        </w:rPr>
      </w:pPr>
    </w:p>
    <w:p w14:paraId="261009DC" w14:textId="77777777" w:rsidR="00CC18CF" w:rsidRPr="00F642F1" w:rsidRDefault="00CC18CF" w:rsidP="008C7F49">
      <w:pPr>
        <w:pStyle w:val="a9"/>
        <w:snapToGrid w:val="0"/>
        <w:ind w:leftChars="0" w:left="0"/>
        <w:contextualSpacing/>
        <w:rPr>
          <w:rFonts w:asciiTheme="minorHAnsi" w:eastAsiaTheme="minorEastAsia" w:hAnsiTheme="minorHAnsi" w:hint="eastAsia"/>
          <w:b/>
          <w:szCs w:val="28"/>
          <w:u w:color="777777"/>
        </w:rPr>
      </w:pPr>
    </w:p>
    <w:p w14:paraId="36F6A904" w14:textId="7BD3041A" w:rsidR="006D0A0C" w:rsidRPr="00F642F1" w:rsidRDefault="006D0A0C" w:rsidP="008C7F49">
      <w:pPr>
        <w:pStyle w:val="a9"/>
        <w:snapToGrid w:val="0"/>
        <w:ind w:leftChars="0" w:left="0"/>
        <w:contextualSpacing/>
        <w:rPr>
          <w:rFonts w:asciiTheme="minorHAnsi" w:eastAsiaTheme="minorEastAsia" w:hAnsiTheme="minorHAnsi"/>
          <w:b/>
          <w:szCs w:val="28"/>
          <w:u w:color="777777"/>
        </w:rPr>
      </w:pPr>
    </w:p>
    <w:tbl>
      <w:tblPr>
        <w:tblStyle w:val="a3"/>
        <w:tblW w:w="9196" w:type="dxa"/>
        <w:tblLook w:val="04A0" w:firstRow="1" w:lastRow="0" w:firstColumn="1" w:lastColumn="0" w:noHBand="0" w:noVBand="1"/>
      </w:tblPr>
      <w:tblGrid>
        <w:gridCol w:w="9196"/>
      </w:tblGrid>
      <w:tr w:rsidR="004863C8" w:rsidRPr="00F642F1" w14:paraId="24862F4E" w14:textId="77777777" w:rsidTr="23794A68">
        <w:trPr>
          <w:trHeight w:val="807"/>
        </w:trPr>
        <w:tc>
          <w:tcPr>
            <w:tcW w:w="9196" w:type="dxa"/>
          </w:tcPr>
          <w:p w14:paraId="318D804B" w14:textId="77777777" w:rsidR="008C7F49" w:rsidRPr="00F642F1" w:rsidRDefault="008C7F49" w:rsidP="008C7F49">
            <w:pPr>
              <w:pStyle w:val="a9"/>
              <w:numPr>
                <w:ilvl w:val="0"/>
                <w:numId w:val="21"/>
              </w:numPr>
              <w:snapToGrid w:val="0"/>
              <w:ind w:leftChars="0"/>
              <w:contextualSpacing/>
              <w:rPr>
                <w:rFonts w:asciiTheme="minorHAnsi" w:eastAsiaTheme="minorEastAsia" w:hAnsiTheme="minorHAnsi"/>
                <w:b/>
                <w:bCs/>
                <w:szCs w:val="22"/>
              </w:rPr>
            </w:pPr>
            <w:r w:rsidRPr="00F642F1">
              <w:rPr>
                <w:rFonts w:asciiTheme="minorHAnsi" w:eastAsiaTheme="minorEastAsia" w:hAnsiTheme="minorHAnsi"/>
                <w:b/>
                <w:bCs/>
                <w:szCs w:val="22"/>
              </w:rPr>
              <w:t>Transdisciplinary</w:t>
            </w:r>
          </w:p>
          <w:p w14:paraId="35D76D3B" w14:textId="6452C9FE" w:rsidR="004863C8" w:rsidRPr="00F642F1" w:rsidRDefault="008C7F49" w:rsidP="008C7F49">
            <w:pPr>
              <w:pStyle w:val="a9"/>
              <w:snapToGrid w:val="0"/>
              <w:ind w:leftChars="0" w:left="360"/>
              <w:contextualSpacing/>
              <w:rPr>
                <w:rFonts w:asciiTheme="minorHAnsi" w:eastAsiaTheme="minorEastAsia" w:hAnsiTheme="minorHAnsi"/>
                <w:b/>
                <w:sz w:val="18"/>
                <w:szCs w:val="22"/>
                <w:u w:color="777777"/>
              </w:rPr>
            </w:pPr>
            <w:r w:rsidRPr="00F642F1">
              <w:rPr>
                <w:rFonts w:asciiTheme="minorHAnsi" w:eastAsiaTheme="minorEastAsia" w:hAnsiTheme="minorHAnsi"/>
                <w:bCs/>
                <w:sz w:val="18"/>
                <w:szCs w:val="22"/>
                <w:u w:color="777777"/>
              </w:rPr>
              <w:t xml:space="preserve">Please write the originality of the research and the </w:t>
            </w:r>
            <w:r w:rsidRPr="00F642F1">
              <w:rPr>
                <w:rFonts w:asciiTheme="minorHAnsi" w:eastAsiaTheme="minorEastAsia" w:hAnsiTheme="minorHAnsi" w:cs="Arial Unicode MS"/>
                <w:sz w:val="18"/>
                <w:szCs w:val="20"/>
              </w:rPr>
              <w:t>perspectives from different disciplines that contribute to your research.</w:t>
            </w:r>
          </w:p>
        </w:tc>
      </w:tr>
    </w:tbl>
    <w:p w14:paraId="6882E28B" w14:textId="1CD959DC" w:rsidR="00D70E57" w:rsidRPr="00F642F1" w:rsidRDefault="00D70E57" w:rsidP="008C7F49">
      <w:pPr>
        <w:snapToGrid w:val="0"/>
        <w:contextualSpacing/>
        <w:rPr>
          <w:rFonts w:asciiTheme="minorHAnsi" w:eastAsiaTheme="minorEastAsia" w:hAnsiTheme="minorHAnsi"/>
          <w:b/>
          <w:szCs w:val="22"/>
          <w:u w:color="777777"/>
        </w:rPr>
      </w:pPr>
    </w:p>
    <w:p w14:paraId="59590EA2" w14:textId="3C715BAC" w:rsidR="00D70E57" w:rsidRDefault="00D70E57" w:rsidP="008C7F49">
      <w:pPr>
        <w:snapToGrid w:val="0"/>
        <w:contextualSpacing/>
        <w:rPr>
          <w:rFonts w:asciiTheme="minorHAnsi" w:eastAsiaTheme="minorEastAsia" w:hAnsiTheme="minorHAnsi"/>
          <w:b/>
          <w:szCs w:val="22"/>
          <w:u w:color="777777"/>
        </w:rPr>
      </w:pPr>
    </w:p>
    <w:p w14:paraId="63D6AA60" w14:textId="3D531D5C" w:rsidR="00F642F1" w:rsidRDefault="00F642F1" w:rsidP="008C7F49">
      <w:pPr>
        <w:snapToGrid w:val="0"/>
        <w:contextualSpacing/>
        <w:rPr>
          <w:rFonts w:asciiTheme="minorHAnsi" w:eastAsiaTheme="minorEastAsia" w:hAnsiTheme="minorHAnsi"/>
          <w:b/>
          <w:szCs w:val="22"/>
          <w:u w:color="777777"/>
        </w:rPr>
      </w:pPr>
    </w:p>
    <w:p w14:paraId="389A2F42" w14:textId="5056FC16" w:rsidR="00F642F1" w:rsidRDefault="00F642F1" w:rsidP="008C7F49">
      <w:pPr>
        <w:snapToGrid w:val="0"/>
        <w:contextualSpacing/>
        <w:rPr>
          <w:rFonts w:asciiTheme="minorHAnsi" w:eastAsiaTheme="minorEastAsia" w:hAnsiTheme="minorHAnsi"/>
          <w:b/>
          <w:szCs w:val="22"/>
          <w:u w:color="777777"/>
        </w:rPr>
      </w:pPr>
    </w:p>
    <w:p w14:paraId="3411B68E" w14:textId="269521E8" w:rsidR="00CC18CF" w:rsidRDefault="00CC18CF" w:rsidP="008C7F49">
      <w:pPr>
        <w:snapToGrid w:val="0"/>
        <w:contextualSpacing/>
        <w:rPr>
          <w:rFonts w:asciiTheme="minorHAnsi" w:eastAsiaTheme="minorEastAsia" w:hAnsiTheme="minorHAnsi"/>
          <w:b/>
          <w:szCs w:val="22"/>
          <w:u w:color="777777"/>
        </w:rPr>
      </w:pPr>
    </w:p>
    <w:p w14:paraId="42427D39" w14:textId="0BCAD98A" w:rsidR="00CC18CF" w:rsidRDefault="00CC18CF" w:rsidP="008C7F49">
      <w:pPr>
        <w:snapToGrid w:val="0"/>
        <w:contextualSpacing/>
        <w:rPr>
          <w:rFonts w:asciiTheme="minorHAnsi" w:eastAsiaTheme="minorEastAsia" w:hAnsiTheme="minorHAnsi"/>
          <w:b/>
          <w:szCs w:val="22"/>
          <w:u w:color="777777"/>
        </w:rPr>
      </w:pPr>
    </w:p>
    <w:p w14:paraId="000830D8" w14:textId="55467A4D" w:rsidR="00CC18CF" w:rsidRDefault="00CC18CF" w:rsidP="008C7F49">
      <w:pPr>
        <w:snapToGrid w:val="0"/>
        <w:contextualSpacing/>
        <w:rPr>
          <w:rFonts w:asciiTheme="minorHAnsi" w:eastAsiaTheme="minorEastAsia" w:hAnsiTheme="minorHAnsi"/>
          <w:b/>
          <w:szCs w:val="22"/>
          <w:u w:color="777777"/>
        </w:rPr>
      </w:pPr>
    </w:p>
    <w:p w14:paraId="0BCEBFC8" w14:textId="15A01AAD" w:rsidR="00CC18CF" w:rsidRDefault="00CC18CF" w:rsidP="008C7F49">
      <w:pPr>
        <w:snapToGrid w:val="0"/>
        <w:contextualSpacing/>
        <w:rPr>
          <w:rFonts w:asciiTheme="minorHAnsi" w:eastAsiaTheme="minorEastAsia" w:hAnsiTheme="minorHAnsi"/>
          <w:b/>
          <w:szCs w:val="22"/>
          <w:u w:color="777777"/>
        </w:rPr>
      </w:pPr>
    </w:p>
    <w:p w14:paraId="3A2C091C" w14:textId="46663BBB" w:rsidR="00CC18CF" w:rsidRDefault="00CC18CF" w:rsidP="008C7F49">
      <w:pPr>
        <w:snapToGrid w:val="0"/>
        <w:contextualSpacing/>
        <w:rPr>
          <w:rFonts w:asciiTheme="minorHAnsi" w:eastAsiaTheme="minorEastAsia" w:hAnsiTheme="minorHAnsi"/>
          <w:b/>
          <w:szCs w:val="22"/>
          <w:u w:color="777777"/>
        </w:rPr>
      </w:pPr>
    </w:p>
    <w:p w14:paraId="5B0E567D" w14:textId="5018E648" w:rsidR="00CC18CF" w:rsidRDefault="00CC18CF" w:rsidP="008C7F49">
      <w:pPr>
        <w:snapToGrid w:val="0"/>
        <w:contextualSpacing/>
        <w:rPr>
          <w:rFonts w:asciiTheme="minorHAnsi" w:eastAsiaTheme="minorEastAsia" w:hAnsiTheme="minorHAnsi"/>
          <w:b/>
          <w:szCs w:val="22"/>
          <w:u w:color="777777"/>
        </w:rPr>
      </w:pPr>
    </w:p>
    <w:p w14:paraId="66472F12" w14:textId="77777777" w:rsidR="00CC18CF" w:rsidRPr="00F642F1" w:rsidRDefault="00CC18CF" w:rsidP="008C7F49">
      <w:pPr>
        <w:snapToGrid w:val="0"/>
        <w:contextualSpacing/>
        <w:rPr>
          <w:rFonts w:asciiTheme="minorHAnsi" w:eastAsiaTheme="minorEastAsia" w:hAnsiTheme="minorHAnsi" w:hint="eastAsia"/>
          <w:b/>
          <w:szCs w:val="22"/>
          <w:u w:color="777777"/>
        </w:rPr>
      </w:pPr>
    </w:p>
    <w:p w14:paraId="545DC22F" w14:textId="31569F90" w:rsidR="00D70E57" w:rsidRPr="00F642F1" w:rsidRDefault="00D70E57" w:rsidP="008C7F49">
      <w:pPr>
        <w:snapToGrid w:val="0"/>
        <w:contextualSpacing/>
        <w:rPr>
          <w:rFonts w:asciiTheme="minorHAnsi" w:eastAsiaTheme="minorEastAsia" w:hAnsiTheme="minorHAnsi"/>
          <w:b/>
          <w:szCs w:val="22"/>
          <w:u w:color="777777"/>
        </w:rPr>
      </w:pPr>
    </w:p>
    <w:p w14:paraId="1C468415" w14:textId="35171674" w:rsidR="00D70E57" w:rsidRPr="00F642F1" w:rsidRDefault="00D70E57" w:rsidP="008C7F49">
      <w:pPr>
        <w:snapToGrid w:val="0"/>
        <w:contextualSpacing/>
        <w:rPr>
          <w:rFonts w:asciiTheme="minorHAnsi" w:eastAsiaTheme="minorEastAsia" w:hAnsiTheme="minorHAnsi"/>
          <w:b/>
          <w:szCs w:val="22"/>
          <w:u w:color="777777"/>
        </w:rPr>
      </w:pPr>
    </w:p>
    <w:tbl>
      <w:tblPr>
        <w:tblStyle w:val="a3"/>
        <w:tblW w:w="9211" w:type="dxa"/>
        <w:tblLook w:val="04A0" w:firstRow="1" w:lastRow="0" w:firstColumn="1" w:lastColumn="0" w:noHBand="0" w:noVBand="1"/>
      </w:tblPr>
      <w:tblGrid>
        <w:gridCol w:w="9211"/>
      </w:tblGrid>
      <w:tr w:rsidR="004863C8" w:rsidRPr="00F642F1" w14:paraId="32A08D40" w14:textId="77777777" w:rsidTr="23794A68">
        <w:trPr>
          <w:trHeight w:val="600"/>
        </w:trPr>
        <w:tc>
          <w:tcPr>
            <w:tcW w:w="9211" w:type="dxa"/>
          </w:tcPr>
          <w:p w14:paraId="3FD7C637" w14:textId="77777777" w:rsidR="008C7F49" w:rsidRPr="00F642F1" w:rsidRDefault="008C7F49" w:rsidP="008C7F49">
            <w:pPr>
              <w:pStyle w:val="a9"/>
              <w:numPr>
                <w:ilvl w:val="0"/>
                <w:numId w:val="21"/>
              </w:numPr>
              <w:snapToGrid w:val="0"/>
              <w:ind w:leftChars="0"/>
              <w:contextualSpacing/>
              <w:rPr>
                <w:rFonts w:asciiTheme="minorHAnsi" w:eastAsiaTheme="minorEastAsia" w:hAnsiTheme="minorHAnsi"/>
                <w:b/>
                <w:szCs w:val="22"/>
                <w:u w:color="777777"/>
              </w:rPr>
            </w:pPr>
            <w:r w:rsidRPr="00F642F1">
              <w:rPr>
                <w:rFonts w:asciiTheme="minorHAnsi" w:eastAsiaTheme="minorEastAsia" w:hAnsiTheme="minorHAnsi"/>
                <w:b/>
                <w:bCs/>
                <w:szCs w:val="22"/>
              </w:rPr>
              <w:t>Expected Outcome</w:t>
            </w:r>
          </w:p>
          <w:p w14:paraId="037B7768" w14:textId="55CC9AB0" w:rsidR="004863C8" w:rsidRPr="00F642F1" w:rsidRDefault="008C7F49" w:rsidP="008C7F49">
            <w:pPr>
              <w:pStyle w:val="a9"/>
              <w:snapToGrid w:val="0"/>
              <w:ind w:leftChars="0" w:left="360"/>
              <w:contextualSpacing/>
              <w:rPr>
                <w:rFonts w:asciiTheme="minorHAnsi" w:eastAsiaTheme="minorEastAsia" w:hAnsiTheme="minorHAnsi"/>
                <w:bCs/>
                <w:sz w:val="18"/>
                <w:szCs w:val="22"/>
                <w:u w:color="777777"/>
              </w:rPr>
            </w:pPr>
            <w:r w:rsidRPr="00F642F1">
              <w:rPr>
                <w:rFonts w:asciiTheme="minorHAnsi" w:eastAsiaTheme="minorEastAsia" w:hAnsiTheme="minorHAnsi"/>
                <w:bCs/>
                <w:sz w:val="18"/>
                <w:szCs w:val="22"/>
                <w:u w:color="777777"/>
              </w:rPr>
              <w:t>Please write the expected outcome and its contribution to society and the global community.</w:t>
            </w:r>
          </w:p>
        </w:tc>
      </w:tr>
    </w:tbl>
    <w:p w14:paraId="66E6FEC6" w14:textId="46C8E59E" w:rsidR="006D0A0C" w:rsidRPr="00F642F1" w:rsidRDefault="006D0A0C" w:rsidP="008C7F49">
      <w:pPr>
        <w:snapToGrid w:val="0"/>
        <w:contextualSpacing/>
        <w:rPr>
          <w:rFonts w:asciiTheme="minorHAnsi" w:eastAsiaTheme="minorEastAsia" w:hAnsiTheme="minorHAnsi"/>
          <w:szCs w:val="22"/>
          <w:u w:color="777777"/>
        </w:rPr>
      </w:pPr>
    </w:p>
    <w:p w14:paraId="38823467" w14:textId="76212BD5" w:rsidR="006D0A0C" w:rsidRPr="00F642F1" w:rsidRDefault="006D0A0C" w:rsidP="008C7F49">
      <w:pPr>
        <w:snapToGrid w:val="0"/>
        <w:contextualSpacing/>
        <w:rPr>
          <w:rFonts w:asciiTheme="minorHAnsi" w:eastAsiaTheme="minorEastAsia" w:hAnsiTheme="minorHAnsi"/>
          <w:szCs w:val="22"/>
          <w:u w:color="777777"/>
        </w:rPr>
      </w:pPr>
    </w:p>
    <w:p w14:paraId="45B99F94" w14:textId="7D2BD025" w:rsidR="006D0A0C" w:rsidRPr="00F642F1" w:rsidRDefault="006D0A0C" w:rsidP="008C7F49">
      <w:pPr>
        <w:snapToGrid w:val="0"/>
        <w:contextualSpacing/>
        <w:rPr>
          <w:rFonts w:asciiTheme="minorHAnsi" w:eastAsiaTheme="minorEastAsia" w:hAnsiTheme="minorHAnsi"/>
          <w:szCs w:val="22"/>
          <w:u w:color="777777"/>
        </w:rPr>
      </w:pPr>
    </w:p>
    <w:bookmarkEnd w:id="2"/>
    <w:p w14:paraId="5202DB04" w14:textId="35AB75CC" w:rsidR="008C7F49" w:rsidRPr="00F642F1" w:rsidRDefault="008C7F49" w:rsidP="008C7F49">
      <w:pPr>
        <w:snapToGrid w:val="0"/>
        <w:contextualSpacing/>
        <w:rPr>
          <w:rFonts w:asciiTheme="minorHAnsi" w:eastAsiaTheme="minorEastAsia" w:hAnsiTheme="minorHAnsi"/>
          <w:szCs w:val="22"/>
          <w:u w:color="777777"/>
        </w:rPr>
      </w:pPr>
    </w:p>
    <w:sectPr w:rsidR="008C7F49" w:rsidRPr="00F642F1" w:rsidSect="00A65239">
      <w:footerReference w:type="even" r:id="rId8"/>
      <w:footerReference w:type="default" r:id="rId9"/>
      <w:pgSz w:w="11907" w:h="16840" w:code="9"/>
      <w:pgMar w:top="1021" w:right="1418" w:bottom="1134" w:left="1418" w:header="720" w:footer="567" w:gutter="0"/>
      <w:cols w:space="425"/>
      <w:noEndnote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92C6DA" w14:textId="77777777" w:rsidR="00410688" w:rsidRDefault="00410688">
      <w:r>
        <w:separator/>
      </w:r>
    </w:p>
  </w:endnote>
  <w:endnote w:type="continuationSeparator" w:id="0">
    <w:p w14:paraId="2AA73E9E" w14:textId="77777777" w:rsidR="00410688" w:rsidRDefault="00410688">
      <w:r>
        <w:continuationSeparator/>
      </w:r>
    </w:p>
  </w:endnote>
  <w:endnote w:type="continuationNotice" w:id="1">
    <w:p w14:paraId="18B1CEE8" w14:textId="77777777" w:rsidR="00410688" w:rsidRDefault="0041068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GｺﾞｼｯｸM">
    <w:panose1 w:val="020B0609000000000000"/>
    <w:charset w:val="80"/>
    <w:family w:val="modern"/>
    <w:pitch w:val="fixed"/>
    <w:sig w:usb0="80000281" w:usb1="28C76CF8" w:usb2="00000010" w:usb3="00000000" w:csb0="0002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  <w:embedRegular r:id="rId1" w:fontKey="{5F878FC1-F2E9-4113-8023-1593D935D314}"/>
    <w:embedBold r:id="rId2" w:fontKey="{1C39D669-922C-4448-B774-322137E08F10}"/>
    <w:embedItalic r:id="rId3" w:fontKey="{FEA848F4-E48D-4944-A134-F77ECD719EC7}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Medium">
    <w:altName w:val="Yu Gothic Medium"/>
    <w:panose1 w:val="020B0500000000000000"/>
    <w:charset w:val="80"/>
    <w:family w:val="modern"/>
    <w:pitch w:val="variable"/>
    <w:sig w:usb0="E00002FF" w:usb1="2AC7FDFF" w:usb2="00000016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  <w:embedRegular r:id="rId4" w:subsetted="1" w:fontKey="{23266641-6FB2-479A-9C73-6C913EF96FB8}"/>
  </w:font>
  <w:font w:name="HG丸ｺﾞｼｯｸM-PRO">
    <w:panose1 w:val="020F0600000000000000"/>
    <w:charset w:val="80"/>
    <w:family w:val="modern"/>
    <w:pitch w:val="variable"/>
    <w:sig w:usb0="E00002FF" w:usb1="6AC7FDFB" w:usb2="00000012" w:usb3="00000000" w:csb0="0002009F" w:csb1="00000000"/>
  </w:font>
  <w:font w:name="HGSｺﾞｼｯｸM">
    <w:altName w:val="Yu Gothic"/>
    <w:panose1 w:val="020B0600000000000000"/>
    <w:charset w:val="80"/>
    <w:family w:val="modern"/>
    <w:pitch w:val="variable"/>
    <w:sig w:usb0="80000281" w:usb1="28C76CF8" w:usb2="00000010" w:usb3="00000000" w:csb0="00020000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7F4B87" w14:textId="5DA7EB52" w:rsidR="009E279B" w:rsidRDefault="009E279B" w:rsidP="006A117A">
    <w:pPr>
      <w:pStyle w:val="a6"/>
      <w:framePr w:wrap="around" w:vAnchor="text" w:hAnchor="margin" w:xAlign="right" w:y="1"/>
      <w:rPr>
        <w:rStyle w:val="a7"/>
      </w:rPr>
    </w:pPr>
    <w:r>
      <w:rPr>
        <w:rStyle w:val="a7"/>
      </w:rPr>
      <w:fldChar w:fldCharType="begin"/>
    </w:r>
    <w:r>
      <w:rPr>
        <w:rStyle w:val="a7"/>
      </w:rPr>
      <w:instrText xml:space="preserve">PAGE  </w:instrText>
    </w:r>
    <w:r>
      <w:rPr>
        <w:rStyle w:val="a7"/>
      </w:rPr>
      <w:fldChar w:fldCharType="separate"/>
    </w:r>
    <w:r w:rsidR="00A65239">
      <w:rPr>
        <w:rStyle w:val="a7"/>
        <w:noProof/>
      </w:rPr>
      <w:t>1</w:t>
    </w:r>
    <w:r>
      <w:rPr>
        <w:rStyle w:val="a7"/>
      </w:rPr>
      <w:fldChar w:fldCharType="end"/>
    </w:r>
  </w:p>
  <w:p w14:paraId="41813995" w14:textId="77777777" w:rsidR="009E279B" w:rsidRDefault="009E279B" w:rsidP="004C4763">
    <w:pPr>
      <w:pStyle w:val="a6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6013B3" w14:textId="77777777" w:rsidR="009E279B" w:rsidRPr="00AD01A5" w:rsidRDefault="009E279B" w:rsidP="007C6DE6">
    <w:pPr>
      <w:pStyle w:val="a6"/>
      <w:framePr w:wrap="around" w:vAnchor="text" w:hAnchor="page" w:x="10636" w:y="172"/>
      <w:rPr>
        <w:rStyle w:val="a7"/>
        <w:rFonts w:asciiTheme="minorHAnsi" w:eastAsia="游ゴシック Medium" w:hAnsiTheme="minorHAnsi"/>
        <w:sz w:val="20"/>
        <w:szCs w:val="20"/>
      </w:rPr>
    </w:pPr>
    <w:r w:rsidRPr="00AD01A5">
      <w:rPr>
        <w:rStyle w:val="a7"/>
        <w:rFonts w:asciiTheme="minorHAnsi" w:eastAsia="游ゴシック Medium" w:hAnsiTheme="minorHAnsi"/>
        <w:sz w:val="20"/>
        <w:szCs w:val="20"/>
      </w:rPr>
      <w:fldChar w:fldCharType="begin"/>
    </w:r>
    <w:r w:rsidRPr="00AD01A5">
      <w:rPr>
        <w:rStyle w:val="a7"/>
        <w:rFonts w:asciiTheme="minorHAnsi" w:eastAsia="游ゴシック Medium" w:hAnsiTheme="minorHAnsi"/>
        <w:sz w:val="20"/>
        <w:szCs w:val="20"/>
      </w:rPr>
      <w:instrText xml:space="preserve">PAGE  </w:instrText>
    </w:r>
    <w:r w:rsidRPr="00AD01A5">
      <w:rPr>
        <w:rStyle w:val="a7"/>
        <w:rFonts w:asciiTheme="minorHAnsi" w:eastAsia="游ゴシック Medium" w:hAnsiTheme="minorHAnsi"/>
        <w:sz w:val="20"/>
        <w:szCs w:val="20"/>
      </w:rPr>
      <w:fldChar w:fldCharType="separate"/>
    </w:r>
    <w:r w:rsidR="00C65F75">
      <w:rPr>
        <w:rStyle w:val="a7"/>
        <w:rFonts w:asciiTheme="minorHAnsi" w:eastAsia="游ゴシック Medium" w:hAnsiTheme="minorHAnsi"/>
        <w:noProof/>
        <w:sz w:val="20"/>
        <w:szCs w:val="20"/>
      </w:rPr>
      <w:t>4</w:t>
    </w:r>
    <w:r w:rsidRPr="00AD01A5">
      <w:rPr>
        <w:rStyle w:val="a7"/>
        <w:rFonts w:asciiTheme="minorHAnsi" w:eastAsia="游ゴシック Medium" w:hAnsiTheme="minorHAnsi"/>
        <w:sz w:val="20"/>
        <w:szCs w:val="20"/>
      </w:rPr>
      <w:fldChar w:fldCharType="end"/>
    </w:r>
  </w:p>
  <w:p w14:paraId="29534EA4" w14:textId="3A4A53EC" w:rsidR="007C6DE6" w:rsidRPr="007C6DE6" w:rsidRDefault="007C6DE6" w:rsidP="007C6DE6">
    <w:pPr>
      <w:rPr>
        <w:rFonts w:asciiTheme="minorHAnsi" w:hAnsiTheme="minorHAnsi"/>
        <w:sz w:val="20"/>
        <w:szCs w:val="20"/>
      </w:rPr>
    </w:pPr>
    <w:r w:rsidRPr="007C6DE6">
      <w:rPr>
        <w:rFonts w:asciiTheme="minorHAnsi" w:eastAsiaTheme="minorEastAsia" w:hAnsiTheme="minorHAnsi"/>
        <w:sz w:val="20"/>
        <w:szCs w:val="20"/>
      </w:rPr>
      <w:t>*</w:t>
    </w:r>
    <w:r>
      <w:rPr>
        <w:rFonts w:asciiTheme="minorHAnsi" w:eastAsiaTheme="minorEastAsia" w:hAnsiTheme="minorHAnsi"/>
        <w:sz w:val="20"/>
        <w:szCs w:val="20"/>
      </w:rPr>
      <w:t xml:space="preserve"> </w:t>
    </w:r>
    <w:r w:rsidRPr="007C6DE6">
      <w:rPr>
        <w:rFonts w:asciiTheme="minorHAnsi" w:eastAsiaTheme="minorEastAsia" w:hAnsiTheme="minorHAnsi"/>
        <w:sz w:val="20"/>
        <w:szCs w:val="20"/>
      </w:rPr>
      <w:t>You can freely increase or decrease the line spacing.</w:t>
    </w:r>
  </w:p>
  <w:p w14:paraId="735F9661" w14:textId="5082695D" w:rsidR="007C6DE6" w:rsidRPr="007C6DE6" w:rsidRDefault="007C6DE6" w:rsidP="007C6DE6">
    <w:pPr>
      <w:rPr>
        <w:rFonts w:asciiTheme="minorHAnsi" w:eastAsiaTheme="minorEastAsia" w:hAnsiTheme="minorHAnsi"/>
        <w:sz w:val="20"/>
        <w:szCs w:val="20"/>
      </w:rPr>
    </w:pPr>
    <w:r w:rsidRPr="007C6DE6">
      <w:rPr>
        <w:rFonts w:asciiTheme="minorHAnsi" w:eastAsiaTheme="minorEastAsia" w:hAnsiTheme="minorHAnsi"/>
        <w:sz w:val="20"/>
        <w:szCs w:val="20"/>
      </w:rPr>
      <w:t>*</w:t>
    </w:r>
    <w:r>
      <w:rPr>
        <w:rFonts w:asciiTheme="minorHAnsi" w:eastAsiaTheme="minorEastAsia" w:hAnsiTheme="minorHAnsi"/>
        <w:sz w:val="20"/>
        <w:szCs w:val="20"/>
      </w:rPr>
      <w:t xml:space="preserve"> </w:t>
    </w:r>
    <w:r w:rsidRPr="007C6DE6">
      <w:rPr>
        <w:rFonts w:asciiTheme="minorHAnsi" w:eastAsiaTheme="minorEastAsia" w:hAnsiTheme="minorHAnsi"/>
        <w:sz w:val="20"/>
        <w:szCs w:val="20"/>
      </w:rPr>
      <w:t>The contents of the application form will not be used for any purpose other than selection and contacting the applicant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B5FBC6" w14:textId="77777777" w:rsidR="00410688" w:rsidRDefault="00410688">
      <w:r>
        <w:separator/>
      </w:r>
    </w:p>
  </w:footnote>
  <w:footnote w:type="continuationSeparator" w:id="0">
    <w:p w14:paraId="5CB6D94C" w14:textId="77777777" w:rsidR="00410688" w:rsidRDefault="00410688">
      <w:r>
        <w:continuationSeparator/>
      </w:r>
    </w:p>
  </w:footnote>
  <w:footnote w:type="continuationNotice" w:id="1">
    <w:p w14:paraId="3EEA5E7D" w14:textId="77777777" w:rsidR="00410688" w:rsidRDefault="0041068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FB560D"/>
    <w:multiLevelType w:val="hybridMultilevel"/>
    <w:tmpl w:val="301AE256"/>
    <w:lvl w:ilvl="0" w:tplc="C8309232">
      <w:start w:val="5"/>
      <w:numFmt w:val="bullet"/>
      <w:lvlText w:val=""/>
      <w:lvlJc w:val="left"/>
      <w:pPr>
        <w:ind w:left="360" w:hanging="360"/>
      </w:pPr>
      <w:rPr>
        <w:rFonts w:ascii="Wingdings" w:eastAsia="ＭＳ 明朝" w:hAnsi="Wingdings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FC862DC"/>
    <w:multiLevelType w:val="hybridMultilevel"/>
    <w:tmpl w:val="96A47B8A"/>
    <w:lvl w:ilvl="0" w:tplc="A0543BE0">
      <w:numFmt w:val="bullet"/>
      <w:suff w:val="nothing"/>
      <w:lvlText w:val="＊"/>
      <w:lvlJc w:val="left"/>
      <w:pPr>
        <w:ind w:left="360" w:hanging="360"/>
      </w:pPr>
      <w:rPr>
        <w:rFonts w:ascii="HGｺﾞｼｯｸM" w:eastAsia="HGｺﾞｼｯｸM" w:hAnsi="Century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cs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cs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cs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cs="Wingdings" w:hint="default"/>
      </w:rPr>
    </w:lvl>
  </w:abstractNum>
  <w:abstractNum w:abstractNumId="2" w15:restartNumberingAfterBreak="0">
    <w:nsid w:val="207601FC"/>
    <w:multiLevelType w:val="hybridMultilevel"/>
    <w:tmpl w:val="B00673AC"/>
    <w:lvl w:ilvl="0" w:tplc="4F24B1C6">
      <w:numFmt w:val="bullet"/>
      <w:suff w:val="nothing"/>
      <w:lvlText w:val="※"/>
      <w:lvlJc w:val="left"/>
      <w:pPr>
        <w:ind w:left="360" w:hanging="360"/>
      </w:pPr>
      <w:rPr>
        <w:rFonts w:ascii="HGｺﾞｼｯｸM" w:eastAsia="HGｺﾞｼｯｸM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cs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cs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cs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cs="Wingdings" w:hint="default"/>
      </w:rPr>
    </w:lvl>
  </w:abstractNum>
  <w:abstractNum w:abstractNumId="3" w15:restartNumberingAfterBreak="0">
    <w:nsid w:val="24212F31"/>
    <w:multiLevelType w:val="hybridMultilevel"/>
    <w:tmpl w:val="F160ACC6"/>
    <w:lvl w:ilvl="0" w:tplc="799CD9A4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24452FE5"/>
    <w:multiLevelType w:val="hybridMultilevel"/>
    <w:tmpl w:val="2E2EE584"/>
    <w:lvl w:ilvl="0" w:tplc="50CE5206">
      <w:start w:val="1"/>
      <w:numFmt w:val="bullet"/>
      <w:lvlText w:val=""/>
      <w:lvlJc w:val="left"/>
      <w:pPr>
        <w:ind w:left="440" w:hanging="440"/>
      </w:pPr>
      <w:rPr>
        <w:rFonts w:ascii="Symbol" w:hAnsi="Symbol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5" w15:restartNumberingAfterBreak="0">
    <w:nsid w:val="24C9721B"/>
    <w:multiLevelType w:val="hybridMultilevel"/>
    <w:tmpl w:val="B99C3A24"/>
    <w:lvl w:ilvl="0" w:tplc="21843A16">
      <w:start w:val="2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2D142402"/>
    <w:multiLevelType w:val="hybridMultilevel"/>
    <w:tmpl w:val="56F8ECB4"/>
    <w:lvl w:ilvl="0" w:tplc="9570804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2DE15BE0"/>
    <w:multiLevelType w:val="hybridMultilevel"/>
    <w:tmpl w:val="C49AED6A"/>
    <w:lvl w:ilvl="0" w:tplc="5C98A790">
      <w:start w:val="1"/>
      <w:numFmt w:val="decimal"/>
      <w:lvlText w:val="%1"/>
      <w:lvlJc w:val="left"/>
      <w:pPr>
        <w:ind w:left="420" w:hanging="420"/>
      </w:pPr>
      <w:rPr>
        <w:rFonts w:hint="default"/>
        <w:u w:val="none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3C693D8E"/>
    <w:multiLevelType w:val="hybridMultilevel"/>
    <w:tmpl w:val="2EC21EAA"/>
    <w:lvl w:ilvl="0" w:tplc="63FEA28A">
      <w:start w:val="1"/>
      <w:numFmt w:val="decimalEnclosedCircle"/>
      <w:lvlText w:val="%1"/>
      <w:lvlJc w:val="left"/>
      <w:pPr>
        <w:ind w:left="360" w:hanging="360"/>
      </w:pPr>
      <w:rPr>
        <w:rFonts w:hint="default"/>
        <w:sz w:val="2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40B101DC"/>
    <w:multiLevelType w:val="hybridMultilevel"/>
    <w:tmpl w:val="A69630E2"/>
    <w:lvl w:ilvl="0" w:tplc="6D08629E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41384A60"/>
    <w:multiLevelType w:val="hybridMultilevel"/>
    <w:tmpl w:val="36D036A8"/>
    <w:lvl w:ilvl="0" w:tplc="2EE8D29C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45993FC7"/>
    <w:multiLevelType w:val="hybridMultilevel"/>
    <w:tmpl w:val="6E8683F4"/>
    <w:lvl w:ilvl="0" w:tplc="A29CD9BA">
      <w:start w:val="5"/>
      <w:numFmt w:val="bullet"/>
      <w:lvlText w:val=""/>
      <w:lvlJc w:val="left"/>
      <w:pPr>
        <w:ind w:left="360" w:hanging="360"/>
      </w:pPr>
      <w:rPr>
        <w:rFonts w:ascii="Wingdings" w:eastAsia="ＭＳ 明朝" w:hAnsi="Wingdings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4CA34BAA"/>
    <w:multiLevelType w:val="hybridMultilevel"/>
    <w:tmpl w:val="E9CCF25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cs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cs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cs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cs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cs="Wingdings" w:hint="default"/>
      </w:rPr>
    </w:lvl>
  </w:abstractNum>
  <w:abstractNum w:abstractNumId="13" w15:restartNumberingAfterBreak="0">
    <w:nsid w:val="4FBC1502"/>
    <w:multiLevelType w:val="hybridMultilevel"/>
    <w:tmpl w:val="01CEA212"/>
    <w:lvl w:ilvl="0" w:tplc="AFDAB114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58EA5FF9"/>
    <w:multiLevelType w:val="hybridMultilevel"/>
    <w:tmpl w:val="24844CF2"/>
    <w:lvl w:ilvl="0" w:tplc="A49C61AA">
      <w:start w:val="2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5A077834"/>
    <w:multiLevelType w:val="hybridMultilevel"/>
    <w:tmpl w:val="CDC0BF38"/>
    <w:lvl w:ilvl="0" w:tplc="61300D9C">
      <w:start w:val="1"/>
      <w:numFmt w:val="decimal"/>
      <w:lvlText w:val="(%1)"/>
      <w:lvlJc w:val="left"/>
      <w:pPr>
        <w:ind w:left="360" w:hanging="360"/>
      </w:pPr>
      <w:rPr>
        <w:rFonts w:hint="default"/>
        <w:sz w:val="21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6" w15:restartNumberingAfterBreak="0">
    <w:nsid w:val="61BC4757"/>
    <w:multiLevelType w:val="hybridMultilevel"/>
    <w:tmpl w:val="AB36E8C4"/>
    <w:lvl w:ilvl="0" w:tplc="F5848206">
      <w:numFmt w:val="bullet"/>
      <w:suff w:val="nothing"/>
      <w:lvlText w:val="＊"/>
      <w:lvlJc w:val="left"/>
      <w:pPr>
        <w:ind w:left="360" w:hanging="360"/>
      </w:pPr>
      <w:rPr>
        <w:rFonts w:ascii="HGｺﾞｼｯｸM" w:eastAsia="HGｺﾞｼｯｸM" w:hAnsi="Century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cs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cs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cs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cs="Wingdings" w:hint="default"/>
      </w:rPr>
    </w:lvl>
  </w:abstractNum>
  <w:abstractNum w:abstractNumId="17" w15:restartNumberingAfterBreak="0">
    <w:nsid w:val="66DE2447"/>
    <w:multiLevelType w:val="hybridMultilevel"/>
    <w:tmpl w:val="F7E0E2F2"/>
    <w:lvl w:ilvl="0" w:tplc="B72A4564">
      <w:start w:val="1"/>
      <w:numFmt w:val="bullet"/>
      <w:suff w:val="space"/>
      <w:lvlText w:val="※"/>
      <w:lvlJc w:val="left"/>
      <w:pPr>
        <w:ind w:left="440" w:hanging="440"/>
      </w:pPr>
      <w:rPr>
        <w:rFonts w:ascii="游明朝" w:eastAsia="游明朝" w:hAnsi="游明朝" w:hint="eastAsia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8" w15:restartNumberingAfterBreak="0">
    <w:nsid w:val="6ADF4AA0"/>
    <w:multiLevelType w:val="hybridMultilevel"/>
    <w:tmpl w:val="4EF0B50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cs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cs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cs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cs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cs="Wingdings" w:hint="default"/>
      </w:rPr>
    </w:lvl>
  </w:abstractNum>
  <w:abstractNum w:abstractNumId="19" w15:restartNumberingAfterBreak="0">
    <w:nsid w:val="6C7B7DBD"/>
    <w:multiLevelType w:val="hybridMultilevel"/>
    <w:tmpl w:val="A17EF85E"/>
    <w:lvl w:ilvl="0" w:tplc="9CFA9A22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0" w15:restartNumberingAfterBreak="0">
    <w:nsid w:val="716C13D7"/>
    <w:multiLevelType w:val="hybridMultilevel"/>
    <w:tmpl w:val="657CB884"/>
    <w:lvl w:ilvl="0" w:tplc="1C0698E8">
      <w:start w:val="1"/>
      <w:numFmt w:val="bullet"/>
      <w:suff w:val="space"/>
      <w:lvlText w:val=""/>
      <w:lvlJc w:val="left"/>
      <w:pPr>
        <w:ind w:left="360" w:hanging="360"/>
      </w:pPr>
      <w:rPr>
        <w:rFonts w:ascii="Symbol" w:hAnsi="Symbo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cs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cs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cs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cs="Wingdings" w:hint="default"/>
      </w:rPr>
    </w:lvl>
  </w:abstractNum>
  <w:abstractNum w:abstractNumId="21" w15:restartNumberingAfterBreak="0">
    <w:nsid w:val="7ACE7791"/>
    <w:multiLevelType w:val="hybridMultilevel"/>
    <w:tmpl w:val="806AD138"/>
    <w:lvl w:ilvl="0" w:tplc="1D3E560C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num w:numId="1">
    <w:abstractNumId w:val="8"/>
  </w:num>
  <w:num w:numId="2">
    <w:abstractNumId w:val="14"/>
  </w:num>
  <w:num w:numId="3">
    <w:abstractNumId w:val="18"/>
  </w:num>
  <w:num w:numId="4">
    <w:abstractNumId w:val="16"/>
  </w:num>
  <w:num w:numId="5">
    <w:abstractNumId w:val="12"/>
  </w:num>
  <w:num w:numId="6">
    <w:abstractNumId w:val="20"/>
  </w:num>
  <w:num w:numId="7">
    <w:abstractNumId w:val="1"/>
  </w:num>
  <w:num w:numId="8">
    <w:abstractNumId w:val="2"/>
  </w:num>
  <w:num w:numId="9">
    <w:abstractNumId w:val="5"/>
  </w:num>
  <w:num w:numId="10">
    <w:abstractNumId w:val="13"/>
  </w:num>
  <w:num w:numId="11">
    <w:abstractNumId w:val="9"/>
  </w:num>
  <w:num w:numId="12">
    <w:abstractNumId w:val="10"/>
  </w:num>
  <w:num w:numId="13">
    <w:abstractNumId w:val="3"/>
  </w:num>
  <w:num w:numId="14">
    <w:abstractNumId w:val="19"/>
  </w:num>
  <w:num w:numId="15">
    <w:abstractNumId w:val="4"/>
  </w:num>
  <w:num w:numId="16">
    <w:abstractNumId w:val="17"/>
  </w:num>
  <w:num w:numId="17">
    <w:abstractNumId w:val="11"/>
  </w:num>
  <w:num w:numId="18">
    <w:abstractNumId w:val="0"/>
  </w:num>
  <w:num w:numId="19">
    <w:abstractNumId w:val="7"/>
  </w:num>
  <w:num w:numId="20">
    <w:abstractNumId w:val="21"/>
  </w:num>
  <w:num w:numId="21">
    <w:abstractNumId w:val="15"/>
  </w:num>
  <w:num w:numId="2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TrueTypeFonts/>
  <w:saveSubset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840"/>
  <w:drawingGridHorizontalSpacing w:val="105"/>
  <w:drawingGridVerticalSpacing w:val="143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K0NDM0NDC0NDI3MTZQ0lEKTi0uzszPAykwrQUA5LtkOSwAAAA="/>
  </w:docVars>
  <w:rsids>
    <w:rsidRoot w:val="00D1378A"/>
    <w:rsid w:val="00003F12"/>
    <w:rsid w:val="000044FD"/>
    <w:rsid w:val="00007066"/>
    <w:rsid w:val="00011098"/>
    <w:rsid w:val="0001255B"/>
    <w:rsid w:val="000149C3"/>
    <w:rsid w:val="00014E0C"/>
    <w:rsid w:val="00022822"/>
    <w:rsid w:val="000245A8"/>
    <w:rsid w:val="00026900"/>
    <w:rsid w:val="0003289E"/>
    <w:rsid w:val="00032969"/>
    <w:rsid w:val="00033A4C"/>
    <w:rsid w:val="00043B71"/>
    <w:rsid w:val="0004436D"/>
    <w:rsid w:val="00046813"/>
    <w:rsid w:val="000559B7"/>
    <w:rsid w:val="00056CAA"/>
    <w:rsid w:val="00057E29"/>
    <w:rsid w:val="00060CDA"/>
    <w:rsid w:val="000662AE"/>
    <w:rsid w:val="00067025"/>
    <w:rsid w:val="00067530"/>
    <w:rsid w:val="000677E8"/>
    <w:rsid w:val="00072531"/>
    <w:rsid w:val="00074103"/>
    <w:rsid w:val="00074603"/>
    <w:rsid w:val="000801A6"/>
    <w:rsid w:val="000842B2"/>
    <w:rsid w:val="0008495C"/>
    <w:rsid w:val="000850C2"/>
    <w:rsid w:val="00091A38"/>
    <w:rsid w:val="00092CE9"/>
    <w:rsid w:val="00093EF9"/>
    <w:rsid w:val="000960A9"/>
    <w:rsid w:val="000967D6"/>
    <w:rsid w:val="00097306"/>
    <w:rsid w:val="000A0F63"/>
    <w:rsid w:val="000A26C2"/>
    <w:rsid w:val="000A2CCF"/>
    <w:rsid w:val="000A49A4"/>
    <w:rsid w:val="000A6715"/>
    <w:rsid w:val="000A79A8"/>
    <w:rsid w:val="000B02F4"/>
    <w:rsid w:val="000B107B"/>
    <w:rsid w:val="000B2BC8"/>
    <w:rsid w:val="000B7BAD"/>
    <w:rsid w:val="000C02E1"/>
    <w:rsid w:val="000C0B08"/>
    <w:rsid w:val="000C1332"/>
    <w:rsid w:val="000C14B5"/>
    <w:rsid w:val="000C206E"/>
    <w:rsid w:val="000C4163"/>
    <w:rsid w:val="000D2938"/>
    <w:rsid w:val="000D2C60"/>
    <w:rsid w:val="000D5B56"/>
    <w:rsid w:val="000D6F78"/>
    <w:rsid w:val="000D7E03"/>
    <w:rsid w:val="000E22B2"/>
    <w:rsid w:val="000E52DE"/>
    <w:rsid w:val="000E65B9"/>
    <w:rsid w:val="000F2802"/>
    <w:rsid w:val="000F427D"/>
    <w:rsid w:val="000F58E1"/>
    <w:rsid w:val="000F77DF"/>
    <w:rsid w:val="001007E3"/>
    <w:rsid w:val="001010CF"/>
    <w:rsid w:val="00105625"/>
    <w:rsid w:val="00105AFA"/>
    <w:rsid w:val="00110980"/>
    <w:rsid w:val="0011584D"/>
    <w:rsid w:val="00122565"/>
    <w:rsid w:val="00123680"/>
    <w:rsid w:val="001264D6"/>
    <w:rsid w:val="00127E42"/>
    <w:rsid w:val="001323A7"/>
    <w:rsid w:val="00133DEE"/>
    <w:rsid w:val="00135755"/>
    <w:rsid w:val="00140648"/>
    <w:rsid w:val="00141EB0"/>
    <w:rsid w:val="00144BFC"/>
    <w:rsid w:val="0015213C"/>
    <w:rsid w:val="001525C8"/>
    <w:rsid w:val="0015635C"/>
    <w:rsid w:val="001617A7"/>
    <w:rsid w:val="00162C18"/>
    <w:rsid w:val="00165934"/>
    <w:rsid w:val="00166630"/>
    <w:rsid w:val="00166C5A"/>
    <w:rsid w:val="00173856"/>
    <w:rsid w:val="0018264C"/>
    <w:rsid w:val="00184947"/>
    <w:rsid w:val="00196C5D"/>
    <w:rsid w:val="00196D09"/>
    <w:rsid w:val="001A001B"/>
    <w:rsid w:val="001A1F80"/>
    <w:rsid w:val="001A3B6A"/>
    <w:rsid w:val="001B21AC"/>
    <w:rsid w:val="001B4F38"/>
    <w:rsid w:val="001B5A05"/>
    <w:rsid w:val="001B5F16"/>
    <w:rsid w:val="001B6D3A"/>
    <w:rsid w:val="001C1B44"/>
    <w:rsid w:val="001C2638"/>
    <w:rsid w:val="001C47D1"/>
    <w:rsid w:val="001D01EE"/>
    <w:rsid w:val="001D09A0"/>
    <w:rsid w:val="001D23B8"/>
    <w:rsid w:val="001D51C4"/>
    <w:rsid w:val="001D64C4"/>
    <w:rsid w:val="001D6548"/>
    <w:rsid w:val="001E1435"/>
    <w:rsid w:val="001E2AB4"/>
    <w:rsid w:val="001E585C"/>
    <w:rsid w:val="001E59A5"/>
    <w:rsid w:val="001F2C75"/>
    <w:rsid w:val="001F4B84"/>
    <w:rsid w:val="001F5EF2"/>
    <w:rsid w:val="001F6726"/>
    <w:rsid w:val="00201969"/>
    <w:rsid w:val="00201E8E"/>
    <w:rsid w:val="00203625"/>
    <w:rsid w:val="0020773C"/>
    <w:rsid w:val="002100D3"/>
    <w:rsid w:val="00210B34"/>
    <w:rsid w:val="00212095"/>
    <w:rsid w:val="00213A85"/>
    <w:rsid w:val="00214965"/>
    <w:rsid w:val="002212C9"/>
    <w:rsid w:val="0022355E"/>
    <w:rsid w:val="00224C37"/>
    <w:rsid w:val="002250C5"/>
    <w:rsid w:val="0022657C"/>
    <w:rsid w:val="00232FC5"/>
    <w:rsid w:val="0023424D"/>
    <w:rsid w:val="002364E8"/>
    <w:rsid w:val="0023791E"/>
    <w:rsid w:val="002403FD"/>
    <w:rsid w:val="0024296F"/>
    <w:rsid w:val="00243482"/>
    <w:rsid w:val="002434CD"/>
    <w:rsid w:val="00245B98"/>
    <w:rsid w:val="0024726F"/>
    <w:rsid w:val="00254C2A"/>
    <w:rsid w:val="002624A9"/>
    <w:rsid w:val="002628E3"/>
    <w:rsid w:val="00262AB5"/>
    <w:rsid w:val="002652AD"/>
    <w:rsid w:val="002653F5"/>
    <w:rsid w:val="00267214"/>
    <w:rsid w:val="0027123D"/>
    <w:rsid w:val="0027412C"/>
    <w:rsid w:val="0027592E"/>
    <w:rsid w:val="00280A66"/>
    <w:rsid w:val="00282D4E"/>
    <w:rsid w:val="00284E79"/>
    <w:rsid w:val="0029772E"/>
    <w:rsid w:val="002A297C"/>
    <w:rsid w:val="002A4128"/>
    <w:rsid w:val="002A4AD7"/>
    <w:rsid w:val="002A64E0"/>
    <w:rsid w:val="002A70B8"/>
    <w:rsid w:val="002A7E24"/>
    <w:rsid w:val="002B13EF"/>
    <w:rsid w:val="002B165A"/>
    <w:rsid w:val="002B2F09"/>
    <w:rsid w:val="002B32D0"/>
    <w:rsid w:val="002B7C2F"/>
    <w:rsid w:val="002B7D91"/>
    <w:rsid w:val="002C0407"/>
    <w:rsid w:val="002C4408"/>
    <w:rsid w:val="002C463A"/>
    <w:rsid w:val="002C5573"/>
    <w:rsid w:val="002C5627"/>
    <w:rsid w:val="002D4A3E"/>
    <w:rsid w:val="002D57A5"/>
    <w:rsid w:val="002D71D5"/>
    <w:rsid w:val="002E05D1"/>
    <w:rsid w:val="002E0638"/>
    <w:rsid w:val="002E0E24"/>
    <w:rsid w:val="002E261A"/>
    <w:rsid w:val="002E2BD5"/>
    <w:rsid w:val="002E3133"/>
    <w:rsid w:val="002E6173"/>
    <w:rsid w:val="002F017E"/>
    <w:rsid w:val="002F0AF4"/>
    <w:rsid w:val="002F209F"/>
    <w:rsid w:val="002F4249"/>
    <w:rsid w:val="002F57EF"/>
    <w:rsid w:val="002F62D5"/>
    <w:rsid w:val="002F7655"/>
    <w:rsid w:val="003037A7"/>
    <w:rsid w:val="00306922"/>
    <w:rsid w:val="00310A02"/>
    <w:rsid w:val="00313F04"/>
    <w:rsid w:val="00314034"/>
    <w:rsid w:val="003141FF"/>
    <w:rsid w:val="00314B36"/>
    <w:rsid w:val="00314D4D"/>
    <w:rsid w:val="00320137"/>
    <w:rsid w:val="0032234B"/>
    <w:rsid w:val="003226AE"/>
    <w:rsid w:val="003331CA"/>
    <w:rsid w:val="00333B7B"/>
    <w:rsid w:val="00336836"/>
    <w:rsid w:val="0033718C"/>
    <w:rsid w:val="00340D01"/>
    <w:rsid w:val="003411CF"/>
    <w:rsid w:val="00352B48"/>
    <w:rsid w:val="00355674"/>
    <w:rsid w:val="003574C9"/>
    <w:rsid w:val="00360F5E"/>
    <w:rsid w:val="00361F1D"/>
    <w:rsid w:val="00363E76"/>
    <w:rsid w:val="003714F9"/>
    <w:rsid w:val="0037168B"/>
    <w:rsid w:val="0037215C"/>
    <w:rsid w:val="00380606"/>
    <w:rsid w:val="00381684"/>
    <w:rsid w:val="0038258A"/>
    <w:rsid w:val="003846B7"/>
    <w:rsid w:val="00386564"/>
    <w:rsid w:val="003906BD"/>
    <w:rsid w:val="003912FF"/>
    <w:rsid w:val="00392005"/>
    <w:rsid w:val="00394972"/>
    <w:rsid w:val="00396C4F"/>
    <w:rsid w:val="003A00E6"/>
    <w:rsid w:val="003A2741"/>
    <w:rsid w:val="003A5327"/>
    <w:rsid w:val="003A5420"/>
    <w:rsid w:val="003A5CBE"/>
    <w:rsid w:val="003B07C1"/>
    <w:rsid w:val="003B0EDF"/>
    <w:rsid w:val="003B229D"/>
    <w:rsid w:val="003B55A2"/>
    <w:rsid w:val="003B753B"/>
    <w:rsid w:val="003C0000"/>
    <w:rsid w:val="003C355D"/>
    <w:rsid w:val="003C68C4"/>
    <w:rsid w:val="003C6EAB"/>
    <w:rsid w:val="003C7A70"/>
    <w:rsid w:val="003D159F"/>
    <w:rsid w:val="003D190A"/>
    <w:rsid w:val="003D1B84"/>
    <w:rsid w:val="003D1F50"/>
    <w:rsid w:val="003D4EC1"/>
    <w:rsid w:val="003D6CC7"/>
    <w:rsid w:val="003E0CD4"/>
    <w:rsid w:val="003E172A"/>
    <w:rsid w:val="003E3972"/>
    <w:rsid w:val="003F116E"/>
    <w:rsid w:val="003F27BE"/>
    <w:rsid w:val="003F4608"/>
    <w:rsid w:val="004016AF"/>
    <w:rsid w:val="00402C63"/>
    <w:rsid w:val="004051AE"/>
    <w:rsid w:val="00410688"/>
    <w:rsid w:val="004108AE"/>
    <w:rsid w:val="00412166"/>
    <w:rsid w:val="00423A2F"/>
    <w:rsid w:val="00425B16"/>
    <w:rsid w:val="00426F56"/>
    <w:rsid w:val="00426F89"/>
    <w:rsid w:val="00427301"/>
    <w:rsid w:val="00427BA9"/>
    <w:rsid w:val="00427CA8"/>
    <w:rsid w:val="004311A0"/>
    <w:rsid w:val="00433D53"/>
    <w:rsid w:val="00434BC4"/>
    <w:rsid w:val="004357AF"/>
    <w:rsid w:val="0044034F"/>
    <w:rsid w:val="0044107C"/>
    <w:rsid w:val="00441ACA"/>
    <w:rsid w:val="004420D5"/>
    <w:rsid w:val="0044507D"/>
    <w:rsid w:val="00445B2C"/>
    <w:rsid w:val="00445E31"/>
    <w:rsid w:val="004476B8"/>
    <w:rsid w:val="004501A4"/>
    <w:rsid w:val="0045073D"/>
    <w:rsid w:val="00453DB5"/>
    <w:rsid w:val="0045505E"/>
    <w:rsid w:val="00455DBB"/>
    <w:rsid w:val="004575CF"/>
    <w:rsid w:val="00465393"/>
    <w:rsid w:val="00472515"/>
    <w:rsid w:val="00473BB5"/>
    <w:rsid w:val="00474084"/>
    <w:rsid w:val="00477BA2"/>
    <w:rsid w:val="0048039A"/>
    <w:rsid w:val="00481A9C"/>
    <w:rsid w:val="00485ED2"/>
    <w:rsid w:val="004863C8"/>
    <w:rsid w:val="004908ED"/>
    <w:rsid w:val="00490F6E"/>
    <w:rsid w:val="00491EB1"/>
    <w:rsid w:val="00492B23"/>
    <w:rsid w:val="00493CD3"/>
    <w:rsid w:val="00494938"/>
    <w:rsid w:val="004966D4"/>
    <w:rsid w:val="00496F19"/>
    <w:rsid w:val="004A05D4"/>
    <w:rsid w:val="004A0907"/>
    <w:rsid w:val="004A1978"/>
    <w:rsid w:val="004B5B0C"/>
    <w:rsid w:val="004B6D86"/>
    <w:rsid w:val="004C0965"/>
    <w:rsid w:val="004C16B3"/>
    <w:rsid w:val="004C45C2"/>
    <w:rsid w:val="004C4763"/>
    <w:rsid w:val="004C5227"/>
    <w:rsid w:val="004C5675"/>
    <w:rsid w:val="004C5CF6"/>
    <w:rsid w:val="004D22B4"/>
    <w:rsid w:val="004D3F5B"/>
    <w:rsid w:val="004D56BE"/>
    <w:rsid w:val="004D68EB"/>
    <w:rsid w:val="004D6B13"/>
    <w:rsid w:val="004E211F"/>
    <w:rsid w:val="004E264F"/>
    <w:rsid w:val="004E3B78"/>
    <w:rsid w:val="004E4338"/>
    <w:rsid w:val="004E5BA4"/>
    <w:rsid w:val="004E6CBF"/>
    <w:rsid w:val="004F0F6D"/>
    <w:rsid w:val="004F13B4"/>
    <w:rsid w:val="004F3EC6"/>
    <w:rsid w:val="00500C9B"/>
    <w:rsid w:val="00505453"/>
    <w:rsid w:val="00506835"/>
    <w:rsid w:val="00506AF9"/>
    <w:rsid w:val="00510A1A"/>
    <w:rsid w:val="00512A43"/>
    <w:rsid w:val="00522BD7"/>
    <w:rsid w:val="00523F30"/>
    <w:rsid w:val="005264AB"/>
    <w:rsid w:val="00526723"/>
    <w:rsid w:val="005271BC"/>
    <w:rsid w:val="00527B71"/>
    <w:rsid w:val="00530AEC"/>
    <w:rsid w:val="005311AB"/>
    <w:rsid w:val="005347E2"/>
    <w:rsid w:val="0053537B"/>
    <w:rsid w:val="00544D56"/>
    <w:rsid w:val="00545796"/>
    <w:rsid w:val="00554B4F"/>
    <w:rsid w:val="00563482"/>
    <w:rsid w:val="00565439"/>
    <w:rsid w:val="005705E3"/>
    <w:rsid w:val="005730E7"/>
    <w:rsid w:val="00573266"/>
    <w:rsid w:val="00574FEE"/>
    <w:rsid w:val="005767C6"/>
    <w:rsid w:val="00580A39"/>
    <w:rsid w:val="00580BF4"/>
    <w:rsid w:val="00582F8C"/>
    <w:rsid w:val="00583283"/>
    <w:rsid w:val="00583CC2"/>
    <w:rsid w:val="00591AC3"/>
    <w:rsid w:val="00592EFA"/>
    <w:rsid w:val="0059390C"/>
    <w:rsid w:val="00596930"/>
    <w:rsid w:val="00596A39"/>
    <w:rsid w:val="00597C7B"/>
    <w:rsid w:val="005A18DF"/>
    <w:rsid w:val="005C1F72"/>
    <w:rsid w:val="005C3BEA"/>
    <w:rsid w:val="005C42BD"/>
    <w:rsid w:val="005C5C15"/>
    <w:rsid w:val="005C7A14"/>
    <w:rsid w:val="005D4107"/>
    <w:rsid w:val="005D4AC7"/>
    <w:rsid w:val="005D727C"/>
    <w:rsid w:val="005E005A"/>
    <w:rsid w:val="005E0571"/>
    <w:rsid w:val="005E07F5"/>
    <w:rsid w:val="00600B8D"/>
    <w:rsid w:val="00601B5A"/>
    <w:rsid w:val="0061400F"/>
    <w:rsid w:val="00615937"/>
    <w:rsid w:val="00615B6E"/>
    <w:rsid w:val="00615DE7"/>
    <w:rsid w:val="006164F6"/>
    <w:rsid w:val="00616AE9"/>
    <w:rsid w:val="00617C93"/>
    <w:rsid w:val="00620CAF"/>
    <w:rsid w:val="00622D0D"/>
    <w:rsid w:val="0062435A"/>
    <w:rsid w:val="00626223"/>
    <w:rsid w:val="00634697"/>
    <w:rsid w:val="006359A1"/>
    <w:rsid w:val="00637036"/>
    <w:rsid w:val="00640907"/>
    <w:rsid w:val="00644F63"/>
    <w:rsid w:val="00646E8D"/>
    <w:rsid w:val="0065390E"/>
    <w:rsid w:val="0066196B"/>
    <w:rsid w:val="00664CA7"/>
    <w:rsid w:val="0067365B"/>
    <w:rsid w:val="00673DC2"/>
    <w:rsid w:val="006750A4"/>
    <w:rsid w:val="006758E0"/>
    <w:rsid w:val="00675D30"/>
    <w:rsid w:val="00684342"/>
    <w:rsid w:val="00685804"/>
    <w:rsid w:val="00685FFD"/>
    <w:rsid w:val="00695276"/>
    <w:rsid w:val="006A117A"/>
    <w:rsid w:val="006A16E4"/>
    <w:rsid w:val="006A5438"/>
    <w:rsid w:val="006B1725"/>
    <w:rsid w:val="006B2AAF"/>
    <w:rsid w:val="006B6C35"/>
    <w:rsid w:val="006C021F"/>
    <w:rsid w:val="006C1F1A"/>
    <w:rsid w:val="006C3010"/>
    <w:rsid w:val="006C6767"/>
    <w:rsid w:val="006D0A0C"/>
    <w:rsid w:val="006D1FF3"/>
    <w:rsid w:val="006E0474"/>
    <w:rsid w:val="006E2614"/>
    <w:rsid w:val="006E5175"/>
    <w:rsid w:val="006E5FED"/>
    <w:rsid w:val="006E6365"/>
    <w:rsid w:val="006F0015"/>
    <w:rsid w:val="006F2C0F"/>
    <w:rsid w:val="006F5C87"/>
    <w:rsid w:val="006F7852"/>
    <w:rsid w:val="006F7965"/>
    <w:rsid w:val="006F7BA4"/>
    <w:rsid w:val="007022D6"/>
    <w:rsid w:val="00702CEE"/>
    <w:rsid w:val="007057FB"/>
    <w:rsid w:val="007074FA"/>
    <w:rsid w:val="007075F8"/>
    <w:rsid w:val="00710B12"/>
    <w:rsid w:val="00710CC8"/>
    <w:rsid w:val="0071189A"/>
    <w:rsid w:val="00712109"/>
    <w:rsid w:val="00714077"/>
    <w:rsid w:val="0071419F"/>
    <w:rsid w:val="00714BCA"/>
    <w:rsid w:val="00723AB7"/>
    <w:rsid w:val="00725AB2"/>
    <w:rsid w:val="00726B2B"/>
    <w:rsid w:val="0073033C"/>
    <w:rsid w:val="007375CB"/>
    <w:rsid w:val="00741986"/>
    <w:rsid w:val="00746826"/>
    <w:rsid w:val="00755657"/>
    <w:rsid w:val="00755A5E"/>
    <w:rsid w:val="00757C0F"/>
    <w:rsid w:val="00764702"/>
    <w:rsid w:val="00766AE3"/>
    <w:rsid w:val="00766E78"/>
    <w:rsid w:val="007672CB"/>
    <w:rsid w:val="0076778A"/>
    <w:rsid w:val="00771926"/>
    <w:rsid w:val="00772680"/>
    <w:rsid w:val="007776A5"/>
    <w:rsid w:val="007824DA"/>
    <w:rsid w:val="0078435D"/>
    <w:rsid w:val="007855A5"/>
    <w:rsid w:val="00786E39"/>
    <w:rsid w:val="00786EEB"/>
    <w:rsid w:val="0078751F"/>
    <w:rsid w:val="00790D03"/>
    <w:rsid w:val="007A0656"/>
    <w:rsid w:val="007A0777"/>
    <w:rsid w:val="007A6BD9"/>
    <w:rsid w:val="007A78A9"/>
    <w:rsid w:val="007B2DF0"/>
    <w:rsid w:val="007B37EB"/>
    <w:rsid w:val="007B6173"/>
    <w:rsid w:val="007B6A66"/>
    <w:rsid w:val="007B7C4F"/>
    <w:rsid w:val="007C0D45"/>
    <w:rsid w:val="007C1E80"/>
    <w:rsid w:val="007C2CF4"/>
    <w:rsid w:val="007C5AC5"/>
    <w:rsid w:val="007C6DE6"/>
    <w:rsid w:val="007D34F6"/>
    <w:rsid w:val="007D4A23"/>
    <w:rsid w:val="007E00E3"/>
    <w:rsid w:val="007E3E62"/>
    <w:rsid w:val="007E67D4"/>
    <w:rsid w:val="007F5C3B"/>
    <w:rsid w:val="008049A8"/>
    <w:rsid w:val="0081369E"/>
    <w:rsid w:val="0081376E"/>
    <w:rsid w:val="0082158C"/>
    <w:rsid w:val="008218FE"/>
    <w:rsid w:val="00822D65"/>
    <w:rsid w:val="00822DC8"/>
    <w:rsid w:val="00824486"/>
    <w:rsid w:val="008250C4"/>
    <w:rsid w:val="00830704"/>
    <w:rsid w:val="00830A3E"/>
    <w:rsid w:val="00830BD5"/>
    <w:rsid w:val="00830C17"/>
    <w:rsid w:val="008315B3"/>
    <w:rsid w:val="00832A88"/>
    <w:rsid w:val="00832B13"/>
    <w:rsid w:val="0083787B"/>
    <w:rsid w:val="00837E68"/>
    <w:rsid w:val="0084076E"/>
    <w:rsid w:val="008407E3"/>
    <w:rsid w:val="00844BCF"/>
    <w:rsid w:val="00845371"/>
    <w:rsid w:val="00846ECA"/>
    <w:rsid w:val="00847231"/>
    <w:rsid w:val="008500BE"/>
    <w:rsid w:val="008512AB"/>
    <w:rsid w:val="00855E18"/>
    <w:rsid w:val="008578B0"/>
    <w:rsid w:val="00860B83"/>
    <w:rsid w:val="00861A75"/>
    <w:rsid w:val="00861ACD"/>
    <w:rsid w:val="00863B03"/>
    <w:rsid w:val="00864E7A"/>
    <w:rsid w:val="0087181D"/>
    <w:rsid w:val="008727E3"/>
    <w:rsid w:val="00873912"/>
    <w:rsid w:val="00873B0C"/>
    <w:rsid w:val="00874876"/>
    <w:rsid w:val="0087652B"/>
    <w:rsid w:val="0088282A"/>
    <w:rsid w:val="00885AF3"/>
    <w:rsid w:val="0089059E"/>
    <w:rsid w:val="00894FF7"/>
    <w:rsid w:val="008A3443"/>
    <w:rsid w:val="008A6DD7"/>
    <w:rsid w:val="008A7684"/>
    <w:rsid w:val="008A7F41"/>
    <w:rsid w:val="008B0E61"/>
    <w:rsid w:val="008B2B33"/>
    <w:rsid w:val="008B32CB"/>
    <w:rsid w:val="008B3A86"/>
    <w:rsid w:val="008B6154"/>
    <w:rsid w:val="008B6B85"/>
    <w:rsid w:val="008B7BDB"/>
    <w:rsid w:val="008C3B93"/>
    <w:rsid w:val="008C3F56"/>
    <w:rsid w:val="008C4325"/>
    <w:rsid w:val="008C5B32"/>
    <w:rsid w:val="008C5C92"/>
    <w:rsid w:val="008C5E26"/>
    <w:rsid w:val="008C7F49"/>
    <w:rsid w:val="008D2B1D"/>
    <w:rsid w:val="008D3366"/>
    <w:rsid w:val="008D57A8"/>
    <w:rsid w:val="008D74C9"/>
    <w:rsid w:val="008E0AA8"/>
    <w:rsid w:val="008E3891"/>
    <w:rsid w:val="008E395C"/>
    <w:rsid w:val="008E66BC"/>
    <w:rsid w:val="008E797C"/>
    <w:rsid w:val="008F6590"/>
    <w:rsid w:val="0090181B"/>
    <w:rsid w:val="00902F65"/>
    <w:rsid w:val="00920391"/>
    <w:rsid w:val="009227ED"/>
    <w:rsid w:val="009244D4"/>
    <w:rsid w:val="00925BBA"/>
    <w:rsid w:val="00931794"/>
    <w:rsid w:val="00933ABD"/>
    <w:rsid w:val="00937CFE"/>
    <w:rsid w:val="00937E35"/>
    <w:rsid w:val="00943281"/>
    <w:rsid w:val="00943F30"/>
    <w:rsid w:val="009450EE"/>
    <w:rsid w:val="0095204F"/>
    <w:rsid w:val="009544E0"/>
    <w:rsid w:val="00954F2D"/>
    <w:rsid w:val="0095560B"/>
    <w:rsid w:val="00955FEC"/>
    <w:rsid w:val="0095672E"/>
    <w:rsid w:val="009571AC"/>
    <w:rsid w:val="00974948"/>
    <w:rsid w:val="00977421"/>
    <w:rsid w:val="00980C8C"/>
    <w:rsid w:val="009851EA"/>
    <w:rsid w:val="009853EF"/>
    <w:rsid w:val="0098621E"/>
    <w:rsid w:val="00986F9D"/>
    <w:rsid w:val="00987CDE"/>
    <w:rsid w:val="0099065A"/>
    <w:rsid w:val="00990D90"/>
    <w:rsid w:val="00992C2E"/>
    <w:rsid w:val="00993514"/>
    <w:rsid w:val="009979D7"/>
    <w:rsid w:val="009A0695"/>
    <w:rsid w:val="009A165E"/>
    <w:rsid w:val="009A2A1F"/>
    <w:rsid w:val="009A3AA0"/>
    <w:rsid w:val="009B057B"/>
    <w:rsid w:val="009B18B2"/>
    <w:rsid w:val="009B39EB"/>
    <w:rsid w:val="009B7051"/>
    <w:rsid w:val="009B7BDE"/>
    <w:rsid w:val="009C01F7"/>
    <w:rsid w:val="009C501B"/>
    <w:rsid w:val="009C624E"/>
    <w:rsid w:val="009C6661"/>
    <w:rsid w:val="009C72D4"/>
    <w:rsid w:val="009D170C"/>
    <w:rsid w:val="009D3DBE"/>
    <w:rsid w:val="009D4E36"/>
    <w:rsid w:val="009E1C40"/>
    <w:rsid w:val="009E279B"/>
    <w:rsid w:val="009E2C0D"/>
    <w:rsid w:val="009E43CC"/>
    <w:rsid w:val="009E4972"/>
    <w:rsid w:val="009E749D"/>
    <w:rsid w:val="009E7D5C"/>
    <w:rsid w:val="009F0A0A"/>
    <w:rsid w:val="009F127A"/>
    <w:rsid w:val="009F27C7"/>
    <w:rsid w:val="009F5C8B"/>
    <w:rsid w:val="009F78DD"/>
    <w:rsid w:val="00A010D1"/>
    <w:rsid w:val="00A02503"/>
    <w:rsid w:val="00A0271C"/>
    <w:rsid w:val="00A03882"/>
    <w:rsid w:val="00A041C6"/>
    <w:rsid w:val="00A04315"/>
    <w:rsid w:val="00A21F39"/>
    <w:rsid w:val="00A22A8D"/>
    <w:rsid w:val="00A30F41"/>
    <w:rsid w:val="00A32DBF"/>
    <w:rsid w:val="00A32DF6"/>
    <w:rsid w:val="00A34643"/>
    <w:rsid w:val="00A351AD"/>
    <w:rsid w:val="00A43D79"/>
    <w:rsid w:val="00A44D2C"/>
    <w:rsid w:val="00A523B8"/>
    <w:rsid w:val="00A565F9"/>
    <w:rsid w:val="00A60697"/>
    <w:rsid w:val="00A60DE9"/>
    <w:rsid w:val="00A651B9"/>
    <w:rsid w:val="00A65239"/>
    <w:rsid w:val="00A66801"/>
    <w:rsid w:val="00A67744"/>
    <w:rsid w:val="00A678A2"/>
    <w:rsid w:val="00A70390"/>
    <w:rsid w:val="00A70F48"/>
    <w:rsid w:val="00A715FB"/>
    <w:rsid w:val="00A7354E"/>
    <w:rsid w:val="00A75AB8"/>
    <w:rsid w:val="00A75B58"/>
    <w:rsid w:val="00A801A2"/>
    <w:rsid w:val="00A823F4"/>
    <w:rsid w:val="00A86AD6"/>
    <w:rsid w:val="00A87AFE"/>
    <w:rsid w:val="00A91A0B"/>
    <w:rsid w:val="00A91CE0"/>
    <w:rsid w:val="00A937E4"/>
    <w:rsid w:val="00A96321"/>
    <w:rsid w:val="00AA3E89"/>
    <w:rsid w:val="00AA4E4C"/>
    <w:rsid w:val="00AA7529"/>
    <w:rsid w:val="00AB0D98"/>
    <w:rsid w:val="00AB1D5A"/>
    <w:rsid w:val="00AB1F90"/>
    <w:rsid w:val="00AB4540"/>
    <w:rsid w:val="00AC7BED"/>
    <w:rsid w:val="00AD01A5"/>
    <w:rsid w:val="00AD17C1"/>
    <w:rsid w:val="00AD2104"/>
    <w:rsid w:val="00AD2F51"/>
    <w:rsid w:val="00AD6C5D"/>
    <w:rsid w:val="00AD7B3C"/>
    <w:rsid w:val="00AE0A07"/>
    <w:rsid w:val="00AE12EB"/>
    <w:rsid w:val="00AE1FBD"/>
    <w:rsid w:val="00AE2B46"/>
    <w:rsid w:val="00AE6435"/>
    <w:rsid w:val="00AE6BD8"/>
    <w:rsid w:val="00AF02FD"/>
    <w:rsid w:val="00AF192B"/>
    <w:rsid w:val="00AF234B"/>
    <w:rsid w:val="00AF337C"/>
    <w:rsid w:val="00AF3FD0"/>
    <w:rsid w:val="00AF492E"/>
    <w:rsid w:val="00AF4C38"/>
    <w:rsid w:val="00B06D8F"/>
    <w:rsid w:val="00B07039"/>
    <w:rsid w:val="00B07B30"/>
    <w:rsid w:val="00B07BB3"/>
    <w:rsid w:val="00B110EA"/>
    <w:rsid w:val="00B13031"/>
    <w:rsid w:val="00B15B00"/>
    <w:rsid w:val="00B20617"/>
    <w:rsid w:val="00B23B6B"/>
    <w:rsid w:val="00B328A0"/>
    <w:rsid w:val="00B344C3"/>
    <w:rsid w:val="00B35577"/>
    <w:rsid w:val="00B4004A"/>
    <w:rsid w:val="00B42E75"/>
    <w:rsid w:val="00B440DA"/>
    <w:rsid w:val="00B45007"/>
    <w:rsid w:val="00B5095D"/>
    <w:rsid w:val="00B55C4F"/>
    <w:rsid w:val="00B56B68"/>
    <w:rsid w:val="00B57520"/>
    <w:rsid w:val="00B607EC"/>
    <w:rsid w:val="00B71F29"/>
    <w:rsid w:val="00B76E43"/>
    <w:rsid w:val="00B81DE2"/>
    <w:rsid w:val="00B82287"/>
    <w:rsid w:val="00B82900"/>
    <w:rsid w:val="00B837C6"/>
    <w:rsid w:val="00B90EFB"/>
    <w:rsid w:val="00B95AA6"/>
    <w:rsid w:val="00B976C2"/>
    <w:rsid w:val="00BA13FC"/>
    <w:rsid w:val="00BA31F3"/>
    <w:rsid w:val="00BA344D"/>
    <w:rsid w:val="00BB050B"/>
    <w:rsid w:val="00BB6B43"/>
    <w:rsid w:val="00BC107C"/>
    <w:rsid w:val="00BC3391"/>
    <w:rsid w:val="00BC50EA"/>
    <w:rsid w:val="00BC5664"/>
    <w:rsid w:val="00BC6278"/>
    <w:rsid w:val="00BD03C1"/>
    <w:rsid w:val="00BD24A9"/>
    <w:rsid w:val="00BD6183"/>
    <w:rsid w:val="00BE0553"/>
    <w:rsid w:val="00BE29EE"/>
    <w:rsid w:val="00BE4095"/>
    <w:rsid w:val="00BE45D4"/>
    <w:rsid w:val="00BE52D7"/>
    <w:rsid w:val="00BE5628"/>
    <w:rsid w:val="00BE58CF"/>
    <w:rsid w:val="00BE73F1"/>
    <w:rsid w:val="00BE7D45"/>
    <w:rsid w:val="00BF57DE"/>
    <w:rsid w:val="00BF73DA"/>
    <w:rsid w:val="00C0296C"/>
    <w:rsid w:val="00C10702"/>
    <w:rsid w:val="00C10D02"/>
    <w:rsid w:val="00C1177F"/>
    <w:rsid w:val="00C131F2"/>
    <w:rsid w:val="00C144FF"/>
    <w:rsid w:val="00C15918"/>
    <w:rsid w:val="00C16545"/>
    <w:rsid w:val="00C232F7"/>
    <w:rsid w:val="00C26ABF"/>
    <w:rsid w:val="00C2725B"/>
    <w:rsid w:val="00C3263B"/>
    <w:rsid w:val="00C334BF"/>
    <w:rsid w:val="00C33CBE"/>
    <w:rsid w:val="00C36A5A"/>
    <w:rsid w:val="00C36A92"/>
    <w:rsid w:val="00C37042"/>
    <w:rsid w:val="00C458E5"/>
    <w:rsid w:val="00C51AA5"/>
    <w:rsid w:val="00C533AC"/>
    <w:rsid w:val="00C54E1C"/>
    <w:rsid w:val="00C56F44"/>
    <w:rsid w:val="00C57228"/>
    <w:rsid w:val="00C60814"/>
    <w:rsid w:val="00C63B15"/>
    <w:rsid w:val="00C64F80"/>
    <w:rsid w:val="00C65F75"/>
    <w:rsid w:val="00C67728"/>
    <w:rsid w:val="00C67ACB"/>
    <w:rsid w:val="00C72891"/>
    <w:rsid w:val="00C7408A"/>
    <w:rsid w:val="00C76E8E"/>
    <w:rsid w:val="00C809D4"/>
    <w:rsid w:val="00C82546"/>
    <w:rsid w:val="00C832B9"/>
    <w:rsid w:val="00C83AD2"/>
    <w:rsid w:val="00C85721"/>
    <w:rsid w:val="00C902AB"/>
    <w:rsid w:val="00C9310F"/>
    <w:rsid w:val="00C9751E"/>
    <w:rsid w:val="00CA7577"/>
    <w:rsid w:val="00CB48CC"/>
    <w:rsid w:val="00CB72B9"/>
    <w:rsid w:val="00CB7E08"/>
    <w:rsid w:val="00CC0505"/>
    <w:rsid w:val="00CC18CF"/>
    <w:rsid w:val="00CC19E2"/>
    <w:rsid w:val="00CC2C46"/>
    <w:rsid w:val="00CC69C7"/>
    <w:rsid w:val="00CD2F01"/>
    <w:rsid w:val="00CD4B33"/>
    <w:rsid w:val="00CD5E8C"/>
    <w:rsid w:val="00CD60E5"/>
    <w:rsid w:val="00CF13FF"/>
    <w:rsid w:val="00CF23A1"/>
    <w:rsid w:val="00CF5145"/>
    <w:rsid w:val="00CF590D"/>
    <w:rsid w:val="00CF7E8C"/>
    <w:rsid w:val="00D02B6B"/>
    <w:rsid w:val="00D10796"/>
    <w:rsid w:val="00D125BB"/>
    <w:rsid w:val="00D129C9"/>
    <w:rsid w:val="00D12D43"/>
    <w:rsid w:val="00D1378A"/>
    <w:rsid w:val="00D2070E"/>
    <w:rsid w:val="00D31312"/>
    <w:rsid w:val="00D31ACC"/>
    <w:rsid w:val="00D40950"/>
    <w:rsid w:val="00D42E3E"/>
    <w:rsid w:val="00D43550"/>
    <w:rsid w:val="00D4658A"/>
    <w:rsid w:val="00D4723C"/>
    <w:rsid w:val="00D50E43"/>
    <w:rsid w:val="00D567E5"/>
    <w:rsid w:val="00D61539"/>
    <w:rsid w:val="00D62453"/>
    <w:rsid w:val="00D70E57"/>
    <w:rsid w:val="00D73ADB"/>
    <w:rsid w:val="00D73B3E"/>
    <w:rsid w:val="00D76E48"/>
    <w:rsid w:val="00D803B4"/>
    <w:rsid w:val="00D806D5"/>
    <w:rsid w:val="00D80E1F"/>
    <w:rsid w:val="00D86E61"/>
    <w:rsid w:val="00D86F91"/>
    <w:rsid w:val="00D87569"/>
    <w:rsid w:val="00D912FF"/>
    <w:rsid w:val="00D9176C"/>
    <w:rsid w:val="00D93C0D"/>
    <w:rsid w:val="00D93DE2"/>
    <w:rsid w:val="00D940B7"/>
    <w:rsid w:val="00D95985"/>
    <w:rsid w:val="00D96C02"/>
    <w:rsid w:val="00D96F78"/>
    <w:rsid w:val="00DA60FC"/>
    <w:rsid w:val="00DA64AA"/>
    <w:rsid w:val="00DA6CBF"/>
    <w:rsid w:val="00DB3C3C"/>
    <w:rsid w:val="00DB43E7"/>
    <w:rsid w:val="00DB70F5"/>
    <w:rsid w:val="00DC1401"/>
    <w:rsid w:val="00DC3112"/>
    <w:rsid w:val="00DC4A8C"/>
    <w:rsid w:val="00DC5D4C"/>
    <w:rsid w:val="00DC5E2F"/>
    <w:rsid w:val="00DC6C86"/>
    <w:rsid w:val="00DD306F"/>
    <w:rsid w:val="00DD3C9E"/>
    <w:rsid w:val="00DD5425"/>
    <w:rsid w:val="00DD609F"/>
    <w:rsid w:val="00DE09AA"/>
    <w:rsid w:val="00DE0D7C"/>
    <w:rsid w:val="00DE20D6"/>
    <w:rsid w:val="00DF5385"/>
    <w:rsid w:val="00DF7829"/>
    <w:rsid w:val="00E0019F"/>
    <w:rsid w:val="00E04191"/>
    <w:rsid w:val="00E043BC"/>
    <w:rsid w:val="00E05818"/>
    <w:rsid w:val="00E05F2A"/>
    <w:rsid w:val="00E0767A"/>
    <w:rsid w:val="00E104ED"/>
    <w:rsid w:val="00E12151"/>
    <w:rsid w:val="00E20C32"/>
    <w:rsid w:val="00E20EFE"/>
    <w:rsid w:val="00E214D7"/>
    <w:rsid w:val="00E217F1"/>
    <w:rsid w:val="00E2463E"/>
    <w:rsid w:val="00E2480B"/>
    <w:rsid w:val="00E26BED"/>
    <w:rsid w:val="00E309C1"/>
    <w:rsid w:val="00E33158"/>
    <w:rsid w:val="00E34FBA"/>
    <w:rsid w:val="00E3682B"/>
    <w:rsid w:val="00E379FA"/>
    <w:rsid w:val="00E415DB"/>
    <w:rsid w:val="00E41F8D"/>
    <w:rsid w:val="00E422B3"/>
    <w:rsid w:val="00E444D9"/>
    <w:rsid w:val="00E45599"/>
    <w:rsid w:val="00E517D0"/>
    <w:rsid w:val="00E5224A"/>
    <w:rsid w:val="00E55DA1"/>
    <w:rsid w:val="00E620C6"/>
    <w:rsid w:val="00E6243B"/>
    <w:rsid w:val="00E62F51"/>
    <w:rsid w:val="00E63944"/>
    <w:rsid w:val="00E66585"/>
    <w:rsid w:val="00E80269"/>
    <w:rsid w:val="00E81099"/>
    <w:rsid w:val="00E83FC0"/>
    <w:rsid w:val="00E85E31"/>
    <w:rsid w:val="00E90A57"/>
    <w:rsid w:val="00E93C38"/>
    <w:rsid w:val="00E9665A"/>
    <w:rsid w:val="00E97501"/>
    <w:rsid w:val="00EA54CE"/>
    <w:rsid w:val="00EA6F43"/>
    <w:rsid w:val="00EB0553"/>
    <w:rsid w:val="00EB1088"/>
    <w:rsid w:val="00EB187B"/>
    <w:rsid w:val="00EB24FB"/>
    <w:rsid w:val="00EB64C8"/>
    <w:rsid w:val="00EB6D8B"/>
    <w:rsid w:val="00EC14C6"/>
    <w:rsid w:val="00EC1682"/>
    <w:rsid w:val="00EC172A"/>
    <w:rsid w:val="00EC1EB6"/>
    <w:rsid w:val="00EC3775"/>
    <w:rsid w:val="00EE459D"/>
    <w:rsid w:val="00EE5E99"/>
    <w:rsid w:val="00EE5ED0"/>
    <w:rsid w:val="00EE7034"/>
    <w:rsid w:val="00EE7356"/>
    <w:rsid w:val="00EE7880"/>
    <w:rsid w:val="00EF67E4"/>
    <w:rsid w:val="00EF7517"/>
    <w:rsid w:val="00F00470"/>
    <w:rsid w:val="00F02B38"/>
    <w:rsid w:val="00F11374"/>
    <w:rsid w:val="00F13270"/>
    <w:rsid w:val="00F13CA6"/>
    <w:rsid w:val="00F20294"/>
    <w:rsid w:val="00F23E7B"/>
    <w:rsid w:val="00F246A2"/>
    <w:rsid w:val="00F24A92"/>
    <w:rsid w:val="00F32745"/>
    <w:rsid w:val="00F3327D"/>
    <w:rsid w:val="00F37628"/>
    <w:rsid w:val="00F448CF"/>
    <w:rsid w:val="00F45475"/>
    <w:rsid w:val="00F511D0"/>
    <w:rsid w:val="00F52130"/>
    <w:rsid w:val="00F546F3"/>
    <w:rsid w:val="00F55371"/>
    <w:rsid w:val="00F569FE"/>
    <w:rsid w:val="00F572D2"/>
    <w:rsid w:val="00F62B27"/>
    <w:rsid w:val="00F642F1"/>
    <w:rsid w:val="00F652AB"/>
    <w:rsid w:val="00F662F5"/>
    <w:rsid w:val="00F67345"/>
    <w:rsid w:val="00F7189B"/>
    <w:rsid w:val="00F72361"/>
    <w:rsid w:val="00F72D2E"/>
    <w:rsid w:val="00F73925"/>
    <w:rsid w:val="00F7575C"/>
    <w:rsid w:val="00F76CDA"/>
    <w:rsid w:val="00F80530"/>
    <w:rsid w:val="00F81B86"/>
    <w:rsid w:val="00F849C8"/>
    <w:rsid w:val="00F86C09"/>
    <w:rsid w:val="00F954C4"/>
    <w:rsid w:val="00F95DA7"/>
    <w:rsid w:val="00F96A3D"/>
    <w:rsid w:val="00F972AC"/>
    <w:rsid w:val="00FA289C"/>
    <w:rsid w:val="00FC0CB7"/>
    <w:rsid w:val="00FC1257"/>
    <w:rsid w:val="00FC4A13"/>
    <w:rsid w:val="00FC5EAE"/>
    <w:rsid w:val="00FD196E"/>
    <w:rsid w:val="00FD22C5"/>
    <w:rsid w:val="00FD38C3"/>
    <w:rsid w:val="00FD4237"/>
    <w:rsid w:val="00FE21F9"/>
    <w:rsid w:val="00FE54E7"/>
    <w:rsid w:val="00FE5FF4"/>
    <w:rsid w:val="00FE7A02"/>
    <w:rsid w:val="00FF7419"/>
    <w:rsid w:val="0A7B3863"/>
    <w:rsid w:val="106E4D81"/>
    <w:rsid w:val="13C36DFC"/>
    <w:rsid w:val="161A111D"/>
    <w:rsid w:val="16D16124"/>
    <w:rsid w:val="1707D0F3"/>
    <w:rsid w:val="176469C0"/>
    <w:rsid w:val="18BBAD4D"/>
    <w:rsid w:val="18E48E5B"/>
    <w:rsid w:val="1B14CA87"/>
    <w:rsid w:val="1D13CF42"/>
    <w:rsid w:val="1E3CFD52"/>
    <w:rsid w:val="23794A68"/>
    <w:rsid w:val="2DF38BCF"/>
    <w:rsid w:val="2E1C8FC4"/>
    <w:rsid w:val="31ED0F0F"/>
    <w:rsid w:val="3A26BAFC"/>
    <w:rsid w:val="3EFCBFAD"/>
    <w:rsid w:val="4298C669"/>
    <w:rsid w:val="49F37ACC"/>
    <w:rsid w:val="4AE5A472"/>
    <w:rsid w:val="4C744216"/>
    <w:rsid w:val="4E761B5F"/>
    <w:rsid w:val="5026EAAF"/>
    <w:rsid w:val="51ADBC21"/>
    <w:rsid w:val="528D6D07"/>
    <w:rsid w:val="54544D3A"/>
    <w:rsid w:val="5AF21549"/>
    <w:rsid w:val="5B825882"/>
    <w:rsid w:val="5BABA50E"/>
    <w:rsid w:val="5DEF5FD0"/>
    <w:rsid w:val="607D5E7F"/>
    <w:rsid w:val="640FFD51"/>
    <w:rsid w:val="6DE12D28"/>
    <w:rsid w:val="6EFEA87A"/>
    <w:rsid w:val="7437464F"/>
    <w:rsid w:val="7810926F"/>
    <w:rsid w:val="784D1143"/>
    <w:rsid w:val="7B34DF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5E8A4F3"/>
  <w15:chartTrackingRefBased/>
  <w15:docId w15:val="{FEB9BA30-B56F-4D83-A291-A637BEAA72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D31ACC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semiHidden/>
    <w:rsid w:val="00C67728"/>
    <w:rPr>
      <w:rFonts w:ascii="Arial" w:eastAsia="ＭＳ ゴシック" w:hAnsi="Arial"/>
      <w:sz w:val="18"/>
      <w:szCs w:val="18"/>
    </w:rPr>
  </w:style>
  <w:style w:type="paragraph" w:styleId="a5">
    <w:name w:val="Date"/>
    <w:basedOn w:val="a"/>
    <w:next w:val="a"/>
    <w:rsid w:val="00196C5D"/>
  </w:style>
  <w:style w:type="paragraph" w:styleId="a6">
    <w:name w:val="footer"/>
    <w:basedOn w:val="a"/>
    <w:rsid w:val="004C4763"/>
    <w:pPr>
      <w:tabs>
        <w:tab w:val="center" w:pos="4252"/>
        <w:tab w:val="right" w:pos="8504"/>
      </w:tabs>
      <w:snapToGrid w:val="0"/>
    </w:pPr>
  </w:style>
  <w:style w:type="character" w:styleId="a7">
    <w:name w:val="page number"/>
    <w:basedOn w:val="a0"/>
    <w:rsid w:val="004C4763"/>
  </w:style>
  <w:style w:type="paragraph" w:styleId="a8">
    <w:name w:val="header"/>
    <w:basedOn w:val="a"/>
    <w:rsid w:val="006B6C35"/>
    <w:pPr>
      <w:tabs>
        <w:tab w:val="center" w:pos="4252"/>
        <w:tab w:val="right" w:pos="8504"/>
      </w:tabs>
      <w:snapToGrid w:val="0"/>
    </w:pPr>
  </w:style>
  <w:style w:type="paragraph" w:styleId="a9">
    <w:name w:val="List Paragraph"/>
    <w:basedOn w:val="a"/>
    <w:uiPriority w:val="34"/>
    <w:qFormat/>
    <w:rsid w:val="00EC1682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453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46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8FA7B6-12AB-40D2-B55D-4288458172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252</Words>
  <Characters>1391</Characters>
  <Application>Microsoft Office Word</Application>
  <DocSecurity>0</DocSecurity>
  <Lines>115</Lines>
  <Paragraphs>35</Paragraphs>
  <ScaleCrop>false</ScaleCrop>
  <Company>univers</Company>
  <LinksUpToDate>false</LinksUpToDate>
  <CharactersWithSpaces>1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受付 No</dc:title>
  <dc:subject/>
  <dc:creator>administration</dc:creator>
  <cp:keywords/>
  <dc:description/>
  <cp:lastModifiedBy>竹原　遥</cp:lastModifiedBy>
  <cp:revision>8</cp:revision>
  <cp:lastPrinted>2023-10-04T03:09:00Z</cp:lastPrinted>
  <dcterms:created xsi:type="dcterms:W3CDTF">2023-10-04T03:04:00Z</dcterms:created>
  <dcterms:modified xsi:type="dcterms:W3CDTF">2023-10-06T0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f660b1085fefca422ebaf594ef92a240b4a976b7f5cdad9839d18b5c66c9c29</vt:lpwstr>
  </property>
</Properties>
</file>